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788B6" w14:textId="77777777" w:rsidR="00E13921" w:rsidRPr="0017387C" w:rsidRDefault="003209FC" w:rsidP="005D4D3D">
      <w:pPr>
        <w:pStyle w:val="papertitle"/>
        <w:rPr>
          <w:rFonts w:eastAsia="MS Mincho"/>
        </w:rPr>
        <w:sectPr w:rsidR="00E13921" w:rsidRPr="0017387C" w:rsidSect="006C4648">
          <w:footerReference w:type="default" r:id="rId8"/>
          <w:pgSz w:w="11909" w:h="16834" w:code="9"/>
          <w:pgMar w:top="1080" w:right="734" w:bottom="2434" w:left="734" w:header="720" w:footer="720" w:gutter="0"/>
          <w:cols w:space="720"/>
          <w:docGrid w:linePitch="360"/>
        </w:sectPr>
      </w:pPr>
      <w:bookmarkStart w:id="0" w:name="_Hlk6241188"/>
      <w:bookmarkEnd w:id="0"/>
      <w:r w:rsidRPr="0017387C">
        <w:rPr>
          <w:rFonts w:eastAsia="MS Mincho"/>
        </w:rPr>
        <w:t>Travel  Review Ratings</w:t>
      </w:r>
    </w:p>
    <w:p w14:paraId="5EA491EC" w14:textId="77777777" w:rsidR="006B670A" w:rsidRPr="0017387C" w:rsidRDefault="006B670A" w:rsidP="00E13921">
      <w:pPr>
        <w:pStyle w:val="Affiliation"/>
        <w:rPr>
          <w:rFonts w:eastAsia="MS Mincho"/>
        </w:rPr>
      </w:pPr>
    </w:p>
    <w:p w14:paraId="6A7EE279" w14:textId="77777777" w:rsidR="006B670A" w:rsidRPr="0017387C" w:rsidRDefault="006B670A" w:rsidP="00E13921">
      <w:pPr>
        <w:pStyle w:val="Affiliation"/>
        <w:rPr>
          <w:rFonts w:eastAsia="MS Mincho"/>
        </w:rPr>
        <w:sectPr w:rsidR="006B670A" w:rsidRPr="0017387C" w:rsidSect="00ED6BF4">
          <w:type w:val="continuous"/>
          <w:pgSz w:w="11909" w:h="16834" w:code="9"/>
          <w:pgMar w:top="1440" w:right="1080" w:bottom="1440" w:left="1080" w:header="720" w:footer="720" w:gutter="0"/>
          <w:cols w:num="2" w:space="360"/>
          <w:docGrid w:linePitch="360"/>
        </w:sectPr>
      </w:pPr>
    </w:p>
    <w:p w14:paraId="20C330B3" w14:textId="77777777" w:rsidR="00E13921" w:rsidRPr="0017387C" w:rsidRDefault="00E13921" w:rsidP="00DB588E">
      <w:pPr>
        <w:pStyle w:val="Affiliation"/>
        <w:rPr>
          <w:rFonts w:eastAsia="MS Mincho"/>
        </w:rPr>
      </w:pPr>
      <w:r w:rsidRPr="0017387C">
        <w:rPr>
          <w:rFonts w:eastAsia="MS Mincho"/>
        </w:rPr>
        <w:t>Rajaraman Ganesan</w:t>
      </w:r>
    </w:p>
    <w:p w14:paraId="7B2FF65A" w14:textId="77777777" w:rsidR="00E13921" w:rsidRPr="0017387C" w:rsidRDefault="00E13921" w:rsidP="00DB588E">
      <w:pPr>
        <w:pStyle w:val="Affiliation"/>
        <w:rPr>
          <w:rFonts w:eastAsia="MS Mincho"/>
        </w:rPr>
      </w:pPr>
      <w:r w:rsidRPr="0017387C">
        <w:rPr>
          <w:rFonts w:eastAsia="MS Mincho"/>
        </w:rPr>
        <w:t>Master Engineering</w:t>
      </w:r>
    </w:p>
    <w:p w14:paraId="7A0AC4CA" w14:textId="77777777" w:rsidR="00E13921" w:rsidRPr="0017387C" w:rsidRDefault="00E13921" w:rsidP="00DB588E">
      <w:pPr>
        <w:pStyle w:val="Affiliation"/>
        <w:rPr>
          <w:rFonts w:eastAsia="MS Mincho"/>
        </w:rPr>
      </w:pPr>
      <w:r w:rsidRPr="0017387C">
        <w:rPr>
          <w:rFonts w:eastAsia="MS Mincho"/>
        </w:rPr>
        <w:t>Electrical &amp; Computer Dept.</w:t>
      </w:r>
    </w:p>
    <w:p w14:paraId="0A2C8162" w14:textId="77777777" w:rsidR="00E13921" w:rsidRPr="0017387C" w:rsidRDefault="00E13921" w:rsidP="00DB588E">
      <w:pPr>
        <w:pStyle w:val="Affiliation"/>
        <w:rPr>
          <w:rFonts w:eastAsia="MS Mincho"/>
        </w:rPr>
      </w:pPr>
      <w:r w:rsidRPr="0017387C">
        <w:rPr>
          <w:rFonts w:eastAsia="MS Mincho"/>
        </w:rPr>
        <w:t>Western University, London</w:t>
      </w:r>
    </w:p>
    <w:p w14:paraId="686C33C9" w14:textId="77777777" w:rsidR="00E13921" w:rsidRPr="0017387C" w:rsidRDefault="0013382B" w:rsidP="00DB588E">
      <w:pPr>
        <w:pStyle w:val="Affiliation"/>
        <w:rPr>
          <w:rFonts w:eastAsia="MS Mincho"/>
        </w:rPr>
      </w:pPr>
      <w:hyperlink r:id="rId9" w:history="1">
        <w:r w:rsidR="00E13921" w:rsidRPr="0017387C">
          <w:rPr>
            <w:rStyle w:val="Hyperlink"/>
            <w:rFonts w:eastAsia="MS Mincho"/>
            <w:color w:val="auto"/>
          </w:rPr>
          <w:t>rganesa@uwo.ca</w:t>
        </w:r>
      </w:hyperlink>
    </w:p>
    <w:p w14:paraId="1A0BA626" w14:textId="77777777" w:rsidR="006B670A" w:rsidRPr="0017387C" w:rsidRDefault="006B670A" w:rsidP="00DB588E">
      <w:pPr>
        <w:pStyle w:val="Author"/>
        <w:spacing w:before="0" w:after="0"/>
        <w:rPr>
          <w:rFonts w:eastAsia="MS Mincho"/>
          <w:sz w:val="20"/>
          <w:szCs w:val="20"/>
        </w:rPr>
      </w:pPr>
    </w:p>
    <w:p w14:paraId="4BF1CA82" w14:textId="77777777" w:rsidR="006B670A" w:rsidRPr="0017387C" w:rsidRDefault="00DB588E" w:rsidP="00DB588E">
      <w:pPr>
        <w:pStyle w:val="Author"/>
        <w:spacing w:before="0" w:after="0"/>
        <w:ind w:left="1440"/>
        <w:jc w:val="both"/>
        <w:rPr>
          <w:rFonts w:eastAsia="MS Mincho"/>
          <w:sz w:val="20"/>
          <w:szCs w:val="20"/>
        </w:rPr>
      </w:pPr>
      <w:r w:rsidRPr="0017387C">
        <w:rPr>
          <w:rFonts w:eastAsia="MS Mincho"/>
          <w:sz w:val="20"/>
          <w:szCs w:val="20"/>
        </w:rPr>
        <w:t xml:space="preserve">       </w:t>
      </w:r>
      <w:r w:rsidR="006B670A" w:rsidRPr="0017387C">
        <w:rPr>
          <w:rFonts w:eastAsia="MS Mincho"/>
          <w:sz w:val="20"/>
          <w:szCs w:val="20"/>
        </w:rPr>
        <w:t>Vatsal Shah</w:t>
      </w:r>
    </w:p>
    <w:p w14:paraId="15F2BABD" w14:textId="77777777" w:rsidR="006B670A" w:rsidRPr="0017387C" w:rsidRDefault="006B670A" w:rsidP="00DB588E">
      <w:pPr>
        <w:pStyle w:val="Affiliation"/>
        <w:rPr>
          <w:rFonts w:eastAsia="MS Mincho"/>
        </w:rPr>
      </w:pPr>
      <w:r w:rsidRPr="0017387C">
        <w:rPr>
          <w:rFonts w:eastAsia="MS Mincho"/>
        </w:rPr>
        <w:t>Master Engineering</w:t>
      </w:r>
    </w:p>
    <w:p w14:paraId="1BF2B283" w14:textId="77777777" w:rsidR="006B670A" w:rsidRPr="0017387C" w:rsidRDefault="006B670A" w:rsidP="00DB588E">
      <w:pPr>
        <w:pStyle w:val="Affiliation"/>
        <w:rPr>
          <w:rFonts w:eastAsia="MS Mincho"/>
        </w:rPr>
      </w:pPr>
      <w:r w:rsidRPr="0017387C">
        <w:rPr>
          <w:rFonts w:eastAsia="MS Mincho"/>
        </w:rPr>
        <w:t>Electrical &amp; Computer Dept.</w:t>
      </w:r>
    </w:p>
    <w:p w14:paraId="48B71ADD" w14:textId="77777777" w:rsidR="006B670A" w:rsidRPr="0017387C" w:rsidRDefault="006B670A" w:rsidP="00DB588E">
      <w:pPr>
        <w:pStyle w:val="Affiliation"/>
        <w:rPr>
          <w:rFonts w:eastAsia="MS Mincho"/>
        </w:rPr>
      </w:pPr>
      <w:r w:rsidRPr="0017387C">
        <w:rPr>
          <w:rFonts w:eastAsia="MS Mincho"/>
        </w:rPr>
        <w:t>Western University, London</w:t>
      </w:r>
    </w:p>
    <w:p w14:paraId="338E70DE" w14:textId="77777777" w:rsidR="006B670A" w:rsidRPr="0017387C" w:rsidRDefault="0013382B" w:rsidP="00DB588E">
      <w:pPr>
        <w:pStyle w:val="Affiliation"/>
        <w:rPr>
          <w:rFonts w:eastAsia="MS Mincho"/>
        </w:rPr>
      </w:pPr>
      <w:hyperlink r:id="rId10" w:history="1">
        <w:r w:rsidR="00F15D8E" w:rsidRPr="0017387C">
          <w:rPr>
            <w:rStyle w:val="Hyperlink"/>
            <w:rFonts w:eastAsia="MS Mincho"/>
            <w:color w:val="auto"/>
          </w:rPr>
          <w:t>vshah56@uwo.ca</w:t>
        </w:r>
      </w:hyperlink>
    </w:p>
    <w:p w14:paraId="52D3D69B" w14:textId="77777777" w:rsidR="006B670A" w:rsidRPr="0017387C" w:rsidRDefault="006B670A" w:rsidP="006B670A">
      <w:pPr>
        <w:pStyle w:val="Author"/>
        <w:spacing w:before="0" w:after="0"/>
        <w:jc w:val="both"/>
        <w:rPr>
          <w:rFonts w:eastAsia="MS Mincho"/>
          <w:sz w:val="20"/>
          <w:szCs w:val="20"/>
        </w:rPr>
      </w:pPr>
    </w:p>
    <w:p w14:paraId="7A8CD3A7" w14:textId="443C27E8" w:rsidR="00D13D0E" w:rsidRPr="0017387C" w:rsidRDefault="00D13D0E" w:rsidP="006B670A">
      <w:pPr>
        <w:pStyle w:val="Author"/>
        <w:spacing w:before="0" w:after="0"/>
        <w:jc w:val="both"/>
        <w:rPr>
          <w:rFonts w:eastAsia="MS Mincho"/>
          <w:sz w:val="20"/>
          <w:szCs w:val="20"/>
        </w:rPr>
        <w:sectPr w:rsidR="00D13D0E" w:rsidRPr="0017387C" w:rsidSect="006B670A">
          <w:type w:val="continuous"/>
          <w:pgSz w:w="11909" w:h="16834" w:code="9"/>
          <w:pgMar w:top="1440" w:right="1080" w:bottom="1440" w:left="1080" w:header="720" w:footer="720" w:gutter="0"/>
          <w:cols w:num="2" w:space="360"/>
          <w:docGrid w:linePitch="360"/>
        </w:sectPr>
      </w:pPr>
    </w:p>
    <w:p w14:paraId="3C12808D" w14:textId="02D99EB9" w:rsidR="00216B58" w:rsidRPr="0017387C" w:rsidRDefault="00E13921" w:rsidP="00216B58">
      <w:pPr>
        <w:pStyle w:val="Abstract"/>
        <w:ind w:firstLine="0"/>
        <w:rPr>
          <w:sz w:val="20"/>
          <w:szCs w:val="20"/>
        </w:rPr>
      </w:pPr>
      <w:r w:rsidRPr="0017387C">
        <w:rPr>
          <w:rFonts w:eastAsia="MS Mincho"/>
          <w:i/>
          <w:iCs/>
          <w:sz w:val="20"/>
          <w:szCs w:val="20"/>
        </w:rPr>
        <w:t>Abstract</w:t>
      </w:r>
      <w:r w:rsidRPr="0017387C">
        <w:rPr>
          <w:rFonts w:eastAsia="MS Mincho"/>
          <w:i/>
          <w:sz w:val="20"/>
          <w:szCs w:val="20"/>
        </w:rPr>
        <w:t>-</w:t>
      </w:r>
      <w:r w:rsidR="009D7E63" w:rsidRPr="0017387C">
        <w:rPr>
          <w:rFonts w:eastAsia="MS Mincho"/>
          <w:i/>
          <w:sz w:val="20"/>
          <w:szCs w:val="20"/>
        </w:rPr>
        <w:t xml:space="preserve">- </w:t>
      </w:r>
      <w:r w:rsidR="00216B58" w:rsidRPr="0017387C">
        <w:rPr>
          <w:sz w:val="20"/>
          <w:szCs w:val="20"/>
        </w:rPr>
        <w:t xml:space="preserve">Advancement in technology has fundamentally changed how information produced and consumed by all users involved in travel. </w:t>
      </w:r>
      <w:r w:rsidR="00AB68A0" w:rsidRPr="0017387C">
        <w:rPr>
          <w:sz w:val="20"/>
          <w:szCs w:val="20"/>
        </w:rPr>
        <w:t>Trave</w:t>
      </w:r>
      <w:r w:rsidR="00AB68A0">
        <w:rPr>
          <w:sz w:val="20"/>
          <w:szCs w:val="20"/>
        </w:rPr>
        <w:t>l</w:t>
      </w:r>
      <w:r w:rsidR="00AB68A0" w:rsidRPr="0017387C">
        <w:rPr>
          <w:sz w:val="20"/>
          <w:szCs w:val="20"/>
        </w:rPr>
        <w:t>ler</w:t>
      </w:r>
      <w:r w:rsidR="00216B58" w:rsidRPr="0017387C">
        <w:rPr>
          <w:sz w:val="20"/>
          <w:szCs w:val="20"/>
        </w:rPr>
        <w:t xml:space="preserve"> can now access different sources of information, and they can generate their content and share their views and experiences. Reviews shared through online has become a v</w:t>
      </w:r>
      <w:r w:rsidR="00BE01F3">
        <w:rPr>
          <w:sz w:val="20"/>
          <w:szCs w:val="20"/>
        </w:rPr>
        <w:t>ital</w:t>
      </w:r>
      <w:r w:rsidR="00216B58" w:rsidRPr="0017387C">
        <w:rPr>
          <w:sz w:val="20"/>
          <w:szCs w:val="20"/>
        </w:rPr>
        <w:t xml:space="preserve"> information source that affects travel in terms of both reputation and performance. However, the volume of data on the Internet has reached a level that makes manual processing almost impossible, demanding new analytical approaches</w:t>
      </w:r>
      <w:r w:rsidR="00BE01F3">
        <w:rPr>
          <w:sz w:val="20"/>
          <w:szCs w:val="20"/>
        </w:rPr>
        <w:t xml:space="preserve"> — c</w:t>
      </w:r>
      <w:r w:rsidR="00216B58" w:rsidRPr="0017387C">
        <w:rPr>
          <w:sz w:val="20"/>
          <w:szCs w:val="20"/>
        </w:rPr>
        <w:t>lustering technique considered as a possible solution to limit the volume of data. In travel review, based on users rating on social media say After pre-processing the dataset, the problem reduced to Clustering problem.</w:t>
      </w:r>
      <w:r w:rsidR="00DD69BA" w:rsidRPr="0017387C">
        <w:rPr>
          <w:sz w:val="20"/>
          <w:szCs w:val="20"/>
          <w:u w:val="single"/>
        </w:rPr>
        <w:t xml:space="preserve"> </w:t>
      </w:r>
      <w:r w:rsidR="00216B58" w:rsidRPr="0017387C">
        <w:rPr>
          <w:sz w:val="20"/>
          <w:szCs w:val="20"/>
        </w:rPr>
        <w:t>Here, we make use of clustering algorithm techniques like the k-mean</w:t>
      </w:r>
      <w:r w:rsidR="00D57549" w:rsidRPr="0017387C">
        <w:rPr>
          <w:sz w:val="20"/>
          <w:szCs w:val="20"/>
        </w:rPr>
        <w:t>, k-medoids and CLARA</w:t>
      </w:r>
      <w:r w:rsidR="00216B58" w:rsidRPr="0017387C">
        <w:rPr>
          <w:sz w:val="20"/>
          <w:szCs w:val="20"/>
        </w:rPr>
        <w:t xml:space="preserve"> algorithm</w:t>
      </w:r>
      <w:r w:rsidR="00DD69BA" w:rsidRPr="0017387C">
        <w:rPr>
          <w:sz w:val="20"/>
          <w:szCs w:val="20"/>
        </w:rPr>
        <w:t xml:space="preserve"> using Python and R</w:t>
      </w:r>
      <w:r w:rsidR="00216B58" w:rsidRPr="0017387C">
        <w:rPr>
          <w:sz w:val="20"/>
          <w:szCs w:val="20"/>
        </w:rPr>
        <w:t>. We conclude by evaluating results and compared with custom models and available libraries in python such as Sklearn.</w:t>
      </w:r>
      <w:r w:rsidR="00A80300" w:rsidRPr="0017387C">
        <w:rPr>
          <w:sz w:val="20"/>
          <w:szCs w:val="20"/>
        </w:rPr>
        <w:t xml:space="preserve"> </w:t>
      </w:r>
      <w:r w:rsidR="00BE01F3">
        <w:rPr>
          <w:sz w:val="20"/>
          <w:szCs w:val="20"/>
        </w:rPr>
        <w:t>Also</w:t>
      </w:r>
      <w:r w:rsidR="00A80300" w:rsidRPr="0017387C">
        <w:rPr>
          <w:sz w:val="20"/>
          <w:szCs w:val="20"/>
        </w:rPr>
        <w:t xml:space="preserve">, we </w:t>
      </w:r>
      <w:r w:rsidR="00BE01F3">
        <w:rPr>
          <w:sz w:val="20"/>
          <w:szCs w:val="20"/>
        </w:rPr>
        <w:t>assess</w:t>
      </w:r>
      <w:r w:rsidR="00A80300" w:rsidRPr="0017387C">
        <w:rPr>
          <w:sz w:val="20"/>
          <w:szCs w:val="20"/>
        </w:rPr>
        <w:t>e</w:t>
      </w:r>
      <w:r w:rsidR="00BE01F3">
        <w:rPr>
          <w:sz w:val="20"/>
          <w:szCs w:val="20"/>
        </w:rPr>
        <w:t>d</w:t>
      </w:r>
      <w:r w:rsidR="00A80300" w:rsidRPr="0017387C">
        <w:rPr>
          <w:sz w:val="20"/>
          <w:szCs w:val="20"/>
        </w:rPr>
        <w:t xml:space="preserve"> </w:t>
      </w:r>
      <w:r w:rsidR="00BE01F3">
        <w:rPr>
          <w:sz w:val="20"/>
          <w:szCs w:val="20"/>
        </w:rPr>
        <w:t xml:space="preserve">the </w:t>
      </w:r>
      <w:r w:rsidR="00A80300" w:rsidRPr="0017387C">
        <w:rPr>
          <w:sz w:val="20"/>
          <w:szCs w:val="20"/>
        </w:rPr>
        <w:t xml:space="preserve">results of </w:t>
      </w:r>
      <w:r w:rsidR="00BE01F3">
        <w:rPr>
          <w:sz w:val="20"/>
          <w:szCs w:val="20"/>
        </w:rPr>
        <w:t xml:space="preserve">the </w:t>
      </w:r>
      <w:r w:rsidR="00A80300" w:rsidRPr="0017387C">
        <w:rPr>
          <w:sz w:val="20"/>
          <w:szCs w:val="20"/>
        </w:rPr>
        <w:t>algorithm in R language with available libraries and visualized the results.</w:t>
      </w:r>
      <w:r w:rsidR="00DD69BA" w:rsidRPr="0017387C">
        <w:rPr>
          <w:sz w:val="20"/>
          <w:szCs w:val="20"/>
        </w:rPr>
        <w:t xml:space="preserve"> Moreover, explored about Amazon SageMaker and deployed python code.</w:t>
      </w:r>
    </w:p>
    <w:p w14:paraId="2CDA69E8" w14:textId="255BB348" w:rsidR="00E13921" w:rsidRPr="0017387C" w:rsidRDefault="00E13921" w:rsidP="00216B58">
      <w:pPr>
        <w:pStyle w:val="Abstract"/>
        <w:ind w:firstLine="0"/>
        <w:rPr>
          <w:i/>
          <w:sz w:val="20"/>
          <w:szCs w:val="20"/>
        </w:rPr>
      </w:pPr>
      <w:r w:rsidRPr="0017387C">
        <w:rPr>
          <w:rFonts w:eastAsia="MS Mincho"/>
          <w:i/>
          <w:sz w:val="20"/>
          <w:szCs w:val="20"/>
        </w:rPr>
        <w:t xml:space="preserve">Keywords-- </w:t>
      </w:r>
      <w:r w:rsidR="00216B58" w:rsidRPr="0017387C">
        <w:rPr>
          <w:i/>
          <w:sz w:val="20"/>
          <w:szCs w:val="20"/>
        </w:rPr>
        <w:t>Clustering models, k-means,</w:t>
      </w:r>
      <w:r w:rsidR="00D57549" w:rsidRPr="0017387C">
        <w:rPr>
          <w:i/>
          <w:sz w:val="20"/>
          <w:szCs w:val="20"/>
        </w:rPr>
        <w:t xml:space="preserve"> k-medoids, Clara,</w:t>
      </w:r>
      <w:r w:rsidR="00216B58" w:rsidRPr="0017387C">
        <w:rPr>
          <w:i/>
          <w:sz w:val="20"/>
          <w:szCs w:val="20"/>
        </w:rPr>
        <w:t xml:space="preserve"> Cluster evaluation, tourism, Sklearn, python</w:t>
      </w:r>
      <w:r w:rsidR="00A80300" w:rsidRPr="0017387C">
        <w:rPr>
          <w:i/>
          <w:sz w:val="20"/>
          <w:szCs w:val="20"/>
        </w:rPr>
        <w:t>, R, silhouette plot</w:t>
      </w:r>
      <w:r w:rsidR="00DD69BA" w:rsidRPr="0017387C">
        <w:rPr>
          <w:i/>
          <w:sz w:val="20"/>
          <w:szCs w:val="20"/>
        </w:rPr>
        <w:t>, Amazon SageMaker</w:t>
      </w:r>
    </w:p>
    <w:p w14:paraId="521DA419" w14:textId="77777777" w:rsidR="00E13921" w:rsidRPr="0017387C" w:rsidRDefault="00E13921" w:rsidP="00E13921">
      <w:pPr>
        <w:pStyle w:val="Heading1"/>
      </w:pPr>
      <w:r w:rsidRPr="0017387C">
        <w:t xml:space="preserve"> Introduction</w:t>
      </w:r>
    </w:p>
    <w:p w14:paraId="562D4379" w14:textId="6B55C41A" w:rsidR="00216B58" w:rsidRPr="0017387C" w:rsidRDefault="00216B58" w:rsidP="00A7299C">
      <w:pPr>
        <w:ind w:firstLine="216"/>
        <w:jc w:val="both"/>
      </w:pPr>
      <w:r w:rsidRPr="0017387C">
        <w:t xml:space="preserve">In the age of e-commerce, every industry is involved in online sales, and the hospitality and tourism industry </w:t>
      </w:r>
      <w:proofErr w:type="gramStart"/>
      <w:r w:rsidR="00BE01F3">
        <w:t>is</w:t>
      </w:r>
      <w:proofErr w:type="gramEnd"/>
      <w:r w:rsidRPr="0017387C">
        <w:t xml:space="preserve"> no exception. The participatory nature of the Internet in recent years has led to an explosive growth of travel-related user-generated content. Travel planning has become one of </w:t>
      </w:r>
      <w:r w:rsidR="00BE01F3">
        <w:t>the signific</w:t>
      </w:r>
      <w:r w:rsidRPr="0017387C">
        <w:t>ant commercial use. Sharing on the web has become a</w:t>
      </w:r>
      <w:r w:rsidR="00BE01F3">
        <w:t>n essential</w:t>
      </w:r>
      <w:r w:rsidRPr="0017387C">
        <w:t xml:space="preserve"> tool in expressing customer thoughts about a </w:t>
      </w:r>
      <w:r w:rsidR="001015E0" w:rsidRPr="0017387C">
        <w:t>product</w:t>
      </w:r>
      <w:r w:rsidRPr="0017387C">
        <w:t xml:space="preserve"> or Service. Many tourists look for some places like fun malls, restaurants or vacation spots online in recent times [1]. After consumption customers give feedback/rating, online so online reviews have become increasingly important. They are fast, updated and available everywhere and have become the word-of-mouth of the digital age. Thus, online review plays a critical role in the tourism industry, which mainly offers services and focuses on customer satisfaction. </w:t>
      </w:r>
      <w:r w:rsidR="00BE01F3">
        <w:t xml:space="preserve">So, </w:t>
      </w:r>
      <w:r w:rsidRPr="0017387C">
        <w:t>people spend time online reading the review/rating backing their decision-making.</w:t>
      </w:r>
    </w:p>
    <w:p w14:paraId="4765C93E" w14:textId="40FD0EBD" w:rsidR="00E13921" w:rsidRPr="0017387C" w:rsidRDefault="00216B58" w:rsidP="007F471C">
      <w:pPr>
        <w:ind w:firstLine="216"/>
        <w:jc w:val="both"/>
      </w:pPr>
      <w:r w:rsidRPr="0017387C">
        <w:t>In this study, user ratings captured from Google reviews across the Europe region</w:t>
      </w:r>
      <w:r w:rsidR="00BE01F3">
        <w:t>,</w:t>
      </w:r>
      <w:r w:rsidRPr="0017387C">
        <w:t xml:space="preserve"> and average rating ranges from 1 to 5. The dataset contains information on 25 variables, obtained from the UCI Machine Learning Repository. With these reviews, we can make </w:t>
      </w:r>
      <w:r w:rsidR="00BE01F3">
        <w:t>the</w:t>
      </w:r>
      <w:r w:rsidRPr="0017387C">
        <w:t xml:space="preserve"> </w:t>
      </w:r>
      <w:r w:rsidR="00BE01F3">
        <w:t>right</w:t>
      </w:r>
      <w:r w:rsidRPr="0017387C">
        <w:t xml:space="preserve"> decision about the places about to visit, nature of the user.</w:t>
      </w:r>
    </w:p>
    <w:p w14:paraId="26E62970" w14:textId="77777777" w:rsidR="00E13921" w:rsidRPr="0017387C" w:rsidRDefault="00216B58" w:rsidP="00E13921">
      <w:pPr>
        <w:pStyle w:val="Heading2"/>
      </w:pPr>
      <w:r w:rsidRPr="0017387C">
        <w:t>Background &amp; Motivation</w:t>
      </w:r>
    </w:p>
    <w:p w14:paraId="66D08653" w14:textId="27097AA0" w:rsidR="00E13921" w:rsidRPr="0017387C" w:rsidRDefault="00216B58" w:rsidP="007F471C">
      <w:pPr>
        <w:ind w:firstLine="288"/>
        <w:jc w:val="both"/>
      </w:pPr>
      <w:r w:rsidRPr="0017387C">
        <w:t xml:space="preserve">The reason for choosing the topic is to find the best places the people can visit. We process the data provided analyze and clusters the range of rating provided by the tourist. The </w:t>
      </w:r>
      <w:r w:rsidR="00734407">
        <w:t xml:space="preserve">aim is </w:t>
      </w:r>
      <w:r w:rsidRPr="0017387C">
        <w:t>to resolve this problem by building and comparing various techniques using unsupervised learning algorithm. Moreover, to encounter the difference in the process and issues by applying the custom model and pre-built libraries.</w:t>
      </w:r>
    </w:p>
    <w:p w14:paraId="68BE19C8" w14:textId="77777777" w:rsidR="00E13921" w:rsidRPr="0017387C" w:rsidRDefault="00216B58" w:rsidP="00E13921">
      <w:pPr>
        <w:pStyle w:val="Heading2"/>
      </w:pPr>
      <w:r w:rsidRPr="0017387C">
        <w:t>Aim &amp; Objective</w:t>
      </w:r>
    </w:p>
    <w:p w14:paraId="5FF0029E" w14:textId="34F5369D" w:rsidR="00216B58" w:rsidRPr="0017387C" w:rsidRDefault="00216B58" w:rsidP="007F471C">
      <w:pPr>
        <w:ind w:firstLine="288"/>
        <w:jc w:val="both"/>
      </w:pPr>
      <w:r w:rsidRPr="0017387C">
        <w:t xml:space="preserve">The objective of the problem is to cluster the range of ratings provided by various consumers in various places they have visited. This project </w:t>
      </w:r>
      <w:r w:rsidR="00BE01F3">
        <w:t>helps to solve</w:t>
      </w:r>
      <w:r w:rsidR="00535516" w:rsidRPr="0017387C">
        <w:t xml:space="preserve"> problems using </w:t>
      </w:r>
      <w:r w:rsidR="00BE01F3">
        <w:t>multiple</w:t>
      </w:r>
      <w:r w:rsidR="00535516" w:rsidRPr="0017387C">
        <w:t xml:space="preserve"> clustering techniques such as K-means, K-medoids and CLARA</w:t>
      </w:r>
      <w:r w:rsidR="00262E17" w:rsidRPr="0017387C">
        <w:t xml:space="preserve"> algorithm</w:t>
      </w:r>
      <w:r w:rsidRPr="0017387C">
        <w:t xml:space="preserve"> and find the average ratings given by users on different places. We implement by applying various methods, custom model and pre-built libraries in python by understanding the process, compare and evaluate results.</w:t>
      </w:r>
      <w:r w:rsidR="00DD69BA" w:rsidRPr="0017387C">
        <w:t xml:space="preserve"> </w:t>
      </w:r>
      <w:r w:rsidR="00BE01F3">
        <w:t>In</w:t>
      </w:r>
      <w:r w:rsidR="00DD69BA" w:rsidRPr="0017387C">
        <w:t xml:space="preserve"> the end, export more about cloud technology in Machine learning like Amazon SageMaker.</w:t>
      </w:r>
    </w:p>
    <w:p w14:paraId="15A155FF" w14:textId="77777777" w:rsidR="00216B58" w:rsidRPr="0017387C" w:rsidRDefault="00216B58" w:rsidP="00216B58">
      <w:pPr>
        <w:jc w:val="both"/>
      </w:pPr>
    </w:p>
    <w:p w14:paraId="696CCF02" w14:textId="77777777" w:rsidR="00216B58" w:rsidRPr="0017387C" w:rsidRDefault="00216B58" w:rsidP="00216B58">
      <w:pPr>
        <w:jc w:val="both"/>
      </w:pPr>
      <w:r w:rsidRPr="0017387C">
        <w:t>The steps followed to manage these goals:</w:t>
      </w:r>
    </w:p>
    <w:p w14:paraId="0E4E627C" w14:textId="266B26D7" w:rsidR="00216B58" w:rsidRPr="0017387C" w:rsidRDefault="00216B58" w:rsidP="00216B58">
      <w:pPr>
        <w:numPr>
          <w:ilvl w:val="0"/>
          <w:numId w:val="9"/>
        </w:numPr>
        <w:spacing w:line="276" w:lineRule="auto"/>
        <w:jc w:val="both"/>
      </w:pPr>
      <w:r w:rsidRPr="0017387C">
        <w:t>Understand the selected dataset</w:t>
      </w:r>
    </w:p>
    <w:p w14:paraId="7024F1F5" w14:textId="56D4B90A" w:rsidR="00216B58" w:rsidRPr="0017387C" w:rsidRDefault="00216B58" w:rsidP="00216B58">
      <w:pPr>
        <w:numPr>
          <w:ilvl w:val="0"/>
          <w:numId w:val="9"/>
        </w:numPr>
        <w:spacing w:line="276" w:lineRule="auto"/>
        <w:jc w:val="both"/>
      </w:pPr>
      <w:r w:rsidRPr="0017387C">
        <w:t>Display some graphical information and visualize the features</w:t>
      </w:r>
    </w:p>
    <w:p w14:paraId="546325B6" w14:textId="301954BE" w:rsidR="00216B58" w:rsidRPr="0017387C" w:rsidRDefault="00216B58" w:rsidP="00216B58">
      <w:pPr>
        <w:numPr>
          <w:ilvl w:val="0"/>
          <w:numId w:val="9"/>
        </w:numPr>
        <w:spacing w:line="276" w:lineRule="auto"/>
        <w:jc w:val="both"/>
      </w:pPr>
      <w:r w:rsidRPr="0017387C">
        <w:t>Data pre-processing</w:t>
      </w:r>
    </w:p>
    <w:p w14:paraId="7AAA8B8F" w14:textId="5EF11935" w:rsidR="00216B58" w:rsidRPr="0017387C" w:rsidRDefault="00216B58" w:rsidP="00216B58">
      <w:pPr>
        <w:numPr>
          <w:ilvl w:val="0"/>
          <w:numId w:val="9"/>
        </w:numPr>
        <w:spacing w:line="276" w:lineRule="auto"/>
        <w:jc w:val="both"/>
      </w:pPr>
      <w:r w:rsidRPr="0017387C">
        <w:t xml:space="preserve">Apply clustering algorithms on the </w:t>
      </w:r>
      <w:r w:rsidR="00BE01F3">
        <w:t>dataset chosen</w:t>
      </w:r>
      <w:r w:rsidRPr="0017387C">
        <w:t xml:space="preserve"> using a custom model</w:t>
      </w:r>
      <w:r w:rsidR="00801DCC">
        <w:t xml:space="preserve"> of </w:t>
      </w:r>
      <w:r w:rsidR="00FA2524">
        <w:t>k-</w:t>
      </w:r>
      <w:r w:rsidR="00801DCC">
        <w:t>means in Python</w:t>
      </w:r>
    </w:p>
    <w:p w14:paraId="7BB8E1FC" w14:textId="5D80FF52" w:rsidR="00216B58" w:rsidRDefault="00216B58" w:rsidP="00216B58">
      <w:pPr>
        <w:numPr>
          <w:ilvl w:val="0"/>
          <w:numId w:val="9"/>
        </w:numPr>
        <w:spacing w:line="276" w:lineRule="auto"/>
        <w:jc w:val="both"/>
      </w:pPr>
      <w:r w:rsidRPr="0017387C">
        <w:t xml:space="preserve">Apply </w:t>
      </w:r>
      <w:r w:rsidR="00FA2524">
        <w:t>k-</w:t>
      </w:r>
      <w:r w:rsidR="00801DCC">
        <w:t xml:space="preserve">means </w:t>
      </w:r>
      <w:r w:rsidRPr="0017387C">
        <w:t>algorithm</w:t>
      </w:r>
      <w:r w:rsidR="00801DCC">
        <w:t xml:space="preserve"> </w:t>
      </w:r>
      <w:r w:rsidRPr="0017387C">
        <w:t>using pre-built libraries</w:t>
      </w:r>
      <w:r w:rsidR="00532C02">
        <w:t xml:space="preserve"> in python</w:t>
      </w:r>
    </w:p>
    <w:p w14:paraId="68032ED1" w14:textId="71E54C23" w:rsidR="00801DCC" w:rsidRPr="0017387C" w:rsidRDefault="00801DCC" w:rsidP="00216B58">
      <w:pPr>
        <w:numPr>
          <w:ilvl w:val="0"/>
          <w:numId w:val="9"/>
        </w:numPr>
        <w:spacing w:line="276" w:lineRule="auto"/>
        <w:jc w:val="both"/>
      </w:pPr>
      <w:r>
        <w:t xml:space="preserve">Apply algorithms like </w:t>
      </w:r>
      <w:r w:rsidR="00FA2524">
        <w:t>k-</w:t>
      </w:r>
      <w:r w:rsidR="00A7086C">
        <w:t>m</w:t>
      </w:r>
      <w:r>
        <w:t>eans, k-medoids, Clara in R</w:t>
      </w:r>
    </w:p>
    <w:p w14:paraId="7EC27641" w14:textId="25FC3136" w:rsidR="00216B58" w:rsidRPr="0017387C" w:rsidRDefault="00216B58" w:rsidP="00D80752">
      <w:pPr>
        <w:numPr>
          <w:ilvl w:val="0"/>
          <w:numId w:val="9"/>
        </w:numPr>
        <w:spacing w:line="276" w:lineRule="auto"/>
        <w:jc w:val="both"/>
      </w:pPr>
      <w:r w:rsidRPr="0017387C">
        <w:t>Evaluate the model</w:t>
      </w:r>
      <w:r w:rsidR="00532C02">
        <w:t xml:space="preserve"> in python &amp; R</w:t>
      </w:r>
    </w:p>
    <w:p w14:paraId="053FA99B" w14:textId="1ECE35B2" w:rsidR="00216B58" w:rsidRDefault="00216B58" w:rsidP="00D80752">
      <w:pPr>
        <w:numPr>
          <w:ilvl w:val="0"/>
          <w:numId w:val="9"/>
        </w:numPr>
        <w:spacing w:line="276" w:lineRule="auto"/>
        <w:jc w:val="both"/>
      </w:pPr>
      <w:r w:rsidRPr="0017387C">
        <w:t>Compare the model and find the optimal one</w:t>
      </w:r>
    </w:p>
    <w:p w14:paraId="67EEABA1" w14:textId="6AEBF029" w:rsidR="002F7D92" w:rsidRPr="0017387C" w:rsidRDefault="002F7D92" w:rsidP="00D80752">
      <w:pPr>
        <w:numPr>
          <w:ilvl w:val="0"/>
          <w:numId w:val="9"/>
        </w:numPr>
        <w:spacing w:line="276" w:lineRule="auto"/>
        <w:jc w:val="both"/>
      </w:pPr>
      <w:r>
        <w:t>Explore cloud technology in Machine Learning on Amazon SageMaker</w:t>
      </w:r>
    </w:p>
    <w:p w14:paraId="765A5AE0" w14:textId="58E0236E" w:rsidR="00216B58" w:rsidRPr="0017387C" w:rsidRDefault="00216B58" w:rsidP="00216B58">
      <w:pPr>
        <w:pStyle w:val="Heading2"/>
      </w:pPr>
      <w:r w:rsidRPr="0017387C">
        <w:lastRenderedPageBreak/>
        <w:t>High</w:t>
      </w:r>
      <w:r w:rsidR="00BE01F3">
        <w:t>-</w:t>
      </w:r>
      <w:r w:rsidRPr="0017387C">
        <w:t>Level Overview</w:t>
      </w:r>
    </w:p>
    <w:p w14:paraId="035D2CBA" w14:textId="61D96548" w:rsidR="00216B58" w:rsidRPr="0017387C" w:rsidRDefault="00216B58" w:rsidP="005F074A">
      <w:pPr>
        <w:ind w:firstLine="288"/>
        <w:jc w:val="both"/>
      </w:pPr>
      <w:r w:rsidRPr="0017387C">
        <w:t xml:space="preserve">The </w:t>
      </w:r>
      <w:r w:rsidR="00BE01F3">
        <w:t>primary</w:t>
      </w:r>
      <w:r w:rsidRPr="0017387C">
        <w:t xml:space="preserve"> purpose of this is to observe the ratings provided by users in various places. Clustering algorithms implemented to analyze this model. Many methods of clustering including soft clustering been used to develop this model of users review.</w:t>
      </w:r>
    </w:p>
    <w:p w14:paraId="28899E09" w14:textId="77777777" w:rsidR="00216B58" w:rsidRPr="0017387C" w:rsidRDefault="00216B58" w:rsidP="00216B58">
      <w:pPr>
        <w:jc w:val="both"/>
      </w:pPr>
    </w:p>
    <w:p w14:paraId="4280772B" w14:textId="3BD97329" w:rsidR="00216B58" w:rsidRDefault="00216B58" w:rsidP="005F074A">
      <w:pPr>
        <w:ind w:firstLine="216"/>
        <w:jc w:val="both"/>
      </w:pPr>
      <w:r w:rsidRPr="0017387C">
        <w:t xml:space="preserve">The </w:t>
      </w:r>
      <w:r w:rsidR="00BE01F3">
        <w:t xml:space="preserve">paper </w:t>
      </w:r>
      <w:r w:rsidRPr="0017387C">
        <w:t>organized as follows. Section 2 summarizes the basic properties of applied models</w:t>
      </w:r>
      <w:r w:rsidR="00BE01F3">
        <w:t>;</w:t>
      </w:r>
      <w:r w:rsidRPr="0017387C">
        <w:t xml:space="preserve"> section 3 explores the methodology with data preprocessing. Section 4 comprises the evaluation process</w:t>
      </w:r>
      <w:r w:rsidR="00BE01F3">
        <w:t>,</w:t>
      </w:r>
      <w:r w:rsidRPr="0017387C">
        <w:t xml:space="preserve"> and section 5 presents a summary.</w:t>
      </w:r>
    </w:p>
    <w:p w14:paraId="0EA2C656" w14:textId="77777777" w:rsidR="003B5483" w:rsidRPr="0017387C" w:rsidRDefault="003B5483" w:rsidP="005F074A">
      <w:pPr>
        <w:ind w:firstLine="216"/>
        <w:jc w:val="both"/>
      </w:pPr>
    </w:p>
    <w:p w14:paraId="23210F64" w14:textId="77777777" w:rsidR="00E13921" w:rsidRPr="0017387C" w:rsidRDefault="00E13921" w:rsidP="00E13921">
      <w:pPr>
        <w:pStyle w:val="Heading1"/>
      </w:pPr>
      <w:r w:rsidRPr="0017387C">
        <w:t>BACKGROUND</w:t>
      </w:r>
      <w:r w:rsidR="00EF7FDC" w:rsidRPr="0017387C">
        <w:t xml:space="preserve"> &amp; LITERATURE SURVEY</w:t>
      </w:r>
    </w:p>
    <w:p w14:paraId="46582D4B" w14:textId="2A6827CB" w:rsidR="00EF7FDC" w:rsidRPr="0017387C" w:rsidRDefault="00616D40" w:rsidP="005F074A">
      <w:pPr>
        <w:ind w:firstLine="216"/>
        <w:jc w:val="both"/>
      </w:pPr>
      <w:r w:rsidRPr="0017387C">
        <w:t>The research work of [2</w:t>
      </w:r>
      <w:r w:rsidR="00EF7FDC" w:rsidRPr="0017387C">
        <w:t xml:space="preserve">] presents a comparison of three different datasets gathered from travel and tourism domain.  The first dataset has 249 user records with </w:t>
      </w:r>
      <w:r w:rsidR="00BE01F3">
        <w:t>six</w:t>
      </w:r>
      <w:r w:rsidR="00EF7FDC" w:rsidRPr="0017387C">
        <w:t xml:space="preserve"> attributes, seconds dataset has 980 user records with </w:t>
      </w:r>
      <w:r w:rsidR="00BE01F3">
        <w:t>ten</w:t>
      </w:r>
      <w:r w:rsidR="00EF7FDC" w:rsidRPr="0017387C">
        <w:t xml:space="preserve"> attributes</w:t>
      </w:r>
      <w:r w:rsidR="00BE01F3">
        <w:t>,</w:t>
      </w:r>
      <w:r w:rsidR="00EF7FDC" w:rsidRPr="0017387C">
        <w:t xml:space="preserve"> and the third dataset has 5456 user records with 24 rating attributes. They applied various clustering techniques such as k-means, k-medoids, and CLARA and Fuzzy c-means using R packages. In the end, they concluded </w:t>
      </w:r>
      <w:r w:rsidR="00BE01F3">
        <w:t xml:space="preserve">that </w:t>
      </w:r>
      <w:r w:rsidR="00EF7FDC" w:rsidRPr="0017387C">
        <w:t>the k-means algorithm performed better than other clustering algorithms.</w:t>
      </w:r>
    </w:p>
    <w:p w14:paraId="3FCE7867" w14:textId="77777777" w:rsidR="00EF7FDC" w:rsidRPr="0017387C" w:rsidRDefault="00EF7FDC" w:rsidP="00EF7FDC">
      <w:pPr>
        <w:jc w:val="both"/>
      </w:pPr>
    </w:p>
    <w:p w14:paraId="6EEDDF4E" w14:textId="77777777" w:rsidR="00E13921" w:rsidRPr="0017387C" w:rsidRDefault="00EF7FDC" w:rsidP="009F05A9">
      <w:pPr>
        <w:ind w:firstLine="216"/>
        <w:jc w:val="both"/>
      </w:pPr>
      <w:r w:rsidRPr="0017387C">
        <w:t xml:space="preserve">There is much research on review rating because every people believe the rating provided online and plan his or her visit to those selected places. Many statistical methods have been applied to develop a travel review rating model, using, K-means, soft clustering algorithms. </w:t>
      </w:r>
    </w:p>
    <w:p w14:paraId="369CB603" w14:textId="77777777" w:rsidR="00E13921" w:rsidRPr="0017387C" w:rsidRDefault="00EF7FDC" w:rsidP="00E13921">
      <w:pPr>
        <w:pStyle w:val="Heading2"/>
      </w:pPr>
      <w:r w:rsidRPr="0017387C">
        <w:t>Clustering:</w:t>
      </w:r>
    </w:p>
    <w:p w14:paraId="34FF628A" w14:textId="52C76622" w:rsidR="00E13921" w:rsidRPr="0017387C" w:rsidRDefault="0072184C" w:rsidP="009F05A9">
      <w:pPr>
        <w:ind w:firstLine="288"/>
        <w:jc w:val="both"/>
        <w:rPr>
          <w:noProof/>
        </w:rPr>
      </w:pPr>
      <w:r w:rsidRPr="0017387C">
        <w:t xml:space="preserve">Clustering is a set of observations into subset in the same cluster are similar in some sense. In the world of machine learning, it is an unsupervised approach. Unsupervised learning applied while there is input data, but there are no corresponding output variables associated with it. </w:t>
      </w:r>
      <w:r w:rsidR="00BE01F3">
        <w:t xml:space="preserve"> </w:t>
      </w:r>
      <w:r w:rsidRPr="0017387C">
        <w:t xml:space="preserve">The objective of </w:t>
      </w:r>
      <w:r w:rsidR="00BE01F3">
        <w:t>this algorithm</w:t>
      </w:r>
      <w:r w:rsidRPr="0017387C">
        <w:t xml:space="preserve"> is to find different groups within elements in the data</w:t>
      </w:r>
      <w:r w:rsidR="00BE01F3">
        <w:t>set. Moreover, it</w:t>
      </w:r>
      <w:r w:rsidRPr="0017387C">
        <w:rPr>
          <w:highlight w:val="white"/>
        </w:rPr>
        <w:t xml:space="preserve"> find</w:t>
      </w:r>
      <w:r w:rsidR="00BE01F3">
        <w:rPr>
          <w:highlight w:val="white"/>
        </w:rPr>
        <w:t>s</w:t>
      </w:r>
      <w:r w:rsidRPr="0017387C">
        <w:rPr>
          <w:highlight w:val="white"/>
        </w:rPr>
        <w:t xml:space="preserve"> the structure in the data so that elements of the same cluster are more </w:t>
      </w:r>
      <w:r w:rsidR="001015E0" w:rsidRPr="0017387C">
        <w:rPr>
          <w:highlight w:val="white"/>
        </w:rPr>
        <w:t>like</w:t>
      </w:r>
      <w:r w:rsidRPr="0017387C">
        <w:rPr>
          <w:highlight w:val="white"/>
        </w:rPr>
        <w:t xml:space="preserve"> each other than to those from different clusters. It has </w:t>
      </w:r>
      <w:r w:rsidR="00BE01F3">
        <w:rPr>
          <w:highlight w:val="white"/>
        </w:rPr>
        <w:t>various</w:t>
      </w:r>
      <w:r w:rsidRPr="0017387C">
        <w:rPr>
          <w:highlight w:val="white"/>
        </w:rPr>
        <w:t xml:space="preserve"> us</w:t>
      </w:r>
      <w:r w:rsidR="00BE01F3">
        <w:rPr>
          <w:highlight w:val="white"/>
        </w:rPr>
        <w:t>es</w:t>
      </w:r>
      <w:r w:rsidRPr="0017387C">
        <w:rPr>
          <w:highlight w:val="white"/>
        </w:rPr>
        <w:t xml:space="preserve"> in many fields such as machine learning, pattern recognition, image analysis, information retrieval, bio-informatics, data compression, and computer graphics</w:t>
      </w:r>
      <w:r w:rsidR="00370BE6" w:rsidRPr="0017387C">
        <w:t xml:space="preserve"> [2]</w:t>
      </w:r>
      <w:r w:rsidR="00E13921" w:rsidRPr="0017387C">
        <w:t>.</w:t>
      </w:r>
    </w:p>
    <w:p w14:paraId="44740C9E" w14:textId="77777777" w:rsidR="00E13921" w:rsidRPr="0017387C" w:rsidRDefault="0072184C" w:rsidP="00E13921">
      <w:pPr>
        <w:pStyle w:val="Heading2"/>
        <w:rPr>
          <w:bCs/>
        </w:rPr>
      </w:pPr>
      <w:r w:rsidRPr="0017387C">
        <w:rPr>
          <w:bCs/>
        </w:rPr>
        <w:t>K-means Algorithm</w:t>
      </w:r>
      <w:r w:rsidR="009F05A9" w:rsidRPr="0017387C">
        <w:rPr>
          <w:bCs/>
        </w:rPr>
        <w:t>:</w:t>
      </w:r>
    </w:p>
    <w:p w14:paraId="3314E3FD" w14:textId="3F6DEA0B" w:rsidR="0072184C" w:rsidRPr="0017387C" w:rsidRDefault="0072184C" w:rsidP="00F7795E">
      <w:pPr>
        <w:ind w:firstLine="288"/>
        <w:jc w:val="both"/>
      </w:pPr>
      <w:r w:rsidRPr="0017387C">
        <w:t>K-means is one of the simplest algorithms uses unsupervised learning method to solve clustering issues. It mainly used when hav</w:t>
      </w:r>
      <w:r w:rsidR="00BE01F3">
        <w:t>ing</w:t>
      </w:r>
      <w:r w:rsidRPr="0017387C">
        <w:t xml:space="preserve"> unlabeled data. </w:t>
      </w:r>
      <w:r w:rsidR="00BE01F3">
        <w:t xml:space="preserve">This algorithm goal is </w:t>
      </w:r>
      <w:r w:rsidRPr="0017387C">
        <w:t>to find groups in data, with the number of groups represented by the variable.</w:t>
      </w:r>
    </w:p>
    <w:p w14:paraId="437B2B8A" w14:textId="77777777" w:rsidR="00286737" w:rsidRPr="0017387C" w:rsidRDefault="00286737" w:rsidP="0072184C">
      <w:pPr>
        <w:jc w:val="both"/>
      </w:pPr>
    </w:p>
    <w:p w14:paraId="674223AC" w14:textId="77777777" w:rsidR="0072184C" w:rsidRPr="0017387C" w:rsidRDefault="0072184C" w:rsidP="0072184C">
      <w:pPr>
        <w:jc w:val="both"/>
      </w:pPr>
      <m:oMath>
        <m:r>
          <w:rPr>
            <w:rFonts w:ascii="Cambria Math" w:hAnsi="Cambria Math"/>
          </w:rPr>
          <m:t>WCV</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k</m:t>
                </m:r>
              </m:sub>
            </m:sSub>
          </m:e>
        </m:d>
        <m:r>
          <w:rPr>
            <w:rFonts w:ascii="Cambria Math" w:hAnsi="Cambria Math"/>
          </w:rPr>
          <m:t xml:space="preserve">=  </m:t>
        </m:r>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sub>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t>
                </m:r>
              </m:e>
              <m:sup>
                <m:r>
                  <w:rPr>
                    <w:rFonts w:ascii="Cambria Math" w:hAnsi="Cambria Math"/>
                  </w:rPr>
                  <m:t>2</m:t>
                </m:r>
              </m:sup>
            </m:sSup>
          </m:e>
        </m:nary>
      </m:oMath>
      <w:r w:rsidR="00A93CB1" w:rsidRPr="0017387C">
        <w:t xml:space="preserve">    </w:t>
      </w:r>
      <w:r w:rsidR="00286737" w:rsidRPr="0017387C">
        <w:tab/>
      </w:r>
      <w:r w:rsidR="00286737" w:rsidRPr="0017387C">
        <w:tab/>
      </w:r>
      <w:r w:rsidR="00286737" w:rsidRPr="0017387C">
        <w:tab/>
      </w:r>
      <w:r w:rsidR="00A93CB1" w:rsidRPr="0017387C">
        <w:t>[3</w:t>
      </w:r>
      <w:r w:rsidRPr="0017387C">
        <w:t>]</w:t>
      </w:r>
    </w:p>
    <w:p w14:paraId="6F5F75D1" w14:textId="77777777" w:rsidR="00286737" w:rsidRPr="0017387C" w:rsidRDefault="00286737" w:rsidP="0072184C">
      <w:pPr>
        <w:jc w:val="both"/>
      </w:pPr>
    </w:p>
    <w:p w14:paraId="3C37C830" w14:textId="77777777" w:rsidR="0072184C" w:rsidRPr="0017387C" w:rsidRDefault="0072184C" w:rsidP="0072184C">
      <w:pPr>
        <w:jc w:val="both"/>
      </w:pPr>
      <w:r w:rsidRPr="0017387C">
        <w:t>Where,</w:t>
      </w:r>
    </w:p>
    <w:p w14:paraId="4307BD9E" w14:textId="27CEC576" w:rsidR="0072184C" w:rsidRPr="0017387C" w:rsidRDefault="0013382B" w:rsidP="0072184C">
      <w:pPr>
        <w:jc w:val="both"/>
        <w:rPr>
          <w:highlight w:val="white"/>
        </w:r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2184C" w:rsidRPr="0017387C">
        <w:t xml:space="preserve"> = entity belong to </w:t>
      </w:r>
      <w:r w:rsidR="00BE01F3">
        <w:t xml:space="preserve">the </w:t>
      </w:r>
      <w:r w:rsidR="00C71D88">
        <w:t>cl</w:t>
      </w:r>
      <w:r w:rsidR="0072184C" w:rsidRPr="0017387C">
        <w:t xml:space="preserve">uster </w:t>
      </w:r>
      <m:oMath>
        <m:sSub>
          <m:sSubPr>
            <m:ctrlPr>
              <w:rPr>
                <w:rFonts w:ascii="Cambria Math" w:hAnsi="Cambria Math"/>
                <w:i/>
              </w:rPr>
            </m:ctrlPr>
          </m:sSubPr>
          <m:e>
            <m:r>
              <w:rPr>
                <w:rFonts w:ascii="Cambria Math" w:hAnsi="Cambria Math"/>
              </w:rPr>
              <m:t>C</m:t>
            </m:r>
          </m:e>
          <m:sub>
            <m:r>
              <w:rPr>
                <w:rFonts w:ascii="Cambria Math" w:hAnsi="Cambria Math"/>
              </w:rPr>
              <m:t>k</m:t>
            </m:r>
          </m:sub>
        </m:sSub>
      </m:oMath>
    </w:p>
    <w:p w14:paraId="1B022A9F" w14:textId="77777777" w:rsidR="0072184C" w:rsidRPr="0017387C" w:rsidRDefault="0013382B" w:rsidP="0072184C">
      <w:pPr>
        <w:jc w:val="both"/>
      </w:pPr>
      <m:oMath>
        <m:sSub>
          <m:sSubPr>
            <m:ctrlPr>
              <w:rPr>
                <w:rFonts w:ascii="Cambria Math" w:hAnsi="Cambria Math"/>
                <w:i/>
              </w:rPr>
            </m:ctrlPr>
          </m:sSubPr>
          <m:e>
            <m:r>
              <w:rPr>
                <w:rFonts w:ascii="Cambria Math" w:hAnsi="Cambria Math"/>
              </w:rPr>
              <m:t>C</m:t>
            </m:r>
          </m:e>
          <m:sub>
            <m:r>
              <w:rPr>
                <w:rFonts w:ascii="Cambria Math" w:hAnsi="Cambria Math"/>
              </w:rPr>
              <m:t xml:space="preserve">k </m:t>
            </m:r>
          </m:sub>
        </m:sSub>
        <m:r>
          <w:rPr>
            <w:rFonts w:ascii="Cambria Math" w:hAnsi="Cambria Math"/>
          </w:rPr>
          <m:t xml:space="preserve"> &amp; </m:t>
        </m:r>
        <m:sSub>
          <m:sSubPr>
            <m:ctrlPr>
              <w:rPr>
                <w:rFonts w:ascii="Cambria Math" w:hAnsi="Cambria Math"/>
                <w:i/>
              </w:rPr>
            </m:ctrlPr>
          </m:sSubPr>
          <m:e>
            <m:r>
              <w:rPr>
                <w:rFonts w:ascii="Cambria Math" w:hAnsi="Cambria Math"/>
              </w:rPr>
              <m:t>μ</m:t>
            </m:r>
          </m:e>
          <m:sub>
            <m:r>
              <w:rPr>
                <w:rFonts w:ascii="Cambria Math" w:hAnsi="Cambria Math"/>
              </w:rPr>
              <m:t>k</m:t>
            </m:r>
          </m:sub>
        </m:sSub>
      </m:oMath>
      <w:r w:rsidR="0072184C" w:rsidRPr="0017387C">
        <w:t xml:space="preserve"> = mean of all entities forming the cluster.</w:t>
      </w:r>
    </w:p>
    <w:p w14:paraId="3D29CF88" w14:textId="77777777" w:rsidR="00286737" w:rsidRPr="0017387C" w:rsidRDefault="00286737" w:rsidP="0072184C">
      <w:pPr>
        <w:jc w:val="both"/>
        <w:rPr>
          <w:highlight w:val="white"/>
        </w:rPr>
      </w:pPr>
    </w:p>
    <w:p w14:paraId="080B6FF9" w14:textId="77777777" w:rsidR="0072184C" w:rsidRPr="0017387C" w:rsidRDefault="0072184C" w:rsidP="0072184C">
      <w:pPr>
        <w:jc w:val="both"/>
        <w:rPr>
          <w:highlight w:val="white"/>
        </w:rPr>
      </w:pPr>
      <w:r w:rsidRPr="0017387C">
        <w:rPr>
          <w:highlight w:val="white"/>
        </w:rPr>
        <w:t xml:space="preserve">The following steps followed to implement the k-means algorithm: </w:t>
      </w:r>
    </w:p>
    <w:p w14:paraId="39D35596" w14:textId="77777777" w:rsidR="00D60E97" w:rsidRPr="0017387C" w:rsidRDefault="00D60E97" w:rsidP="0072184C">
      <w:pPr>
        <w:jc w:val="both"/>
        <w:rPr>
          <w:highlight w:val="white"/>
        </w:rPr>
      </w:pPr>
    </w:p>
    <w:p w14:paraId="7B8722D2" w14:textId="77777777" w:rsidR="0072184C" w:rsidRPr="0017387C" w:rsidRDefault="0072184C" w:rsidP="0072184C">
      <w:pPr>
        <w:numPr>
          <w:ilvl w:val="0"/>
          <w:numId w:val="10"/>
        </w:numPr>
        <w:spacing w:line="276" w:lineRule="auto"/>
        <w:jc w:val="both"/>
        <w:rPr>
          <w:highlight w:val="white"/>
        </w:rPr>
      </w:pPr>
      <w:r w:rsidRPr="0017387C">
        <w:rPr>
          <w:highlight w:val="white"/>
        </w:rPr>
        <w:t>Determine the total no: of clusters to be formed.</w:t>
      </w:r>
    </w:p>
    <w:p w14:paraId="0A4FCF7F" w14:textId="77777777" w:rsidR="0072184C" w:rsidRPr="0017387C" w:rsidRDefault="0072184C" w:rsidP="0072184C">
      <w:pPr>
        <w:numPr>
          <w:ilvl w:val="0"/>
          <w:numId w:val="10"/>
        </w:numPr>
        <w:spacing w:line="276" w:lineRule="auto"/>
        <w:jc w:val="both"/>
        <w:rPr>
          <w:highlight w:val="white"/>
        </w:rPr>
      </w:pPr>
      <w:r w:rsidRPr="0017387C">
        <w:rPr>
          <w:highlight w:val="white"/>
        </w:rPr>
        <w:t>Start by identifying centroids initially and random sampling done within the dataset to find initial points.</w:t>
      </w:r>
    </w:p>
    <w:p w14:paraId="32D802B2" w14:textId="77777777" w:rsidR="0072184C" w:rsidRPr="0017387C" w:rsidRDefault="0072184C" w:rsidP="0072184C">
      <w:pPr>
        <w:numPr>
          <w:ilvl w:val="0"/>
          <w:numId w:val="10"/>
        </w:numPr>
        <w:spacing w:line="276" w:lineRule="auto"/>
        <w:jc w:val="both"/>
        <w:rPr>
          <w:highlight w:val="white"/>
        </w:rPr>
      </w:pPr>
      <w:r w:rsidRPr="0017387C">
        <w:rPr>
          <w:highlight w:val="white"/>
        </w:rPr>
        <w:t xml:space="preserve">Calculate the distance between the entity and each of centroids and assign the entity to the cluster close to the centroids. </w:t>
      </w:r>
    </w:p>
    <w:p w14:paraId="23EC2C0D" w14:textId="77777777" w:rsidR="00D7654F" w:rsidRPr="0017387C" w:rsidRDefault="0072184C" w:rsidP="00D7654F">
      <w:pPr>
        <w:numPr>
          <w:ilvl w:val="0"/>
          <w:numId w:val="10"/>
        </w:numPr>
        <w:spacing w:line="276" w:lineRule="auto"/>
        <w:jc w:val="both"/>
        <w:rPr>
          <w:highlight w:val="white"/>
        </w:rPr>
      </w:pPr>
      <w:r w:rsidRPr="0017387C">
        <w:rPr>
          <w:highlight w:val="white"/>
        </w:rPr>
        <w:t>Revise the cluster centroid by calculating mean values of all entities. Repeat this for each cluster.</w:t>
      </w:r>
    </w:p>
    <w:p w14:paraId="3662A9D8" w14:textId="2023B94C" w:rsidR="00E13921" w:rsidRPr="0017387C" w:rsidRDefault="0072184C" w:rsidP="00D7654F">
      <w:pPr>
        <w:numPr>
          <w:ilvl w:val="0"/>
          <w:numId w:val="10"/>
        </w:numPr>
        <w:spacing w:line="276" w:lineRule="auto"/>
        <w:jc w:val="both"/>
        <w:rPr>
          <w:highlight w:val="white"/>
        </w:rPr>
      </w:pPr>
      <w:r w:rsidRPr="0017387C">
        <w:rPr>
          <w:highlight w:val="white"/>
        </w:rPr>
        <w:t xml:space="preserve">Reduce the total within-cluster variation. </w:t>
      </w:r>
      <w:r w:rsidR="00BE01F3">
        <w:rPr>
          <w:highlight w:val="white"/>
        </w:rPr>
        <w:t>Also</w:t>
      </w:r>
      <w:r w:rsidRPr="0017387C">
        <w:rPr>
          <w:highlight w:val="white"/>
        </w:rPr>
        <w:t xml:space="preserve">, repeat the above step 3 and </w:t>
      </w:r>
      <w:r w:rsidR="00BE01F3">
        <w:rPr>
          <w:highlight w:val="white"/>
        </w:rPr>
        <w:t>four</w:t>
      </w:r>
      <w:r w:rsidRPr="0017387C">
        <w:rPr>
          <w:highlight w:val="white"/>
        </w:rPr>
        <w:t xml:space="preserve"> until </w:t>
      </w:r>
      <w:r w:rsidR="00BE01F3">
        <w:rPr>
          <w:highlight w:val="white"/>
        </w:rPr>
        <w:t xml:space="preserve">the </w:t>
      </w:r>
      <w:r w:rsidRPr="0017387C">
        <w:rPr>
          <w:highlight w:val="white"/>
        </w:rPr>
        <w:t>max number of iterations reached</w:t>
      </w:r>
      <w:r w:rsidR="00E13921" w:rsidRPr="0017387C">
        <w:t>.</w:t>
      </w:r>
    </w:p>
    <w:p w14:paraId="021A8303" w14:textId="77777777" w:rsidR="002D3EBC" w:rsidRPr="0017387C" w:rsidRDefault="002D3EBC" w:rsidP="002D3EBC">
      <w:pPr>
        <w:spacing w:line="276" w:lineRule="auto"/>
        <w:ind w:left="360"/>
        <w:jc w:val="both"/>
        <w:rPr>
          <w:highlight w:val="white"/>
        </w:rPr>
      </w:pPr>
    </w:p>
    <w:p w14:paraId="4E20BEC4" w14:textId="77777777" w:rsidR="0072184C" w:rsidRPr="0017387C" w:rsidRDefault="0072184C" w:rsidP="0072184C">
      <w:pPr>
        <w:ind w:firstLine="288"/>
        <w:jc w:val="both"/>
      </w:pPr>
      <w:r w:rsidRPr="0017387C">
        <w:rPr>
          <w:noProof/>
          <w:highlight w:val="white"/>
          <w:lang w:val="en-IN" w:eastAsia="en-IN"/>
        </w:rPr>
        <w:drawing>
          <wp:inline distT="114300" distB="114300" distL="114300" distR="114300" wp14:anchorId="062BE7FF" wp14:editId="68D408A2">
            <wp:extent cx="2828925" cy="3666718"/>
            <wp:effectExtent l="19050" t="19050" r="9525" b="1016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2834509" cy="3673955"/>
                    </a:xfrm>
                    <a:prstGeom prst="rect">
                      <a:avLst/>
                    </a:prstGeom>
                    <a:ln>
                      <a:solidFill>
                        <a:schemeClr val="tx1"/>
                      </a:solidFill>
                    </a:ln>
                  </pic:spPr>
                </pic:pic>
              </a:graphicData>
            </a:graphic>
          </wp:inline>
        </w:drawing>
      </w:r>
    </w:p>
    <w:p w14:paraId="59433348" w14:textId="15886471" w:rsidR="00F34CC8" w:rsidRDefault="00AD02C3" w:rsidP="001A0127">
      <w:pPr>
        <w:ind w:right="20" w:firstLine="216"/>
        <w:jc w:val="left"/>
        <w:textAlignment w:val="baseline"/>
        <w:rPr>
          <w:sz w:val="18"/>
          <w:lang w:val="en-CA" w:eastAsia="en-CA"/>
        </w:rPr>
      </w:pPr>
      <w:r w:rsidRPr="0017387C">
        <w:rPr>
          <w:sz w:val="18"/>
          <w:lang w:val="en-CA" w:eastAsia="en-CA"/>
        </w:rPr>
        <w:t>Fig (</w:t>
      </w:r>
      <w:r w:rsidR="007F3F7B" w:rsidRPr="0017387C">
        <w:rPr>
          <w:sz w:val="18"/>
          <w:lang w:val="en-CA" w:eastAsia="en-CA"/>
        </w:rPr>
        <w:t>2</w:t>
      </w:r>
      <w:r w:rsidRPr="0017387C">
        <w:rPr>
          <w:sz w:val="18"/>
          <w:lang w:val="en-CA" w:eastAsia="en-CA"/>
        </w:rPr>
        <w:t xml:space="preserve">.1) </w:t>
      </w:r>
      <w:r w:rsidR="00B80416" w:rsidRPr="0017387C">
        <w:rPr>
          <w:sz w:val="18"/>
          <w:lang w:val="en-CA" w:eastAsia="en-CA"/>
        </w:rPr>
        <w:t xml:space="preserve">Process for </w:t>
      </w:r>
      <w:r w:rsidR="00BE01F3">
        <w:rPr>
          <w:sz w:val="18"/>
          <w:lang w:val="en-CA" w:eastAsia="en-CA"/>
        </w:rPr>
        <w:t xml:space="preserve">the </w:t>
      </w:r>
      <w:r w:rsidR="00B80416" w:rsidRPr="0017387C">
        <w:rPr>
          <w:sz w:val="18"/>
          <w:lang w:val="en-CA" w:eastAsia="en-CA"/>
        </w:rPr>
        <w:t>k-means algorithm</w:t>
      </w:r>
    </w:p>
    <w:p w14:paraId="273FAFA7" w14:textId="77777777" w:rsidR="003B5483" w:rsidRPr="0017387C" w:rsidRDefault="003B5483" w:rsidP="001A0127">
      <w:pPr>
        <w:ind w:right="20" w:firstLine="216"/>
        <w:jc w:val="left"/>
        <w:textAlignment w:val="baseline"/>
        <w:rPr>
          <w:sz w:val="18"/>
          <w:lang w:val="en-CA" w:eastAsia="en-CA"/>
        </w:rPr>
      </w:pPr>
    </w:p>
    <w:p w14:paraId="27BF8C13" w14:textId="3EFE8BB0" w:rsidR="00D57549" w:rsidRPr="0017387C" w:rsidRDefault="00D57549" w:rsidP="00D57549">
      <w:pPr>
        <w:pStyle w:val="Heading2"/>
        <w:rPr>
          <w:bCs/>
        </w:rPr>
      </w:pPr>
      <w:r w:rsidRPr="0017387C">
        <w:rPr>
          <w:bCs/>
        </w:rPr>
        <w:t>K-medoids Algorithm:</w:t>
      </w:r>
    </w:p>
    <w:p w14:paraId="41EC5447" w14:textId="76B879BD" w:rsidR="00D57549" w:rsidRPr="0017387C" w:rsidRDefault="00E26F21" w:rsidP="00453FA3">
      <w:pPr>
        <w:ind w:right="20" w:firstLine="288"/>
        <w:jc w:val="both"/>
        <w:textAlignment w:val="baseline"/>
        <w:rPr>
          <w:rFonts w:eastAsia="MS Mincho"/>
          <w:bCs/>
          <w:iCs/>
          <w:noProof/>
        </w:rPr>
      </w:pPr>
      <w:r w:rsidRPr="0017387C">
        <w:rPr>
          <w:rFonts w:eastAsia="MS Mincho"/>
          <w:bCs/>
          <w:iCs/>
          <w:noProof/>
        </w:rPr>
        <w:t>The k-medoids algorithm</w:t>
      </w:r>
      <w:r w:rsidR="00D57549" w:rsidRPr="0017387C">
        <w:rPr>
          <w:rFonts w:eastAsia="MS Mincho"/>
          <w:bCs/>
          <w:iCs/>
          <w:noProof/>
        </w:rPr>
        <w:t xml:space="preserve"> works similar to </w:t>
      </w:r>
      <w:r w:rsidR="00BE01F3">
        <w:rPr>
          <w:rFonts w:eastAsia="MS Mincho"/>
          <w:bCs/>
          <w:iCs/>
          <w:noProof/>
        </w:rPr>
        <w:t xml:space="preserve">the </w:t>
      </w:r>
      <w:r w:rsidR="00D57549" w:rsidRPr="0017387C">
        <w:rPr>
          <w:rFonts w:eastAsia="MS Mincho"/>
          <w:bCs/>
          <w:iCs/>
          <w:noProof/>
        </w:rPr>
        <w:t>k-means</w:t>
      </w:r>
      <w:r w:rsidR="00453FA3" w:rsidRPr="0017387C">
        <w:rPr>
          <w:rFonts w:eastAsia="MS Mincho"/>
          <w:bCs/>
          <w:iCs/>
          <w:noProof/>
        </w:rPr>
        <w:t xml:space="preserve"> </w:t>
      </w:r>
      <w:r w:rsidR="00D57549" w:rsidRPr="0017387C">
        <w:rPr>
          <w:rFonts w:eastAsia="MS Mincho"/>
          <w:bCs/>
          <w:iCs/>
          <w:noProof/>
        </w:rPr>
        <w:t>algorithm, but less sensitive to the presence of noises and</w:t>
      </w:r>
      <w:r w:rsidR="00453FA3" w:rsidRPr="0017387C">
        <w:rPr>
          <w:rFonts w:eastAsia="MS Mincho"/>
          <w:bCs/>
          <w:iCs/>
          <w:noProof/>
        </w:rPr>
        <w:t xml:space="preserve"> </w:t>
      </w:r>
      <w:r w:rsidR="00D57549" w:rsidRPr="0017387C">
        <w:rPr>
          <w:rFonts w:eastAsia="MS Mincho"/>
          <w:bCs/>
          <w:iCs/>
          <w:noProof/>
        </w:rPr>
        <w:t xml:space="preserve">outliers in the data set. The </w:t>
      </w:r>
      <w:r w:rsidR="00BE01F3">
        <w:rPr>
          <w:rFonts w:eastAsia="MS Mincho"/>
          <w:bCs/>
          <w:iCs/>
          <w:noProof/>
        </w:rPr>
        <w:t>critical</w:t>
      </w:r>
      <w:r w:rsidR="00D57549" w:rsidRPr="0017387C">
        <w:rPr>
          <w:rFonts w:eastAsia="MS Mincho"/>
          <w:bCs/>
          <w:iCs/>
          <w:noProof/>
        </w:rPr>
        <w:t xml:space="preserve"> difference is in fitting the</w:t>
      </w:r>
      <w:r w:rsidR="00453FA3" w:rsidRPr="0017387C">
        <w:rPr>
          <w:rFonts w:eastAsia="MS Mincho"/>
          <w:bCs/>
          <w:iCs/>
          <w:noProof/>
        </w:rPr>
        <w:t xml:space="preserve"> </w:t>
      </w:r>
      <w:r w:rsidR="00D57549" w:rsidRPr="0017387C">
        <w:rPr>
          <w:rFonts w:eastAsia="MS Mincho"/>
          <w:bCs/>
          <w:iCs/>
          <w:noProof/>
        </w:rPr>
        <w:t xml:space="preserve">centroids. While in </w:t>
      </w:r>
      <w:r w:rsidR="00BE01F3">
        <w:rPr>
          <w:rFonts w:eastAsia="MS Mincho"/>
          <w:bCs/>
          <w:iCs/>
          <w:noProof/>
        </w:rPr>
        <w:t xml:space="preserve">the </w:t>
      </w:r>
      <w:r w:rsidR="00D57549" w:rsidRPr="0017387C">
        <w:rPr>
          <w:rFonts w:eastAsia="MS Mincho"/>
          <w:bCs/>
          <w:iCs/>
          <w:noProof/>
        </w:rPr>
        <w:t>k-means algorithm the centroids need not be the actual entities from the dataset, k-medoids algorithm chose an entity from the dataset whose average dissimilarity to all the other entities is minimum as the medoid.</w:t>
      </w:r>
    </w:p>
    <w:p w14:paraId="32D2BBB1" w14:textId="77777777" w:rsidR="009B28A8" w:rsidRPr="0017387C" w:rsidRDefault="009B28A8" w:rsidP="006B0537">
      <w:pPr>
        <w:ind w:right="20"/>
        <w:jc w:val="both"/>
        <w:textAlignment w:val="baseline"/>
        <w:rPr>
          <w:rFonts w:eastAsia="MS Mincho"/>
          <w:bCs/>
          <w:iCs/>
          <w:noProof/>
        </w:rPr>
      </w:pPr>
    </w:p>
    <w:p w14:paraId="210A82E7" w14:textId="0FA56058" w:rsidR="006B0537" w:rsidRPr="0017387C" w:rsidRDefault="006B0537" w:rsidP="006B0537">
      <w:pPr>
        <w:ind w:right="20"/>
        <w:jc w:val="both"/>
        <w:textAlignment w:val="baseline"/>
        <w:rPr>
          <w:rFonts w:eastAsia="MS Mincho"/>
          <w:bCs/>
          <w:iCs/>
          <w:noProof/>
        </w:rPr>
      </w:pPr>
      <w:r w:rsidRPr="0017387C">
        <w:rPr>
          <w:rFonts w:eastAsia="MS Mincho"/>
          <w:bCs/>
          <w:iCs/>
          <w:noProof/>
        </w:rPr>
        <w:t xml:space="preserve">The steps to perform </w:t>
      </w:r>
      <w:r w:rsidR="00BE01F3">
        <w:rPr>
          <w:rFonts w:eastAsia="MS Mincho"/>
          <w:bCs/>
          <w:iCs/>
          <w:noProof/>
        </w:rPr>
        <w:t xml:space="preserve">the </w:t>
      </w:r>
      <w:r w:rsidRPr="0017387C">
        <w:rPr>
          <w:rFonts w:eastAsia="MS Mincho"/>
          <w:bCs/>
          <w:iCs/>
          <w:noProof/>
        </w:rPr>
        <w:t>k-medoids algorithm given below:</w:t>
      </w:r>
    </w:p>
    <w:p w14:paraId="4E834803" w14:textId="77777777" w:rsidR="009B28A8" w:rsidRPr="0017387C" w:rsidRDefault="009B28A8" w:rsidP="006B0537">
      <w:pPr>
        <w:ind w:right="20"/>
        <w:jc w:val="both"/>
        <w:textAlignment w:val="baseline"/>
        <w:rPr>
          <w:rFonts w:eastAsia="MS Mincho"/>
          <w:bCs/>
          <w:iCs/>
          <w:noProof/>
        </w:rPr>
      </w:pPr>
    </w:p>
    <w:p w14:paraId="25F66EF7" w14:textId="551F297D" w:rsidR="006B0537" w:rsidRPr="0017387C" w:rsidRDefault="006B0537" w:rsidP="00007E40">
      <w:pPr>
        <w:ind w:right="20"/>
        <w:jc w:val="both"/>
        <w:textAlignment w:val="baseline"/>
        <w:rPr>
          <w:rFonts w:eastAsia="MS Mincho"/>
          <w:bCs/>
          <w:iCs/>
          <w:noProof/>
        </w:rPr>
      </w:pPr>
      <w:r w:rsidRPr="0017387C">
        <w:rPr>
          <w:rFonts w:eastAsia="MS Mincho"/>
          <w:bCs/>
          <w:iCs/>
          <w:noProof/>
        </w:rPr>
        <w:t>1. Determine k, the total number of clusters to be</w:t>
      </w:r>
      <w:r w:rsidR="00007E40" w:rsidRPr="0017387C">
        <w:rPr>
          <w:rFonts w:eastAsia="MS Mincho"/>
          <w:bCs/>
          <w:iCs/>
          <w:noProof/>
        </w:rPr>
        <w:t xml:space="preserve"> </w:t>
      </w:r>
      <w:r w:rsidRPr="0017387C">
        <w:rPr>
          <w:rFonts w:eastAsia="MS Mincho"/>
          <w:bCs/>
          <w:iCs/>
          <w:noProof/>
        </w:rPr>
        <w:t>populated</w:t>
      </w:r>
    </w:p>
    <w:p w14:paraId="2D87B5D9" w14:textId="4A04B80A" w:rsidR="006B0537" w:rsidRPr="0017387C" w:rsidRDefault="006B0537" w:rsidP="00007E40">
      <w:pPr>
        <w:ind w:right="20"/>
        <w:jc w:val="both"/>
        <w:textAlignment w:val="baseline"/>
        <w:rPr>
          <w:rFonts w:eastAsia="MS Mincho"/>
          <w:bCs/>
          <w:iCs/>
          <w:noProof/>
        </w:rPr>
      </w:pPr>
      <w:r w:rsidRPr="0017387C">
        <w:rPr>
          <w:rFonts w:eastAsia="MS Mincho"/>
          <w:bCs/>
          <w:iCs/>
          <w:noProof/>
        </w:rPr>
        <w:t>2. Identify k initial medoids to start. Medoids always selected from the members of the dataset.</w:t>
      </w:r>
    </w:p>
    <w:p w14:paraId="4A581D6C" w14:textId="77777777" w:rsidR="006B0537" w:rsidRPr="0017387C" w:rsidRDefault="006B0537" w:rsidP="00007E40">
      <w:pPr>
        <w:ind w:right="20"/>
        <w:jc w:val="both"/>
        <w:textAlignment w:val="baseline"/>
        <w:rPr>
          <w:rFonts w:eastAsia="MS Mincho"/>
          <w:bCs/>
          <w:iCs/>
          <w:noProof/>
        </w:rPr>
      </w:pPr>
      <w:r w:rsidRPr="0017387C">
        <w:rPr>
          <w:rFonts w:eastAsia="MS Mincho"/>
          <w:bCs/>
          <w:iCs/>
          <w:noProof/>
        </w:rPr>
        <w:lastRenderedPageBreak/>
        <w:t>3. For each entity in the dataset</w:t>
      </w:r>
    </w:p>
    <w:p w14:paraId="557AFE33" w14:textId="03050AAC" w:rsidR="006B0537" w:rsidRPr="0017387C" w:rsidRDefault="006B0537" w:rsidP="0087056B">
      <w:pPr>
        <w:ind w:right="20"/>
        <w:jc w:val="both"/>
        <w:textAlignment w:val="baseline"/>
        <w:rPr>
          <w:rFonts w:eastAsia="MS Mincho"/>
          <w:bCs/>
          <w:iCs/>
          <w:noProof/>
        </w:rPr>
      </w:pPr>
      <w:r w:rsidRPr="0017387C">
        <w:rPr>
          <w:rFonts w:eastAsia="MS Mincho"/>
          <w:bCs/>
          <w:iCs/>
          <w:noProof/>
        </w:rPr>
        <w:t>a. Calculate the distance between the entity and each</w:t>
      </w:r>
      <w:r w:rsidR="00007E40" w:rsidRPr="0017387C">
        <w:rPr>
          <w:rFonts w:eastAsia="MS Mincho"/>
          <w:bCs/>
          <w:iCs/>
          <w:noProof/>
        </w:rPr>
        <w:t xml:space="preserve"> </w:t>
      </w:r>
      <w:r w:rsidRPr="0017387C">
        <w:rPr>
          <w:rFonts w:eastAsia="MS Mincho"/>
          <w:bCs/>
          <w:iCs/>
          <w:noProof/>
        </w:rPr>
        <w:t>of the k medoids</w:t>
      </w:r>
    </w:p>
    <w:p w14:paraId="6BAB210C" w14:textId="38E91B87" w:rsidR="006B0537" w:rsidRPr="0017387C" w:rsidRDefault="006B0537" w:rsidP="00007E40">
      <w:pPr>
        <w:ind w:right="20"/>
        <w:jc w:val="both"/>
        <w:textAlignment w:val="baseline"/>
        <w:rPr>
          <w:rFonts w:eastAsia="MS Mincho"/>
          <w:bCs/>
          <w:iCs/>
          <w:noProof/>
        </w:rPr>
      </w:pPr>
      <w:r w:rsidRPr="0017387C">
        <w:rPr>
          <w:rFonts w:eastAsia="MS Mincho"/>
          <w:bCs/>
          <w:iCs/>
          <w:noProof/>
        </w:rPr>
        <w:t>b. Allocate the entity to a cluster whose medoid is the</w:t>
      </w:r>
      <w:r w:rsidR="00007E40" w:rsidRPr="0017387C">
        <w:rPr>
          <w:rFonts w:eastAsia="MS Mincho"/>
          <w:bCs/>
          <w:iCs/>
          <w:noProof/>
        </w:rPr>
        <w:t xml:space="preserve"> </w:t>
      </w:r>
      <w:r w:rsidRPr="0017387C">
        <w:rPr>
          <w:rFonts w:eastAsia="MS Mincho"/>
          <w:bCs/>
          <w:iCs/>
          <w:noProof/>
        </w:rPr>
        <w:t>nearest</w:t>
      </w:r>
    </w:p>
    <w:p w14:paraId="1F1FC00C" w14:textId="77777777" w:rsidR="006B0537" w:rsidRPr="0017387C" w:rsidRDefault="006B0537" w:rsidP="00007E40">
      <w:pPr>
        <w:ind w:right="20"/>
        <w:jc w:val="both"/>
        <w:textAlignment w:val="baseline"/>
        <w:rPr>
          <w:rFonts w:eastAsia="MS Mincho"/>
          <w:bCs/>
          <w:iCs/>
          <w:noProof/>
        </w:rPr>
      </w:pPr>
      <w:r w:rsidRPr="0017387C">
        <w:rPr>
          <w:rFonts w:eastAsia="MS Mincho"/>
          <w:bCs/>
          <w:iCs/>
          <w:noProof/>
        </w:rPr>
        <w:t>4. For each of the k clusters</w:t>
      </w:r>
    </w:p>
    <w:p w14:paraId="3B1A96D3" w14:textId="704B6FCD" w:rsidR="006B0537" w:rsidRPr="0017387C" w:rsidRDefault="006B0537" w:rsidP="00007E40">
      <w:pPr>
        <w:ind w:right="20"/>
        <w:jc w:val="both"/>
        <w:textAlignment w:val="baseline"/>
        <w:rPr>
          <w:rFonts w:eastAsia="MS Mincho"/>
          <w:bCs/>
          <w:iCs/>
          <w:noProof/>
        </w:rPr>
      </w:pPr>
      <w:r w:rsidRPr="0017387C">
        <w:rPr>
          <w:rFonts w:eastAsia="MS Mincho"/>
          <w:bCs/>
          <w:iCs/>
          <w:noProof/>
        </w:rPr>
        <w:t>a. Scan for an entity that can reduce the average</w:t>
      </w:r>
      <w:r w:rsidR="00007E40" w:rsidRPr="0017387C">
        <w:rPr>
          <w:rFonts w:eastAsia="MS Mincho"/>
          <w:bCs/>
          <w:iCs/>
          <w:noProof/>
        </w:rPr>
        <w:t xml:space="preserve"> </w:t>
      </w:r>
      <w:r w:rsidRPr="0017387C">
        <w:rPr>
          <w:rFonts w:eastAsia="MS Mincho"/>
          <w:bCs/>
          <w:iCs/>
          <w:noProof/>
        </w:rPr>
        <w:t>dissimilarity within the cluster.</w:t>
      </w:r>
    </w:p>
    <w:p w14:paraId="2AF41E33" w14:textId="5E544347" w:rsidR="006B0537" w:rsidRPr="0017387C" w:rsidRDefault="006B0537" w:rsidP="00007E40">
      <w:pPr>
        <w:ind w:right="20"/>
        <w:jc w:val="both"/>
        <w:textAlignment w:val="baseline"/>
        <w:rPr>
          <w:rFonts w:eastAsia="MS Mincho"/>
          <w:bCs/>
          <w:iCs/>
          <w:noProof/>
        </w:rPr>
      </w:pPr>
      <w:r w:rsidRPr="0017387C">
        <w:rPr>
          <w:rFonts w:eastAsia="MS Mincho"/>
          <w:bCs/>
          <w:iCs/>
          <w:noProof/>
        </w:rPr>
        <w:t>b. If an entity found that can reduce the objective</w:t>
      </w:r>
      <w:r w:rsidR="00007E40" w:rsidRPr="0017387C">
        <w:rPr>
          <w:rFonts w:eastAsia="MS Mincho"/>
          <w:bCs/>
          <w:iCs/>
          <w:noProof/>
        </w:rPr>
        <w:t xml:space="preserve"> </w:t>
      </w:r>
      <w:r w:rsidRPr="0017387C">
        <w:rPr>
          <w:rFonts w:eastAsia="MS Mincho"/>
          <w:bCs/>
          <w:iCs/>
          <w:noProof/>
        </w:rPr>
        <w:t>function, swap the medoid and the entity in</w:t>
      </w:r>
      <w:r w:rsidR="00007E40" w:rsidRPr="0017387C">
        <w:rPr>
          <w:rFonts w:eastAsia="MS Mincho"/>
          <w:bCs/>
          <w:iCs/>
          <w:noProof/>
        </w:rPr>
        <w:t xml:space="preserve"> </w:t>
      </w:r>
      <w:r w:rsidRPr="0017387C">
        <w:rPr>
          <w:rFonts w:eastAsia="MS Mincho"/>
          <w:bCs/>
          <w:iCs/>
          <w:noProof/>
        </w:rPr>
        <w:t>consideration.</w:t>
      </w:r>
    </w:p>
    <w:p w14:paraId="4D7C8A25" w14:textId="4FC7B3B3" w:rsidR="006B0537" w:rsidRPr="0017387C" w:rsidRDefault="006B0537" w:rsidP="00007E40">
      <w:pPr>
        <w:ind w:right="20"/>
        <w:jc w:val="both"/>
        <w:textAlignment w:val="baseline"/>
        <w:rPr>
          <w:rFonts w:eastAsia="MS Mincho"/>
          <w:bCs/>
          <w:iCs/>
          <w:noProof/>
        </w:rPr>
      </w:pPr>
      <w:r w:rsidRPr="0017387C">
        <w:rPr>
          <w:rFonts w:eastAsia="MS Mincho"/>
          <w:bCs/>
          <w:iCs/>
          <w:noProof/>
        </w:rPr>
        <w:t>5. If there is any change to at least one medoid in step 4,</w:t>
      </w:r>
      <w:r w:rsidR="00007E40" w:rsidRPr="0017387C">
        <w:rPr>
          <w:rFonts w:eastAsia="MS Mincho"/>
          <w:bCs/>
          <w:iCs/>
          <w:noProof/>
        </w:rPr>
        <w:t xml:space="preserve"> </w:t>
      </w:r>
      <w:r w:rsidRPr="0017387C">
        <w:rPr>
          <w:rFonts w:eastAsia="MS Mincho"/>
          <w:bCs/>
          <w:iCs/>
          <w:noProof/>
        </w:rPr>
        <w:t>go to step 3 else end.</w:t>
      </w:r>
    </w:p>
    <w:p w14:paraId="28B05B86" w14:textId="6FA7E794" w:rsidR="006B0537" w:rsidRPr="0017387C" w:rsidRDefault="006B0537" w:rsidP="006B0537">
      <w:pPr>
        <w:pStyle w:val="Heading2"/>
        <w:rPr>
          <w:bCs/>
        </w:rPr>
      </w:pPr>
      <w:r w:rsidRPr="0017387C">
        <w:rPr>
          <w:bCs/>
        </w:rPr>
        <w:t>CLARA Algorithm:</w:t>
      </w:r>
    </w:p>
    <w:p w14:paraId="1CE99CAD" w14:textId="604D4713" w:rsidR="006B0537" w:rsidRPr="0017387C" w:rsidRDefault="006B0537" w:rsidP="00BE01F3">
      <w:pPr>
        <w:ind w:right="20" w:firstLine="288"/>
        <w:jc w:val="both"/>
        <w:textAlignment w:val="baseline"/>
        <w:rPr>
          <w:rFonts w:eastAsia="MS Mincho"/>
          <w:bCs/>
          <w:iCs/>
          <w:noProof/>
        </w:rPr>
      </w:pPr>
      <w:r w:rsidRPr="0017387C">
        <w:rPr>
          <w:rFonts w:eastAsia="MS Mincho"/>
          <w:bCs/>
          <w:iCs/>
          <w:noProof/>
        </w:rPr>
        <w:t xml:space="preserve">CLARA (Clustering for Large Applications) algorithm formulated as an extension to </w:t>
      </w:r>
      <w:r w:rsidR="00BE01F3">
        <w:rPr>
          <w:rFonts w:eastAsia="MS Mincho"/>
          <w:bCs/>
          <w:iCs/>
          <w:noProof/>
        </w:rPr>
        <w:t xml:space="preserve">a </w:t>
      </w:r>
      <w:r w:rsidRPr="0017387C">
        <w:rPr>
          <w:rFonts w:eastAsia="MS Mincho"/>
          <w:bCs/>
          <w:iCs/>
          <w:noProof/>
        </w:rPr>
        <w:t xml:space="preserve">k-medoids algorithm to deal with datasets containing </w:t>
      </w:r>
      <w:r w:rsidR="00BE01F3">
        <w:rPr>
          <w:rFonts w:eastAsia="MS Mincho"/>
          <w:bCs/>
          <w:iCs/>
          <w:noProof/>
        </w:rPr>
        <w:t>a vast</w:t>
      </w:r>
      <w:r w:rsidRPr="0017387C">
        <w:rPr>
          <w:rFonts w:eastAsia="MS Mincho"/>
          <w:bCs/>
          <w:iCs/>
          <w:noProof/>
        </w:rPr>
        <w:t xml:space="preserve"> number of entities (when it ranges in several thousand). </w:t>
      </w:r>
      <w:r w:rsidR="00BE01F3">
        <w:rPr>
          <w:rFonts w:eastAsia="MS Mincho"/>
          <w:bCs/>
          <w:iCs/>
          <w:noProof/>
        </w:rPr>
        <w:t>T</w:t>
      </w:r>
      <w:r w:rsidRPr="0017387C">
        <w:rPr>
          <w:rFonts w:eastAsia="MS Mincho"/>
          <w:bCs/>
          <w:iCs/>
          <w:noProof/>
        </w:rPr>
        <w:t xml:space="preserve">o overcome the scalability challenges of </w:t>
      </w:r>
      <w:r w:rsidR="00BE01F3">
        <w:rPr>
          <w:rFonts w:eastAsia="MS Mincho"/>
          <w:bCs/>
          <w:iCs/>
          <w:noProof/>
        </w:rPr>
        <w:t xml:space="preserve">the </w:t>
      </w:r>
      <w:r w:rsidRPr="0017387C">
        <w:rPr>
          <w:rFonts w:eastAsia="MS Mincho"/>
          <w:bCs/>
          <w:iCs/>
          <w:noProof/>
        </w:rPr>
        <w:t>k-medoids algorithm</w:t>
      </w:r>
      <w:r w:rsidR="00BE01F3">
        <w:rPr>
          <w:rFonts w:eastAsia="MS Mincho"/>
          <w:bCs/>
          <w:iCs/>
          <w:noProof/>
        </w:rPr>
        <w:t>, it</w:t>
      </w:r>
      <w:r w:rsidRPr="0017387C">
        <w:rPr>
          <w:rFonts w:eastAsia="MS Mincho"/>
          <w:bCs/>
          <w:iCs/>
          <w:noProof/>
        </w:rPr>
        <w:t xml:space="preserve"> needs high computing time and large memory requirements.</w:t>
      </w:r>
      <w:r w:rsidR="00BE01F3">
        <w:rPr>
          <w:rFonts w:eastAsia="MS Mincho"/>
          <w:bCs/>
          <w:iCs/>
          <w:noProof/>
        </w:rPr>
        <w:t xml:space="preserve"> It</w:t>
      </w:r>
      <w:r w:rsidRPr="0017387C">
        <w:rPr>
          <w:rFonts w:eastAsia="MS Mincho"/>
          <w:bCs/>
          <w:iCs/>
          <w:noProof/>
        </w:rPr>
        <w:t xml:space="preserve"> achieved</w:t>
      </w:r>
      <w:r w:rsidR="00BE01F3">
        <w:rPr>
          <w:rFonts w:eastAsia="MS Mincho"/>
          <w:bCs/>
          <w:iCs/>
          <w:noProof/>
        </w:rPr>
        <w:t xml:space="preserve"> by</w:t>
      </w:r>
      <w:r w:rsidRPr="0017387C">
        <w:rPr>
          <w:rFonts w:eastAsia="MS Mincho"/>
          <w:bCs/>
          <w:iCs/>
          <w:noProof/>
        </w:rPr>
        <w:t xml:space="preserve"> </w:t>
      </w:r>
      <w:r w:rsidR="00BE01F3">
        <w:rPr>
          <w:rFonts w:eastAsia="MS Mincho"/>
          <w:bCs/>
          <w:iCs/>
          <w:noProof/>
        </w:rPr>
        <w:t>utilizing</w:t>
      </w:r>
      <w:r w:rsidRPr="0017387C">
        <w:rPr>
          <w:rFonts w:eastAsia="MS Mincho"/>
          <w:bCs/>
          <w:iCs/>
          <w:noProof/>
        </w:rPr>
        <w:t xml:space="preserve"> </w:t>
      </w:r>
      <w:r w:rsidR="00BE01F3">
        <w:rPr>
          <w:rFonts w:eastAsia="MS Mincho"/>
          <w:bCs/>
          <w:iCs/>
          <w:noProof/>
        </w:rPr>
        <w:t xml:space="preserve">the </w:t>
      </w:r>
      <w:r w:rsidRPr="0017387C">
        <w:rPr>
          <w:rFonts w:eastAsia="MS Mincho"/>
          <w:bCs/>
          <w:iCs/>
          <w:noProof/>
        </w:rPr>
        <w:t>sampling approach.</w:t>
      </w:r>
    </w:p>
    <w:p w14:paraId="418C5B80" w14:textId="77777777" w:rsidR="006244B8" w:rsidRPr="0017387C" w:rsidRDefault="006244B8" w:rsidP="000C0171">
      <w:pPr>
        <w:ind w:right="20" w:firstLine="288"/>
        <w:jc w:val="both"/>
        <w:textAlignment w:val="baseline"/>
        <w:rPr>
          <w:rFonts w:eastAsia="MS Mincho"/>
          <w:bCs/>
          <w:iCs/>
          <w:noProof/>
        </w:rPr>
      </w:pPr>
    </w:p>
    <w:p w14:paraId="021325FB" w14:textId="7929D38E" w:rsidR="00E13921" w:rsidRPr="0017387C" w:rsidRDefault="006B0537" w:rsidP="006B0537">
      <w:pPr>
        <w:ind w:right="20"/>
        <w:jc w:val="both"/>
        <w:textAlignment w:val="baseline"/>
      </w:pPr>
      <w:r w:rsidRPr="0017387C">
        <w:t>The below given are the steps to perform Clara algorithm:</w:t>
      </w:r>
    </w:p>
    <w:p w14:paraId="3077CB7D" w14:textId="77777777" w:rsidR="006244B8" w:rsidRPr="0017387C" w:rsidRDefault="006244B8" w:rsidP="006B0537">
      <w:pPr>
        <w:ind w:right="20"/>
        <w:jc w:val="both"/>
        <w:textAlignment w:val="baseline"/>
        <w:rPr>
          <w:rStyle w:val="fontstyle01"/>
          <w:rFonts w:ascii="Times New Roman" w:hAnsi="Times New Roman"/>
        </w:rPr>
      </w:pPr>
    </w:p>
    <w:p w14:paraId="54A5ED70" w14:textId="788B6C10" w:rsidR="006B0537" w:rsidRPr="0017387C" w:rsidRDefault="006B0537" w:rsidP="006B0537">
      <w:pPr>
        <w:ind w:right="20"/>
        <w:jc w:val="both"/>
        <w:textAlignment w:val="baseline"/>
        <w:rPr>
          <w:rStyle w:val="fontstyle01"/>
          <w:rFonts w:ascii="Times New Roman" w:hAnsi="Times New Roman"/>
        </w:rPr>
      </w:pPr>
      <w:r w:rsidRPr="0017387C">
        <w:rPr>
          <w:rStyle w:val="fontstyle01"/>
          <w:rFonts w:ascii="Times New Roman" w:hAnsi="Times New Roman"/>
        </w:rPr>
        <w:t>1. Split the dataset randomly into multiple subsets</w:t>
      </w:r>
      <w:r w:rsidRPr="0017387C">
        <w:rPr>
          <w:color w:val="000000"/>
        </w:rPr>
        <w:br/>
      </w:r>
      <w:r w:rsidR="00BE01F3">
        <w:rPr>
          <w:rStyle w:val="fontstyle01"/>
          <w:rFonts w:ascii="Times New Roman" w:hAnsi="Times New Roman"/>
        </w:rPr>
        <w:t>H</w:t>
      </w:r>
      <w:r w:rsidRPr="0017387C">
        <w:rPr>
          <w:rStyle w:val="fontstyle01"/>
          <w:rFonts w:ascii="Times New Roman" w:hAnsi="Times New Roman"/>
        </w:rPr>
        <w:t>aving a fixed size.</w:t>
      </w:r>
    </w:p>
    <w:p w14:paraId="076D2A0E" w14:textId="30864222" w:rsidR="006B0537" w:rsidRPr="0017387C" w:rsidRDefault="006B0537" w:rsidP="006B0537">
      <w:pPr>
        <w:ind w:right="20"/>
        <w:jc w:val="both"/>
        <w:textAlignment w:val="baseline"/>
        <w:rPr>
          <w:rStyle w:val="fontstyle01"/>
          <w:rFonts w:ascii="Times New Roman" w:hAnsi="Times New Roman"/>
        </w:rPr>
      </w:pPr>
      <w:r w:rsidRPr="0017387C">
        <w:rPr>
          <w:rStyle w:val="fontstyle01"/>
          <w:rFonts w:ascii="Times New Roman" w:hAnsi="Times New Roman"/>
        </w:rPr>
        <w:t xml:space="preserve">2. Apply </w:t>
      </w:r>
      <w:r w:rsidR="00BE01F3">
        <w:rPr>
          <w:rStyle w:val="fontstyle01"/>
          <w:rFonts w:ascii="Times New Roman" w:hAnsi="Times New Roman"/>
        </w:rPr>
        <w:t xml:space="preserve">the </w:t>
      </w:r>
      <w:r w:rsidRPr="0017387C">
        <w:rPr>
          <w:rStyle w:val="fontstyle01"/>
          <w:rFonts w:ascii="Times New Roman" w:hAnsi="Times New Roman"/>
        </w:rPr>
        <w:t>PAM algorithm on each subset and choose the</w:t>
      </w:r>
      <w:r w:rsidRPr="0017387C">
        <w:rPr>
          <w:color w:val="000000"/>
        </w:rPr>
        <w:br/>
      </w:r>
      <w:r w:rsidR="00BE01F3">
        <w:rPr>
          <w:rStyle w:val="fontstyle01"/>
          <w:rFonts w:ascii="Times New Roman" w:hAnsi="Times New Roman"/>
        </w:rPr>
        <w:t>C</w:t>
      </w:r>
      <w:r w:rsidRPr="0017387C">
        <w:rPr>
          <w:rStyle w:val="fontstyle01"/>
          <w:rFonts w:ascii="Times New Roman" w:hAnsi="Times New Roman"/>
        </w:rPr>
        <w:t>orresponding k medoids.</w:t>
      </w:r>
    </w:p>
    <w:p w14:paraId="6EA7076F" w14:textId="0DC346D8" w:rsidR="006B0537" w:rsidRPr="0017387C" w:rsidRDefault="006B0537" w:rsidP="006B0537">
      <w:pPr>
        <w:ind w:right="20"/>
        <w:jc w:val="both"/>
        <w:textAlignment w:val="baseline"/>
        <w:rPr>
          <w:rStyle w:val="fontstyle01"/>
          <w:rFonts w:ascii="Times New Roman" w:hAnsi="Times New Roman"/>
        </w:rPr>
      </w:pPr>
      <w:r w:rsidRPr="0017387C">
        <w:rPr>
          <w:rStyle w:val="fontstyle01"/>
          <w:rFonts w:ascii="Times New Roman" w:hAnsi="Times New Roman"/>
        </w:rPr>
        <w:t>3. For each entity in the complete dataset</w:t>
      </w:r>
      <w:r w:rsidRPr="0017387C">
        <w:rPr>
          <w:color w:val="000000"/>
        </w:rPr>
        <w:br/>
      </w:r>
      <w:r w:rsidRPr="0017387C">
        <w:rPr>
          <w:rStyle w:val="fontstyle01"/>
          <w:rFonts w:ascii="Times New Roman" w:hAnsi="Times New Roman"/>
        </w:rPr>
        <w:t>a. Calculate the distance between the entity and each</w:t>
      </w:r>
      <w:r w:rsidRPr="0017387C">
        <w:rPr>
          <w:color w:val="000000"/>
        </w:rPr>
        <w:br/>
      </w:r>
      <w:r w:rsidR="00BE01F3">
        <w:rPr>
          <w:rStyle w:val="fontstyle01"/>
          <w:rFonts w:ascii="Times New Roman" w:hAnsi="Times New Roman"/>
        </w:rPr>
        <w:t>O</w:t>
      </w:r>
      <w:r w:rsidRPr="0017387C">
        <w:rPr>
          <w:rStyle w:val="fontstyle01"/>
          <w:rFonts w:ascii="Times New Roman" w:hAnsi="Times New Roman"/>
        </w:rPr>
        <w:t>f the k medoids.</w:t>
      </w:r>
    </w:p>
    <w:p w14:paraId="53617ACC" w14:textId="5C614C3E" w:rsidR="006B0537" w:rsidRPr="0017387C" w:rsidRDefault="006B0537" w:rsidP="006B0537">
      <w:pPr>
        <w:ind w:right="20"/>
        <w:jc w:val="both"/>
        <w:textAlignment w:val="baseline"/>
        <w:rPr>
          <w:rStyle w:val="fontstyle01"/>
          <w:rFonts w:ascii="Times New Roman" w:hAnsi="Times New Roman"/>
        </w:rPr>
      </w:pPr>
      <w:r w:rsidRPr="0017387C">
        <w:rPr>
          <w:rStyle w:val="fontstyle01"/>
          <w:rFonts w:ascii="Times New Roman" w:hAnsi="Times New Roman"/>
        </w:rPr>
        <w:t>b. Allocate the entity to a cluster whose medoid is the</w:t>
      </w:r>
      <w:r w:rsidRPr="0017387C">
        <w:rPr>
          <w:color w:val="000000"/>
        </w:rPr>
        <w:br/>
      </w:r>
      <w:r w:rsidR="00BE01F3">
        <w:rPr>
          <w:rStyle w:val="fontstyle01"/>
          <w:rFonts w:ascii="Times New Roman" w:hAnsi="Times New Roman"/>
        </w:rPr>
        <w:t>N</w:t>
      </w:r>
      <w:r w:rsidRPr="0017387C">
        <w:rPr>
          <w:rStyle w:val="fontstyle01"/>
          <w:rFonts w:ascii="Times New Roman" w:hAnsi="Times New Roman"/>
        </w:rPr>
        <w:t>earest.</w:t>
      </w:r>
    </w:p>
    <w:p w14:paraId="3F64EA25" w14:textId="3591DFCC" w:rsidR="006B0537" w:rsidRPr="0017387C" w:rsidRDefault="006B0537" w:rsidP="006B0537">
      <w:pPr>
        <w:ind w:right="20"/>
        <w:jc w:val="both"/>
        <w:textAlignment w:val="baseline"/>
        <w:rPr>
          <w:rStyle w:val="fontstyle01"/>
          <w:rFonts w:ascii="Times New Roman" w:hAnsi="Times New Roman"/>
        </w:rPr>
      </w:pPr>
      <w:r w:rsidRPr="0017387C">
        <w:rPr>
          <w:rStyle w:val="fontstyle01"/>
          <w:rFonts w:ascii="Times New Roman" w:hAnsi="Times New Roman"/>
        </w:rPr>
        <w:t>4. For each subset</w:t>
      </w:r>
    </w:p>
    <w:p w14:paraId="38436C07" w14:textId="4ED02C81" w:rsidR="006B0537" w:rsidRPr="0017387C" w:rsidRDefault="006B0537" w:rsidP="00E94847">
      <w:pPr>
        <w:ind w:right="20"/>
        <w:jc w:val="both"/>
        <w:textAlignment w:val="baseline"/>
        <w:rPr>
          <w:rStyle w:val="fontstyle01"/>
          <w:rFonts w:ascii="Times New Roman" w:hAnsi="Times New Roman"/>
        </w:rPr>
      </w:pPr>
      <w:r w:rsidRPr="0017387C">
        <w:rPr>
          <w:rStyle w:val="fontstyle01"/>
          <w:rFonts w:ascii="Times New Roman" w:hAnsi="Times New Roman"/>
        </w:rPr>
        <w:t>a. Calculate the average dissimilarities of the entities</w:t>
      </w:r>
      <w:r w:rsidR="00F84922">
        <w:rPr>
          <w:rStyle w:val="fontstyle01"/>
          <w:rFonts w:ascii="Times New Roman" w:hAnsi="Times New Roman"/>
        </w:rPr>
        <w:t xml:space="preserve"> </w:t>
      </w:r>
      <w:r w:rsidRPr="0017387C">
        <w:rPr>
          <w:rStyle w:val="fontstyle01"/>
          <w:rFonts w:ascii="Times New Roman" w:hAnsi="Times New Roman"/>
        </w:rPr>
        <w:t>to their closest medoid (quality or goodness of the</w:t>
      </w:r>
      <w:r w:rsidRPr="0017387C">
        <w:rPr>
          <w:color w:val="000000"/>
        </w:rPr>
        <w:br/>
      </w:r>
      <w:r w:rsidR="00BE01F3">
        <w:rPr>
          <w:rStyle w:val="fontstyle01"/>
          <w:rFonts w:ascii="Times New Roman" w:hAnsi="Times New Roman"/>
        </w:rPr>
        <w:t>C</w:t>
      </w:r>
      <w:r w:rsidRPr="0017387C">
        <w:rPr>
          <w:rStyle w:val="fontstyle01"/>
          <w:rFonts w:ascii="Times New Roman" w:hAnsi="Times New Roman"/>
        </w:rPr>
        <w:t>lustering).</w:t>
      </w:r>
    </w:p>
    <w:p w14:paraId="3AFA6883" w14:textId="3D027648" w:rsidR="006B0537" w:rsidRPr="0017387C" w:rsidRDefault="006B0537" w:rsidP="006B0537">
      <w:pPr>
        <w:ind w:right="20"/>
        <w:jc w:val="both"/>
        <w:textAlignment w:val="baseline"/>
      </w:pPr>
      <w:r w:rsidRPr="0017387C">
        <w:rPr>
          <w:rStyle w:val="fontstyle01"/>
          <w:rFonts w:ascii="Times New Roman" w:hAnsi="Times New Roman"/>
        </w:rPr>
        <w:t>5. Select sub-dataset with the minimum average</w:t>
      </w:r>
      <w:r w:rsidRPr="0017387C">
        <w:rPr>
          <w:color w:val="000000"/>
        </w:rPr>
        <w:br/>
      </w:r>
      <w:r w:rsidRPr="0017387C">
        <w:rPr>
          <w:rStyle w:val="fontstyle01"/>
          <w:rFonts w:ascii="Times New Roman" w:hAnsi="Times New Roman"/>
        </w:rPr>
        <w:t>dissimilarity.</w:t>
      </w:r>
    </w:p>
    <w:p w14:paraId="33A4B2F9" w14:textId="77777777" w:rsidR="00E13921" w:rsidRPr="0017387C" w:rsidRDefault="00E13921" w:rsidP="00E13921">
      <w:pPr>
        <w:pStyle w:val="Heading1"/>
        <w:rPr>
          <w:i/>
        </w:rPr>
      </w:pPr>
      <w:r w:rsidRPr="0017387C">
        <w:rPr>
          <w:i/>
        </w:rPr>
        <w:t>METHODOLOGY</w:t>
      </w:r>
    </w:p>
    <w:p w14:paraId="5072DB6A" w14:textId="77777777" w:rsidR="00E13921" w:rsidRPr="0017387C" w:rsidRDefault="005E5EFC" w:rsidP="008752E5">
      <w:pPr>
        <w:ind w:firstLine="216"/>
        <w:jc w:val="both"/>
      </w:pPr>
      <w:r w:rsidRPr="0017387C">
        <w:t>In methodology, data description, independent variable, and dependent variable described with the scale of variables. Moreover, in the process data preprocessing and feature engineering described below.</w:t>
      </w:r>
    </w:p>
    <w:p w14:paraId="615863FF" w14:textId="77777777" w:rsidR="00E13921" w:rsidRPr="0017387C" w:rsidRDefault="00E13921" w:rsidP="00E13921">
      <w:pPr>
        <w:pStyle w:val="Heading2"/>
      </w:pPr>
      <w:r w:rsidRPr="0017387C">
        <w:t>Data Description</w:t>
      </w:r>
      <w:r w:rsidR="00B05B29" w:rsidRPr="0017387C">
        <w:t xml:space="preserve"> &amp; </w:t>
      </w:r>
      <w:r w:rsidR="00947B9C" w:rsidRPr="0017387C">
        <w:t>Preparation</w:t>
      </w:r>
      <w:r w:rsidRPr="0017387C">
        <w:t>:</w:t>
      </w:r>
    </w:p>
    <w:p w14:paraId="17011C75" w14:textId="77777777" w:rsidR="0002146A" w:rsidRPr="0017387C" w:rsidRDefault="005E5EFC" w:rsidP="00E53501">
      <w:pPr>
        <w:pStyle w:val="NormalWeb"/>
        <w:spacing w:before="0" w:beforeAutospacing="0" w:after="0" w:afterAutospacing="0"/>
        <w:ind w:firstLine="288"/>
        <w:rPr>
          <w:sz w:val="20"/>
          <w:szCs w:val="20"/>
        </w:rPr>
      </w:pPr>
      <w:r w:rsidRPr="0017387C">
        <w:rPr>
          <w:sz w:val="20"/>
          <w:szCs w:val="20"/>
        </w:rPr>
        <w:t>This dataset consists of 5456 total instances and 25 features including</w:t>
      </w:r>
      <w:r w:rsidR="0002146A" w:rsidRPr="0017387C">
        <w:rPr>
          <w:sz w:val="20"/>
          <w:szCs w:val="20"/>
        </w:rPr>
        <w:t>:</w:t>
      </w:r>
    </w:p>
    <w:p w14:paraId="20AD80C8" w14:textId="77777777" w:rsidR="007207C8" w:rsidRPr="0017387C" w:rsidRDefault="007207C8" w:rsidP="00E53501">
      <w:pPr>
        <w:pStyle w:val="NormalWeb"/>
        <w:spacing w:before="0" w:beforeAutospacing="0" w:after="0" w:afterAutospacing="0"/>
        <w:ind w:firstLine="288"/>
        <w:rPr>
          <w:sz w:val="20"/>
          <w:szCs w:val="20"/>
        </w:rPr>
      </w:pPr>
    </w:p>
    <w:p w14:paraId="3B324F0D" w14:textId="77777777" w:rsidR="0002146A" w:rsidRPr="0017387C" w:rsidRDefault="00E63189" w:rsidP="0002146A">
      <w:pPr>
        <w:pStyle w:val="NormalWeb"/>
        <w:spacing w:before="0" w:beforeAutospacing="0" w:after="0" w:afterAutospacing="0"/>
        <w:ind w:firstLine="288"/>
        <w:jc w:val="center"/>
        <w:rPr>
          <w:sz w:val="16"/>
          <w:szCs w:val="20"/>
        </w:rPr>
      </w:pPr>
      <w:r w:rsidRPr="0017387C">
        <w:rPr>
          <w:sz w:val="16"/>
          <w:szCs w:val="20"/>
        </w:rPr>
        <w:t>TABLE I</w:t>
      </w:r>
    </w:p>
    <w:p w14:paraId="140F69C3" w14:textId="77777777" w:rsidR="00E13921" w:rsidRPr="0017387C" w:rsidRDefault="0002146A" w:rsidP="0002146A">
      <w:pPr>
        <w:pStyle w:val="NormalWeb"/>
        <w:spacing w:before="0" w:beforeAutospacing="0" w:after="0" w:afterAutospacing="0"/>
        <w:ind w:firstLine="288"/>
        <w:jc w:val="center"/>
        <w:rPr>
          <w:sz w:val="16"/>
          <w:szCs w:val="20"/>
        </w:rPr>
      </w:pPr>
      <w:r w:rsidRPr="0017387C">
        <w:rPr>
          <w:sz w:val="16"/>
          <w:szCs w:val="20"/>
        </w:rPr>
        <w:t>ATTRIBUTES OF THE DATASET</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241"/>
        <w:gridCol w:w="3433"/>
      </w:tblGrid>
      <w:tr w:rsidR="006036CE" w:rsidRPr="0017387C" w14:paraId="7A140E68" w14:textId="77777777" w:rsidTr="008F073D">
        <w:tc>
          <w:tcPr>
            <w:tcW w:w="1328" w:type="pct"/>
            <w:shd w:val="clear" w:color="auto" w:fill="auto"/>
            <w:tcMar>
              <w:top w:w="100" w:type="dxa"/>
              <w:left w:w="100" w:type="dxa"/>
              <w:bottom w:w="100" w:type="dxa"/>
              <w:right w:w="100" w:type="dxa"/>
            </w:tcMar>
          </w:tcPr>
          <w:p w14:paraId="2E590E9F"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 xml:space="preserve">Attribute </w:t>
            </w:r>
            <w:r w:rsidR="008D7B34" w:rsidRPr="0017387C">
              <w:rPr>
                <w:sz w:val="16"/>
                <w:szCs w:val="16"/>
              </w:rPr>
              <w:t>No</w:t>
            </w:r>
          </w:p>
        </w:tc>
        <w:tc>
          <w:tcPr>
            <w:tcW w:w="3672" w:type="pct"/>
            <w:shd w:val="clear" w:color="auto" w:fill="auto"/>
            <w:tcMar>
              <w:top w:w="100" w:type="dxa"/>
              <w:left w:w="100" w:type="dxa"/>
              <w:bottom w:w="100" w:type="dxa"/>
              <w:right w:w="100" w:type="dxa"/>
            </w:tcMar>
          </w:tcPr>
          <w:p w14:paraId="2992A6C1"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Description</w:t>
            </w:r>
          </w:p>
        </w:tc>
      </w:tr>
      <w:tr w:rsidR="006036CE" w:rsidRPr="0017387C" w14:paraId="5635106F" w14:textId="77777777" w:rsidTr="008F073D">
        <w:tc>
          <w:tcPr>
            <w:tcW w:w="1328" w:type="pct"/>
            <w:shd w:val="clear" w:color="auto" w:fill="auto"/>
            <w:tcMar>
              <w:top w:w="100" w:type="dxa"/>
              <w:left w:w="100" w:type="dxa"/>
              <w:bottom w:w="100" w:type="dxa"/>
              <w:right w:w="100" w:type="dxa"/>
            </w:tcMar>
          </w:tcPr>
          <w:p w14:paraId="6E7992E1"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w:t>
            </w:r>
          </w:p>
        </w:tc>
        <w:tc>
          <w:tcPr>
            <w:tcW w:w="3672" w:type="pct"/>
            <w:shd w:val="clear" w:color="auto" w:fill="auto"/>
            <w:tcMar>
              <w:top w:w="100" w:type="dxa"/>
              <w:left w:w="100" w:type="dxa"/>
              <w:bottom w:w="100" w:type="dxa"/>
              <w:right w:w="100" w:type="dxa"/>
            </w:tcMar>
          </w:tcPr>
          <w:p w14:paraId="4904BF8B" w14:textId="77777777" w:rsidR="00181AFE" w:rsidRPr="0017387C" w:rsidRDefault="00181AFE" w:rsidP="00953F74">
            <w:pPr>
              <w:widowControl w:val="0"/>
              <w:pBdr>
                <w:top w:val="nil"/>
                <w:left w:val="nil"/>
                <w:bottom w:val="nil"/>
                <w:right w:val="nil"/>
                <w:between w:val="nil"/>
              </w:pBdr>
              <w:jc w:val="left"/>
              <w:rPr>
                <w:sz w:val="16"/>
                <w:szCs w:val="16"/>
              </w:rPr>
            </w:pPr>
            <w:r w:rsidRPr="0017387C">
              <w:rPr>
                <w:sz w:val="16"/>
                <w:szCs w:val="16"/>
              </w:rPr>
              <w:t>Unique user ID</w:t>
            </w:r>
          </w:p>
        </w:tc>
      </w:tr>
      <w:tr w:rsidR="006036CE" w:rsidRPr="0017387C" w14:paraId="250FFFD9" w14:textId="77777777" w:rsidTr="008F073D">
        <w:tc>
          <w:tcPr>
            <w:tcW w:w="1328" w:type="pct"/>
            <w:shd w:val="clear" w:color="auto" w:fill="auto"/>
            <w:tcMar>
              <w:top w:w="100" w:type="dxa"/>
              <w:left w:w="100" w:type="dxa"/>
              <w:bottom w:w="100" w:type="dxa"/>
              <w:right w:w="100" w:type="dxa"/>
            </w:tcMar>
          </w:tcPr>
          <w:p w14:paraId="4CC46377"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2</w:t>
            </w:r>
          </w:p>
        </w:tc>
        <w:tc>
          <w:tcPr>
            <w:tcW w:w="3672" w:type="pct"/>
            <w:shd w:val="clear" w:color="auto" w:fill="auto"/>
            <w:tcMar>
              <w:top w:w="100" w:type="dxa"/>
              <w:left w:w="100" w:type="dxa"/>
              <w:bottom w:w="100" w:type="dxa"/>
              <w:right w:w="100" w:type="dxa"/>
            </w:tcMar>
          </w:tcPr>
          <w:p w14:paraId="2528B0B6" w14:textId="77777777" w:rsidR="00181AFE" w:rsidRPr="0017387C" w:rsidRDefault="00181AFE" w:rsidP="00953F74">
            <w:pPr>
              <w:widowControl w:val="0"/>
              <w:pBdr>
                <w:top w:val="nil"/>
                <w:left w:val="nil"/>
                <w:bottom w:val="nil"/>
                <w:right w:val="nil"/>
                <w:between w:val="nil"/>
              </w:pBdr>
              <w:jc w:val="left"/>
              <w:rPr>
                <w:sz w:val="16"/>
                <w:szCs w:val="16"/>
              </w:rPr>
            </w:pPr>
            <w:r w:rsidRPr="0017387C">
              <w:rPr>
                <w:sz w:val="16"/>
                <w:szCs w:val="16"/>
              </w:rPr>
              <w:t xml:space="preserve">Average ratings on churches </w:t>
            </w:r>
          </w:p>
        </w:tc>
      </w:tr>
      <w:tr w:rsidR="006036CE" w:rsidRPr="0017387C" w14:paraId="79CC97F0" w14:textId="77777777" w:rsidTr="008F073D">
        <w:tc>
          <w:tcPr>
            <w:tcW w:w="1328" w:type="pct"/>
            <w:shd w:val="clear" w:color="auto" w:fill="auto"/>
            <w:tcMar>
              <w:top w:w="100" w:type="dxa"/>
              <w:left w:w="100" w:type="dxa"/>
              <w:bottom w:w="100" w:type="dxa"/>
              <w:right w:w="100" w:type="dxa"/>
            </w:tcMar>
          </w:tcPr>
          <w:p w14:paraId="71D6F77A"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3</w:t>
            </w:r>
          </w:p>
        </w:tc>
        <w:tc>
          <w:tcPr>
            <w:tcW w:w="3672" w:type="pct"/>
            <w:shd w:val="clear" w:color="auto" w:fill="auto"/>
            <w:tcMar>
              <w:top w:w="100" w:type="dxa"/>
              <w:left w:w="100" w:type="dxa"/>
              <w:bottom w:w="100" w:type="dxa"/>
              <w:right w:w="100" w:type="dxa"/>
            </w:tcMar>
          </w:tcPr>
          <w:p w14:paraId="5EE106BE" w14:textId="77777777" w:rsidR="00181AFE" w:rsidRPr="0017387C" w:rsidRDefault="00181AFE" w:rsidP="00953F74">
            <w:pPr>
              <w:widowControl w:val="0"/>
              <w:pBdr>
                <w:top w:val="nil"/>
                <w:left w:val="nil"/>
                <w:bottom w:val="nil"/>
                <w:right w:val="nil"/>
                <w:between w:val="nil"/>
              </w:pBdr>
              <w:jc w:val="left"/>
              <w:rPr>
                <w:sz w:val="16"/>
                <w:szCs w:val="16"/>
              </w:rPr>
            </w:pPr>
            <w:r w:rsidRPr="0017387C">
              <w:rPr>
                <w:sz w:val="16"/>
                <w:szCs w:val="16"/>
              </w:rPr>
              <w:t>Average ratings on resorts</w:t>
            </w:r>
          </w:p>
        </w:tc>
      </w:tr>
      <w:tr w:rsidR="006036CE" w:rsidRPr="0017387C" w14:paraId="05D5A61D" w14:textId="77777777" w:rsidTr="008F073D">
        <w:tc>
          <w:tcPr>
            <w:tcW w:w="1328" w:type="pct"/>
            <w:shd w:val="clear" w:color="auto" w:fill="auto"/>
            <w:tcMar>
              <w:top w:w="100" w:type="dxa"/>
              <w:left w:w="100" w:type="dxa"/>
              <w:bottom w:w="100" w:type="dxa"/>
              <w:right w:w="100" w:type="dxa"/>
            </w:tcMar>
          </w:tcPr>
          <w:p w14:paraId="38EDC820"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4</w:t>
            </w:r>
          </w:p>
        </w:tc>
        <w:tc>
          <w:tcPr>
            <w:tcW w:w="3672" w:type="pct"/>
            <w:shd w:val="clear" w:color="auto" w:fill="auto"/>
            <w:tcMar>
              <w:top w:w="100" w:type="dxa"/>
              <w:left w:w="100" w:type="dxa"/>
              <w:bottom w:w="100" w:type="dxa"/>
              <w:right w:w="100" w:type="dxa"/>
            </w:tcMar>
          </w:tcPr>
          <w:p w14:paraId="152349DF" w14:textId="77777777" w:rsidR="00181AFE" w:rsidRPr="0017387C" w:rsidRDefault="00181AFE" w:rsidP="00953F74">
            <w:pPr>
              <w:widowControl w:val="0"/>
              <w:pBdr>
                <w:top w:val="nil"/>
                <w:left w:val="nil"/>
                <w:bottom w:val="nil"/>
                <w:right w:val="nil"/>
                <w:between w:val="nil"/>
              </w:pBdr>
              <w:jc w:val="left"/>
              <w:rPr>
                <w:sz w:val="16"/>
                <w:szCs w:val="16"/>
              </w:rPr>
            </w:pPr>
            <w:r w:rsidRPr="0017387C">
              <w:rPr>
                <w:sz w:val="16"/>
                <w:szCs w:val="16"/>
              </w:rPr>
              <w:t xml:space="preserve">Average ratings on beaches </w:t>
            </w:r>
          </w:p>
        </w:tc>
      </w:tr>
      <w:tr w:rsidR="006036CE" w:rsidRPr="0017387C" w14:paraId="6A890C23" w14:textId="77777777" w:rsidTr="008F073D">
        <w:tc>
          <w:tcPr>
            <w:tcW w:w="1328" w:type="pct"/>
            <w:shd w:val="clear" w:color="auto" w:fill="auto"/>
            <w:tcMar>
              <w:top w:w="100" w:type="dxa"/>
              <w:left w:w="100" w:type="dxa"/>
              <w:bottom w:w="100" w:type="dxa"/>
              <w:right w:w="100" w:type="dxa"/>
            </w:tcMar>
          </w:tcPr>
          <w:p w14:paraId="70525F8E"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5</w:t>
            </w:r>
          </w:p>
        </w:tc>
        <w:tc>
          <w:tcPr>
            <w:tcW w:w="3672" w:type="pct"/>
            <w:shd w:val="clear" w:color="auto" w:fill="auto"/>
            <w:tcMar>
              <w:top w:w="100" w:type="dxa"/>
              <w:left w:w="100" w:type="dxa"/>
              <w:bottom w:w="100" w:type="dxa"/>
              <w:right w:w="100" w:type="dxa"/>
            </w:tcMar>
          </w:tcPr>
          <w:p w14:paraId="2328AD32" w14:textId="77777777" w:rsidR="00181AFE" w:rsidRPr="0017387C" w:rsidRDefault="00181AFE" w:rsidP="00953F74">
            <w:pPr>
              <w:widowControl w:val="0"/>
              <w:jc w:val="left"/>
              <w:rPr>
                <w:sz w:val="16"/>
                <w:szCs w:val="16"/>
              </w:rPr>
            </w:pPr>
            <w:r w:rsidRPr="0017387C">
              <w:rPr>
                <w:sz w:val="16"/>
                <w:szCs w:val="16"/>
              </w:rPr>
              <w:t xml:space="preserve">Average ratings on parks </w:t>
            </w:r>
          </w:p>
        </w:tc>
      </w:tr>
      <w:tr w:rsidR="006036CE" w:rsidRPr="0017387C" w14:paraId="324CD4DC" w14:textId="77777777" w:rsidTr="008F073D">
        <w:tc>
          <w:tcPr>
            <w:tcW w:w="1328" w:type="pct"/>
            <w:shd w:val="clear" w:color="auto" w:fill="auto"/>
            <w:tcMar>
              <w:top w:w="100" w:type="dxa"/>
              <w:left w:w="100" w:type="dxa"/>
              <w:bottom w:w="100" w:type="dxa"/>
              <w:right w:w="100" w:type="dxa"/>
            </w:tcMar>
          </w:tcPr>
          <w:p w14:paraId="26A384AA"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6</w:t>
            </w:r>
          </w:p>
        </w:tc>
        <w:tc>
          <w:tcPr>
            <w:tcW w:w="3672" w:type="pct"/>
            <w:shd w:val="clear" w:color="auto" w:fill="auto"/>
            <w:tcMar>
              <w:top w:w="100" w:type="dxa"/>
              <w:left w:w="100" w:type="dxa"/>
              <w:bottom w:w="100" w:type="dxa"/>
              <w:right w:w="100" w:type="dxa"/>
            </w:tcMar>
          </w:tcPr>
          <w:p w14:paraId="6A254173" w14:textId="77777777" w:rsidR="00181AFE" w:rsidRPr="0017387C" w:rsidRDefault="00181AFE" w:rsidP="00953F74">
            <w:pPr>
              <w:widowControl w:val="0"/>
              <w:jc w:val="left"/>
              <w:rPr>
                <w:sz w:val="16"/>
                <w:szCs w:val="16"/>
              </w:rPr>
            </w:pPr>
            <w:r w:rsidRPr="0017387C">
              <w:rPr>
                <w:sz w:val="16"/>
                <w:szCs w:val="16"/>
              </w:rPr>
              <w:t>Average ratings on theatres</w:t>
            </w:r>
          </w:p>
        </w:tc>
      </w:tr>
      <w:tr w:rsidR="006036CE" w:rsidRPr="0017387C" w14:paraId="40AD555A" w14:textId="77777777" w:rsidTr="008F073D">
        <w:tc>
          <w:tcPr>
            <w:tcW w:w="1328" w:type="pct"/>
            <w:shd w:val="clear" w:color="auto" w:fill="auto"/>
            <w:tcMar>
              <w:top w:w="100" w:type="dxa"/>
              <w:left w:w="100" w:type="dxa"/>
              <w:bottom w:w="100" w:type="dxa"/>
              <w:right w:w="100" w:type="dxa"/>
            </w:tcMar>
          </w:tcPr>
          <w:p w14:paraId="488ECDF8"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7</w:t>
            </w:r>
          </w:p>
        </w:tc>
        <w:tc>
          <w:tcPr>
            <w:tcW w:w="3672" w:type="pct"/>
            <w:shd w:val="clear" w:color="auto" w:fill="auto"/>
            <w:tcMar>
              <w:top w:w="100" w:type="dxa"/>
              <w:left w:w="100" w:type="dxa"/>
              <w:bottom w:w="100" w:type="dxa"/>
              <w:right w:w="100" w:type="dxa"/>
            </w:tcMar>
          </w:tcPr>
          <w:p w14:paraId="298078F7" w14:textId="77777777" w:rsidR="00181AFE" w:rsidRPr="0017387C" w:rsidRDefault="00181AFE" w:rsidP="00953F74">
            <w:pPr>
              <w:widowControl w:val="0"/>
              <w:jc w:val="left"/>
              <w:rPr>
                <w:sz w:val="16"/>
                <w:szCs w:val="16"/>
              </w:rPr>
            </w:pPr>
            <w:r w:rsidRPr="0017387C">
              <w:rPr>
                <w:sz w:val="16"/>
                <w:szCs w:val="16"/>
              </w:rPr>
              <w:t xml:space="preserve">Average ratings on museums </w:t>
            </w:r>
          </w:p>
        </w:tc>
      </w:tr>
      <w:tr w:rsidR="006036CE" w:rsidRPr="0017387C" w14:paraId="5291E043" w14:textId="77777777" w:rsidTr="008F073D">
        <w:tc>
          <w:tcPr>
            <w:tcW w:w="1328" w:type="pct"/>
            <w:shd w:val="clear" w:color="auto" w:fill="auto"/>
            <w:tcMar>
              <w:top w:w="100" w:type="dxa"/>
              <w:left w:w="100" w:type="dxa"/>
              <w:bottom w:w="100" w:type="dxa"/>
              <w:right w:w="100" w:type="dxa"/>
            </w:tcMar>
          </w:tcPr>
          <w:p w14:paraId="54B02B52"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8</w:t>
            </w:r>
          </w:p>
        </w:tc>
        <w:tc>
          <w:tcPr>
            <w:tcW w:w="3672" w:type="pct"/>
            <w:shd w:val="clear" w:color="auto" w:fill="auto"/>
            <w:tcMar>
              <w:top w:w="100" w:type="dxa"/>
              <w:left w:w="100" w:type="dxa"/>
              <w:bottom w:w="100" w:type="dxa"/>
              <w:right w:w="100" w:type="dxa"/>
            </w:tcMar>
          </w:tcPr>
          <w:p w14:paraId="057AC986" w14:textId="77777777" w:rsidR="00181AFE" w:rsidRPr="0017387C" w:rsidRDefault="00181AFE" w:rsidP="00953F74">
            <w:pPr>
              <w:widowControl w:val="0"/>
              <w:jc w:val="left"/>
              <w:rPr>
                <w:sz w:val="16"/>
                <w:szCs w:val="16"/>
              </w:rPr>
            </w:pPr>
            <w:r w:rsidRPr="0017387C">
              <w:rPr>
                <w:sz w:val="16"/>
                <w:szCs w:val="16"/>
              </w:rPr>
              <w:t xml:space="preserve">Average ratings on malls </w:t>
            </w:r>
          </w:p>
        </w:tc>
      </w:tr>
      <w:tr w:rsidR="006036CE" w:rsidRPr="0017387C" w14:paraId="1C496117" w14:textId="77777777" w:rsidTr="008F073D">
        <w:tc>
          <w:tcPr>
            <w:tcW w:w="1328" w:type="pct"/>
            <w:shd w:val="clear" w:color="auto" w:fill="auto"/>
            <w:tcMar>
              <w:top w:w="100" w:type="dxa"/>
              <w:left w:w="100" w:type="dxa"/>
              <w:bottom w:w="100" w:type="dxa"/>
              <w:right w:w="100" w:type="dxa"/>
            </w:tcMar>
          </w:tcPr>
          <w:p w14:paraId="4155483A"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9</w:t>
            </w:r>
          </w:p>
        </w:tc>
        <w:tc>
          <w:tcPr>
            <w:tcW w:w="3672" w:type="pct"/>
            <w:shd w:val="clear" w:color="auto" w:fill="auto"/>
            <w:tcMar>
              <w:top w:w="100" w:type="dxa"/>
              <w:left w:w="100" w:type="dxa"/>
              <w:bottom w:w="100" w:type="dxa"/>
              <w:right w:w="100" w:type="dxa"/>
            </w:tcMar>
          </w:tcPr>
          <w:p w14:paraId="7FC0A365" w14:textId="77777777" w:rsidR="00181AFE" w:rsidRPr="0017387C" w:rsidRDefault="00181AFE" w:rsidP="00953F74">
            <w:pPr>
              <w:widowControl w:val="0"/>
              <w:jc w:val="left"/>
              <w:rPr>
                <w:sz w:val="16"/>
                <w:szCs w:val="16"/>
              </w:rPr>
            </w:pPr>
            <w:r w:rsidRPr="0017387C">
              <w:rPr>
                <w:sz w:val="16"/>
                <w:szCs w:val="16"/>
              </w:rPr>
              <w:t xml:space="preserve">Average ratings on zoo </w:t>
            </w:r>
          </w:p>
        </w:tc>
      </w:tr>
      <w:tr w:rsidR="006036CE" w:rsidRPr="0017387C" w14:paraId="307A626E" w14:textId="77777777" w:rsidTr="008F073D">
        <w:tc>
          <w:tcPr>
            <w:tcW w:w="1328" w:type="pct"/>
            <w:shd w:val="clear" w:color="auto" w:fill="auto"/>
            <w:tcMar>
              <w:top w:w="100" w:type="dxa"/>
              <w:left w:w="100" w:type="dxa"/>
              <w:bottom w:w="100" w:type="dxa"/>
              <w:right w:w="100" w:type="dxa"/>
            </w:tcMar>
          </w:tcPr>
          <w:p w14:paraId="461E6B86"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0</w:t>
            </w:r>
          </w:p>
        </w:tc>
        <w:tc>
          <w:tcPr>
            <w:tcW w:w="3672" w:type="pct"/>
            <w:shd w:val="clear" w:color="auto" w:fill="auto"/>
            <w:tcMar>
              <w:top w:w="100" w:type="dxa"/>
              <w:left w:w="100" w:type="dxa"/>
              <w:bottom w:w="100" w:type="dxa"/>
              <w:right w:w="100" w:type="dxa"/>
            </w:tcMar>
          </w:tcPr>
          <w:p w14:paraId="180FC80D" w14:textId="77777777" w:rsidR="00181AFE" w:rsidRPr="0017387C" w:rsidRDefault="00181AFE" w:rsidP="00953F74">
            <w:pPr>
              <w:widowControl w:val="0"/>
              <w:jc w:val="left"/>
              <w:rPr>
                <w:sz w:val="16"/>
                <w:szCs w:val="16"/>
              </w:rPr>
            </w:pPr>
            <w:r w:rsidRPr="0017387C">
              <w:rPr>
                <w:sz w:val="16"/>
                <w:szCs w:val="16"/>
              </w:rPr>
              <w:t xml:space="preserve">Average ratings on restaurants </w:t>
            </w:r>
          </w:p>
        </w:tc>
      </w:tr>
      <w:tr w:rsidR="006036CE" w:rsidRPr="0017387C" w14:paraId="282E3158" w14:textId="77777777" w:rsidTr="008F073D">
        <w:tc>
          <w:tcPr>
            <w:tcW w:w="1328" w:type="pct"/>
            <w:shd w:val="clear" w:color="auto" w:fill="auto"/>
            <w:tcMar>
              <w:top w:w="100" w:type="dxa"/>
              <w:left w:w="100" w:type="dxa"/>
              <w:bottom w:w="100" w:type="dxa"/>
              <w:right w:w="100" w:type="dxa"/>
            </w:tcMar>
          </w:tcPr>
          <w:p w14:paraId="621EE948"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1</w:t>
            </w:r>
          </w:p>
        </w:tc>
        <w:tc>
          <w:tcPr>
            <w:tcW w:w="3672" w:type="pct"/>
            <w:shd w:val="clear" w:color="auto" w:fill="auto"/>
            <w:tcMar>
              <w:top w:w="100" w:type="dxa"/>
              <w:left w:w="100" w:type="dxa"/>
              <w:bottom w:w="100" w:type="dxa"/>
              <w:right w:w="100" w:type="dxa"/>
            </w:tcMar>
          </w:tcPr>
          <w:p w14:paraId="56E84865" w14:textId="77777777" w:rsidR="00181AFE" w:rsidRPr="0017387C" w:rsidRDefault="00181AFE" w:rsidP="00953F74">
            <w:pPr>
              <w:widowControl w:val="0"/>
              <w:jc w:val="left"/>
              <w:rPr>
                <w:sz w:val="16"/>
                <w:szCs w:val="16"/>
              </w:rPr>
            </w:pPr>
            <w:r w:rsidRPr="0017387C">
              <w:rPr>
                <w:sz w:val="16"/>
                <w:szCs w:val="16"/>
              </w:rPr>
              <w:t xml:space="preserve">Average ratings on pubs/bars </w:t>
            </w:r>
          </w:p>
        </w:tc>
      </w:tr>
      <w:tr w:rsidR="006036CE" w:rsidRPr="0017387C" w14:paraId="5BAFC4EE" w14:textId="77777777" w:rsidTr="008F073D">
        <w:tc>
          <w:tcPr>
            <w:tcW w:w="1328" w:type="pct"/>
            <w:shd w:val="clear" w:color="auto" w:fill="auto"/>
            <w:tcMar>
              <w:top w:w="100" w:type="dxa"/>
              <w:left w:w="100" w:type="dxa"/>
              <w:bottom w:w="100" w:type="dxa"/>
              <w:right w:w="100" w:type="dxa"/>
            </w:tcMar>
          </w:tcPr>
          <w:p w14:paraId="0F27D0F7"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2</w:t>
            </w:r>
          </w:p>
        </w:tc>
        <w:tc>
          <w:tcPr>
            <w:tcW w:w="3672" w:type="pct"/>
            <w:shd w:val="clear" w:color="auto" w:fill="auto"/>
            <w:tcMar>
              <w:top w:w="100" w:type="dxa"/>
              <w:left w:w="100" w:type="dxa"/>
              <w:bottom w:w="100" w:type="dxa"/>
              <w:right w:w="100" w:type="dxa"/>
            </w:tcMar>
          </w:tcPr>
          <w:p w14:paraId="05885EF6" w14:textId="77777777" w:rsidR="00181AFE" w:rsidRPr="0017387C" w:rsidRDefault="00181AFE" w:rsidP="00953F74">
            <w:pPr>
              <w:widowControl w:val="0"/>
              <w:jc w:val="left"/>
              <w:rPr>
                <w:sz w:val="16"/>
                <w:szCs w:val="16"/>
              </w:rPr>
            </w:pPr>
            <w:r w:rsidRPr="0017387C">
              <w:rPr>
                <w:sz w:val="16"/>
                <w:szCs w:val="16"/>
              </w:rPr>
              <w:t>Average ratings on local services</w:t>
            </w:r>
          </w:p>
        </w:tc>
      </w:tr>
      <w:tr w:rsidR="006036CE" w:rsidRPr="0017387C" w14:paraId="278773F1" w14:textId="77777777" w:rsidTr="008F073D">
        <w:tc>
          <w:tcPr>
            <w:tcW w:w="1328" w:type="pct"/>
            <w:shd w:val="clear" w:color="auto" w:fill="auto"/>
            <w:tcMar>
              <w:top w:w="100" w:type="dxa"/>
              <w:left w:w="100" w:type="dxa"/>
              <w:bottom w:w="100" w:type="dxa"/>
              <w:right w:w="100" w:type="dxa"/>
            </w:tcMar>
          </w:tcPr>
          <w:p w14:paraId="0122B5D5"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3</w:t>
            </w:r>
          </w:p>
        </w:tc>
        <w:tc>
          <w:tcPr>
            <w:tcW w:w="3672" w:type="pct"/>
            <w:shd w:val="clear" w:color="auto" w:fill="auto"/>
            <w:tcMar>
              <w:top w:w="100" w:type="dxa"/>
              <w:left w:w="100" w:type="dxa"/>
              <w:bottom w:w="100" w:type="dxa"/>
              <w:right w:w="100" w:type="dxa"/>
            </w:tcMar>
          </w:tcPr>
          <w:p w14:paraId="2BA657EA" w14:textId="77777777" w:rsidR="00181AFE" w:rsidRPr="0017387C" w:rsidRDefault="00181AFE" w:rsidP="00953F74">
            <w:pPr>
              <w:widowControl w:val="0"/>
              <w:jc w:val="left"/>
              <w:rPr>
                <w:sz w:val="16"/>
                <w:szCs w:val="16"/>
              </w:rPr>
            </w:pPr>
            <w:r w:rsidRPr="0017387C">
              <w:rPr>
                <w:sz w:val="16"/>
                <w:szCs w:val="16"/>
              </w:rPr>
              <w:t xml:space="preserve">Average ratings on burger/pizza shops </w:t>
            </w:r>
          </w:p>
        </w:tc>
      </w:tr>
      <w:tr w:rsidR="006036CE" w:rsidRPr="0017387C" w14:paraId="0538FE99" w14:textId="77777777" w:rsidTr="008F073D">
        <w:tc>
          <w:tcPr>
            <w:tcW w:w="1328" w:type="pct"/>
            <w:shd w:val="clear" w:color="auto" w:fill="auto"/>
            <w:tcMar>
              <w:top w:w="100" w:type="dxa"/>
              <w:left w:w="100" w:type="dxa"/>
              <w:bottom w:w="100" w:type="dxa"/>
              <w:right w:w="100" w:type="dxa"/>
            </w:tcMar>
          </w:tcPr>
          <w:p w14:paraId="1277B1EB"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4</w:t>
            </w:r>
          </w:p>
        </w:tc>
        <w:tc>
          <w:tcPr>
            <w:tcW w:w="3672" w:type="pct"/>
            <w:shd w:val="clear" w:color="auto" w:fill="auto"/>
            <w:tcMar>
              <w:top w:w="100" w:type="dxa"/>
              <w:left w:w="100" w:type="dxa"/>
              <w:bottom w:w="100" w:type="dxa"/>
              <w:right w:w="100" w:type="dxa"/>
            </w:tcMar>
          </w:tcPr>
          <w:p w14:paraId="14F13989" w14:textId="77777777" w:rsidR="00181AFE" w:rsidRPr="0017387C" w:rsidRDefault="00181AFE" w:rsidP="00953F74">
            <w:pPr>
              <w:widowControl w:val="0"/>
              <w:jc w:val="left"/>
              <w:rPr>
                <w:sz w:val="16"/>
                <w:szCs w:val="16"/>
              </w:rPr>
            </w:pPr>
            <w:r w:rsidRPr="0017387C">
              <w:rPr>
                <w:sz w:val="16"/>
                <w:szCs w:val="16"/>
              </w:rPr>
              <w:t xml:space="preserve">Average ratings on hotels/other lodgings </w:t>
            </w:r>
          </w:p>
        </w:tc>
      </w:tr>
      <w:tr w:rsidR="006036CE" w:rsidRPr="0017387C" w14:paraId="1B7E23C6" w14:textId="77777777" w:rsidTr="008F073D">
        <w:tc>
          <w:tcPr>
            <w:tcW w:w="1328" w:type="pct"/>
            <w:shd w:val="clear" w:color="auto" w:fill="auto"/>
            <w:tcMar>
              <w:top w:w="100" w:type="dxa"/>
              <w:left w:w="100" w:type="dxa"/>
              <w:bottom w:w="100" w:type="dxa"/>
              <w:right w:w="100" w:type="dxa"/>
            </w:tcMar>
          </w:tcPr>
          <w:p w14:paraId="768BE9CA"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5</w:t>
            </w:r>
          </w:p>
        </w:tc>
        <w:tc>
          <w:tcPr>
            <w:tcW w:w="3672" w:type="pct"/>
            <w:shd w:val="clear" w:color="auto" w:fill="auto"/>
            <w:tcMar>
              <w:top w:w="100" w:type="dxa"/>
              <w:left w:w="100" w:type="dxa"/>
              <w:bottom w:w="100" w:type="dxa"/>
              <w:right w:w="100" w:type="dxa"/>
            </w:tcMar>
          </w:tcPr>
          <w:p w14:paraId="7094E766" w14:textId="77777777" w:rsidR="00181AFE" w:rsidRPr="0017387C" w:rsidRDefault="00181AFE" w:rsidP="00953F74">
            <w:pPr>
              <w:widowControl w:val="0"/>
              <w:jc w:val="left"/>
              <w:rPr>
                <w:sz w:val="16"/>
                <w:szCs w:val="16"/>
              </w:rPr>
            </w:pPr>
            <w:r w:rsidRPr="0017387C">
              <w:rPr>
                <w:sz w:val="16"/>
                <w:szCs w:val="16"/>
              </w:rPr>
              <w:t xml:space="preserve">Average ratings on juice bars </w:t>
            </w:r>
          </w:p>
        </w:tc>
      </w:tr>
      <w:tr w:rsidR="006036CE" w:rsidRPr="0017387C" w14:paraId="3B8F4E2C" w14:textId="77777777" w:rsidTr="008F073D">
        <w:tc>
          <w:tcPr>
            <w:tcW w:w="1328" w:type="pct"/>
            <w:shd w:val="clear" w:color="auto" w:fill="auto"/>
            <w:tcMar>
              <w:top w:w="100" w:type="dxa"/>
              <w:left w:w="100" w:type="dxa"/>
              <w:bottom w:w="100" w:type="dxa"/>
              <w:right w:w="100" w:type="dxa"/>
            </w:tcMar>
          </w:tcPr>
          <w:p w14:paraId="512F362D"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6</w:t>
            </w:r>
          </w:p>
        </w:tc>
        <w:tc>
          <w:tcPr>
            <w:tcW w:w="3672" w:type="pct"/>
            <w:shd w:val="clear" w:color="auto" w:fill="auto"/>
            <w:tcMar>
              <w:top w:w="100" w:type="dxa"/>
              <w:left w:w="100" w:type="dxa"/>
              <w:bottom w:w="100" w:type="dxa"/>
              <w:right w:w="100" w:type="dxa"/>
            </w:tcMar>
          </w:tcPr>
          <w:p w14:paraId="1B3E2E9F" w14:textId="77777777" w:rsidR="00181AFE" w:rsidRPr="0017387C" w:rsidRDefault="00181AFE" w:rsidP="00953F74">
            <w:pPr>
              <w:widowControl w:val="0"/>
              <w:jc w:val="left"/>
              <w:rPr>
                <w:sz w:val="16"/>
                <w:szCs w:val="16"/>
              </w:rPr>
            </w:pPr>
            <w:r w:rsidRPr="0017387C">
              <w:rPr>
                <w:sz w:val="16"/>
                <w:szCs w:val="16"/>
              </w:rPr>
              <w:t xml:space="preserve">Average ratings on art galleries </w:t>
            </w:r>
          </w:p>
        </w:tc>
      </w:tr>
      <w:tr w:rsidR="006036CE" w:rsidRPr="0017387C" w14:paraId="2676E39E" w14:textId="77777777" w:rsidTr="008F073D">
        <w:tc>
          <w:tcPr>
            <w:tcW w:w="1328" w:type="pct"/>
            <w:shd w:val="clear" w:color="auto" w:fill="auto"/>
            <w:tcMar>
              <w:top w:w="100" w:type="dxa"/>
              <w:left w:w="100" w:type="dxa"/>
              <w:bottom w:w="100" w:type="dxa"/>
              <w:right w:w="100" w:type="dxa"/>
            </w:tcMar>
          </w:tcPr>
          <w:p w14:paraId="03B6C19C"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7</w:t>
            </w:r>
          </w:p>
        </w:tc>
        <w:tc>
          <w:tcPr>
            <w:tcW w:w="3672" w:type="pct"/>
            <w:shd w:val="clear" w:color="auto" w:fill="auto"/>
            <w:tcMar>
              <w:top w:w="100" w:type="dxa"/>
              <w:left w:w="100" w:type="dxa"/>
              <w:bottom w:w="100" w:type="dxa"/>
              <w:right w:w="100" w:type="dxa"/>
            </w:tcMar>
          </w:tcPr>
          <w:p w14:paraId="152E2610" w14:textId="77777777" w:rsidR="00181AFE" w:rsidRPr="0017387C" w:rsidRDefault="00181AFE" w:rsidP="00953F74">
            <w:pPr>
              <w:widowControl w:val="0"/>
              <w:jc w:val="left"/>
              <w:rPr>
                <w:sz w:val="16"/>
                <w:szCs w:val="16"/>
              </w:rPr>
            </w:pPr>
            <w:r w:rsidRPr="0017387C">
              <w:rPr>
                <w:sz w:val="16"/>
                <w:szCs w:val="16"/>
              </w:rPr>
              <w:t xml:space="preserve">Average ratings on dance clubs </w:t>
            </w:r>
          </w:p>
        </w:tc>
      </w:tr>
      <w:tr w:rsidR="006036CE" w:rsidRPr="0017387C" w14:paraId="7394361B" w14:textId="77777777" w:rsidTr="008F073D">
        <w:tc>
          <w:tcPr>
            <w:tcW w:w="1328" w:type="pct"/>
            <w:shd w:val="clear" w:color="auto" w:fill="auto"/>
            <w:tcMar>
              <w:top w:w="100" w:type="dxa"/>
              <w:left w:w="100" w:type="dxa"/>
              <w:bottom w:w="100" w:type="dxa"/>
              <w:right w:w="100" w:type="dxa"/>
            </w:tcMar>
          </w:tcPr>
          <w:p w14:paraId="3A06F9E4"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8</w:t>
            </w:r>
          </w:p>
        </w:tc>
        <w:tc>
          <w:tcPr>
            <w:tcW w:w="3672" w:type="pct"/>
            <w:shd w:val="clear" w:color="auto" w:fill="auto"/>
            <w:tcMar>
              <w:top w:w="100" w:type="dxa"/>
              <w:left w:w="100" w:type="dxa"/>
              <w:bottom w:w="100" w:type="dxa"/>
              <w:right w:w="100" w:type="dxa"/>
            </w:tcMar>
          </w:tcPr>
          <w:p w14:paraId="38AD8355" w14:textId="77777777" w:rsidR="00181AFE" w:rsidRPr="0017387C" w:rsidRDefault="00181AFE" w:rsidP="00953F74">
            <w:pPr>
              <w:widowControl w:val="0"/>
              <w:pBdr>
                <w:top w:val="nil"/>
                <w:left w:val="nil"/>
                <w:bottom w:val="nil"/>
                <w:right w:val="nil"/>
                <w:between w:val="nil"/>
              </w:pBdr>
              <w:jc w:val="left"/>
              <w:rPr>
                <w:sz w:val="16"/>
                <w:szCs w:val="16"/>
              </w:rPr>
            </w:pPr>
            <w:r w:rsidRPr="0017387C">
              <w:rPr>
                <w:sz w:val="16"/>
                <w:szCs w:val="16"/>
              </w:rPr>
              <w:t xml:space="preserve">Average ratings on swimming pools </w:t>
            </w:r>
          </w:p>
        </w:tc>
      </w:tr>
      <w:tr w:rsidR="006036CE" w:rsidRPr="0017387C" w14:paraId="1BDAB6A6" w14:textId="77777777" w:rsidTr="008F073D">
        <w:tc>
          <w:tcPr>
            <w:tcW w:w="1328" w:type="pct"/>
            <w:shd w:val="clear" w:color="auto" w:fill="auto"/>
            <w:tcMar>
              <w:top w:w="100" w:type="dxa"/>
              <w:left w:w="100" w:type="dxa"/>
              <w:bottom w:w="100" w:type="dxa"/>
              <w:right w:w="100" w:type="dxa"/>
            </w:tcMar>
          </w:tcPr>
          <w:p w14:paraId="17ECAF09" w14:textId="77777777" w:rsidR="00181AFE" w:rsidRPr="0017387C" w:rsidRDefault="00181AFE" w:rsidP="00B40874">
            <w:pPr>
              <w:widowControl w:val="0"/>
              <w:pBdr>
                <w:top w:val="nil"/>
                <w:left w:val="nil"/>
                <w:bottom w:val="nil"/>
                <w:right w:val="nil"/>
                <w:between w:val="nil"/>
              </w:pBdr>
              <w:rPr>
                <w:sz w:val="16"/>
                <w:szCs w:val="16"/>
              </w:rPr>
            </w:pPr>
            <w:r w:rsidRPr="0017387C">
              <w:rPr>
                <w:sz w:val="16"/>
                <w:szCs w:val="16"/>
              </w:rPr>
              <w:t>19</w:t>
            </w:r>
          </w:p>
        </w:tc>
        <w:tc>
          <w:tcPr>
            <w:tcW w:w="3672" w:type="pct"/>
            <w:shd w:val="clear" w:color="auto" w:fill="auto"/>
            <w:tcMar>
              <w:top w:w="100" w:type="dxa"/>
              <w:left w:w="100" w:type="dxa"/>
              <w:bottom w:w="100" w:type="dxa"/>
              <w:right w:w="100" w:type="dxa"/>
            </w:tcMar>
          </w:tcPr>
          <w:p w14:paraId="6E039E3F" w14:textId="77777777" w:rsidR="00181AFE" w:rsidRPr="0017387C" w:rsidRDefault="00181AFE" w:rsidP="00953F74">
            <w:pPr>
              <w:widowControl w:val="0"/>
              <w:pBdr>
                <w:top w:val="nil"/>
                <w:left w:val="nil"/>
                <w:bottom w:val="nil"/>
                <w:right w:val="nil"/>
                <w:between w:val="nil"/>
              </w:pBdr>
              <w:jc w:val="left"/>
              <w:rPr>
                <w:sz w:val="16"/>
                <w:szCs w:val="16"/>
              </w:rPr>
            </w:pPr>
            <w:r w:rsidRPr="0017387C">
              <w:rPr>
                <w:sz w:val="16"/>
                <w:szCs w:val="16"/>
              </w:rPr>
              <w:t xml:space="preserve">Average ratings on gyms </w:t>
            </w:r>
          </w:p>
        </w:tc>
      </w:tr>
      <w:tr w:rsidR="006036CE" w:rsidRPr="0017387C" w14:paraId="7DEB9308" w14:textId="77777777" w:rsidTr="008F073D">
        <w:tc>
          <w:tcPr>
            <w:tcW w:w="1328" w:type="pct"/>
            <w:shd w:val="clear" w:color="auto" w:fill="auto"/>
            <w:tcMar>
              <w:top w:w="100" w:type="dxa"/>
              <w:left w:w="100" w:type="dxa"/>
              <w:bottom w:w="100" w:type="dxa"/>
              <w:right w:w="100" w:type="dxa"/>
            </w:tcMar>
          </w:tcPr>
          <w:p w14:paraId="309DB72D" w14:textId="77777777" w:rsidR="00181AFE" w:rsidRPr="0017387C" w:rsidRDefault="00181AFE" w:rsidP="00B40874">
            <w:pPr>
              <w:widowControl w:val="0"/>
              <w:rPr>
                <w:sz w:val="16"/>
                <w:szCs w:val="16"/>
              </w:rPr>
            </w:pPr>
            <w:r w:rsidRPr="0017387C">
              <w:rPr>
                <w:sz w:val="16"/>
                <w:szCs w:val="16"/>
              </w:rPr>
              <w:t>20</w:t>
            </w:r>
          </w:p>
        </w:tc>
        <w:tc>
          <w:tcPr>
            <w:tcW w:w="3672" w:type="pct"/>
            <w:shd w:val="clear" w:color="auto" w:fill="auto"/>
            <w:tcMar>
              <w:top w:w="100" w:type="dxa"/>
              <w:left w:w="100" w:type="dxa"/>
              <w:bottom w:w="100" w:type="dxa"/>
              <w:right w:w="100" w:type="dxa"/>
            </w:tcMar>
          </w:tcPr>
          <w:p w14:paraId="2D890E05" w14:textId="77777777" w:rsidR="00181AFE" w:rsidRPr="0017387C" w:rsidRDefault="00181AFE" w:rsidP="00953F74">
            <w:pPr>
              <w:widowControl w:val="0"/>
              <w:jc w:val="left"/>
              <w:rPr>
                <w:sz w:val="16"/>
                <w:szCs w:val="16"/>
              </w:rPr>
            </w:pPr>
            <w:r w:rsidRPr="0017387C">
              <w:rPr>
                <w:sz w:val="16"/>
                <w:szCs w:val="16"/>
              </w:rPr>
              <w:t xml:space="preserve">Average ratings on bakeries </w:t>
            </w:r>
          </w:p>
        </w:tc>
      </w:tr>
      <w:tr w:rsidR="006036CE" w:rsidRPr="0017387C" w14:paraId="289B3C6D" w14:textId="77777777" w:rsidTr="008F073D">
        <w:tc>
          <w:tcPr>
            <w:tcW w:w="1328" w:type="pct"/>
            <w:shd w:val="clear" w:color="auto" w:fill="auto"/>
            <w:tcMar>
              <w:top w:w="100" w:type="dxa"/>
              <w:left w:w="100" w:type="dxa"/>
              <w:bottom w:w="100" w:type="dxa"/>
              <w:right w:w="100" w:type="dxa"/>
            </w:tcMar>
          </w:tcPr>
          <w:p w14:paraId="5174831B" w14:textId="77777777" w:rsidR="00181AFE" w:rsidRPr="0017387C" w:rsidRDefault="00181AFE" w:rsidP="00B40874">
            <w:pPr>
              <w:widowControl w:val="0"/>
              <w:rPr>
                <w:sz w:val="16"/>
                <w:szCs w:val="16"/>
              </w:rPr>
            </w:pPr>
            <w:r w:rsidRPr="0017387C">
              <w:rPr>
                <w:sz w:val="16"/>
                <w:szCs w:val="16"/>
              </w:rPr>
              <w:t>21</w:t>
            </w:r>
          </w:p>
        </w:tc>
        <w:tc>
          <w:tcPr>
            <w:tcW w:w="3672" w:type="pct"/>
            <w:shd w:val="clear" w:color="auto" w:fill="auto"/>
            <w:tcMar>
              <w:top w:w="100" w:type="dxa"/>
              <w:left w:w="100" w:type="dxa"/>
              <w:bottom w:w="100" w:type="dxa"/>
              <w:right w:w="100" w:type="dxa"/>
            </w:tcMar>
          </w:tcPr>
          <w:p w14:paraId="7DD67D8B" w14:textId="77777777" w:rsidR="00181AFE" w:rsidRPr="0017387C" w:rsidRDefault="00181AFE" w:rsidP="00953F74">
            <w:pPr>
              <w:widowControl w:val="0"/>
              <w:jc w:val="left"/>
              <w:rPr>
                <w:sz w:val="16"/>
                <w:szCs w:val="16"/>
              </w:rPr>
            </w:pPr>
            <w:r w:rsidRPr="0017387C">
              <w:rPr>
                <w:sz w:val="16"/>
                <w:szCs w:val="16"/>
              </w:rPr>
              <w:t xml:space="preserve">Average ratings on beauty &amp; spas </w:t>
            </w:r>
          </w:p>
        </w:tc>
      </w:tr>
      <w:tr w:rsidR="006036CE" w:rsidRPr="0017387C" w14:paraId="4C6DC86E" w14:textId="77777777" w:rsidTr="008F073D">
        <w:tc>
          <w:tcPr>
            <w:tcW w:w="1328" w:type="pct"/>
            <w:shd w:val="clear" w:color="auto" w:fill="auto"/>
            <w:tcMar>
              <w:top w:w="100" w:type="dxa"/>
              <w:left w:w="100" w:type="dxa"/>
              <w:bottom w:w="100" w:type="dxa"/>
              <w:right w:w="100" w:type="dxa"/>
            </w:tcMar>
          </w:tcPr>
          <w:p w14:paraId="6669F00C" w14:textId="77777777" w:rsidR="00181AFE" w:rsidRPr="0017387C" w:rsidRDefault="00181AFE" w:rsidP="00B40874">
            <w:pPr>
              <w:widowControl w:val="0"/>
              <w:rPr>
                <w:sz w:val="16"/>
                <w:szCs w:val="16"/>
              </w:rPr>
            </w:pPr>
            <w:r w:rsidRPr="0017387C">
              <w:rPr>
                <w:sz w:val="16"/>
                <w:szCs w:val="16"/>
              </w:rPr>
              <w:t>22</w:t>
            </w:r>
          </w:p>
        </w:tc>
        <w:tc>
          <w:tcPr>
            <w:tcW w:w="3672" w:type="pct"/>
            <w:shd w:val="clear" w:color="auto" w:fill="auto"/>
            <w:tcMar>
              <w:top w:w="100" w:type="dxa"/>
              <w:left w:w="100" w:type="dxa"/>
              <w:bottom w:w="100" w:type="dxa"/>
              <w:right w:w="100" w:type="dxa"/>
            </w:tcMar>
          </w:tcPr>
          <w:p w14:paraId="092ADD05" w14:textId="77777777" w:rsidR="00181AFE" w:rsidRPr="0017387C" w:rsidRDefault="00181AFE" w:rsidP="00953F74">
            <w:pPr>
              <w:widowControl w:val="0"/>
              <w:jc w:val="left"/>
              <w:rPr>
                <w:sz w:val="16"/>
                <w:szCs w:val="16"/>
              </w:rPr>
            </w:pPr>
            <w:r w:rsidRPr="0017387C">
              <w:rPr>
                <w:sz w:val="16"/>
                <w:szCs w:val="16"/>
              </w:rPr>
              <w:t xml:space="preserve">Average ratings on cafes </w:t>
            </w:r>
          </w:p>
        </w:tc>
      </w:tr>
      <w:tr w:rsidR="006036CE" w:rsidRPr="0017387C" w14:paraId="5B8841E9" w14:textId="77777777" w:rsidTr="008F073D">
        <w:tc>
          <w:tcPr>
            <w:tcW w:w="1328" w:type="pct"/>
            <w:shd w:val="clear" w:color="auto" w:fill="auto"/>
            <w:tcMar>
              <w:top w:w="100" w:type="dxa"/>
              <w:left w:w="100" w:type="dxa"/>
              <w:bottom w:w="100" w:type="dxa"/>
              <w:right w:w="100" w:type="dxa"/>
            </w:tcMar>
          </w:tcPr>
          <w:p w14:paraId="2AAF05F8" w14:textId="77777777" w:rsidR="00181AFE" w:rsidRPr="0017387C" w:rsidRDefault="00181AFE" w:rsidP="00B40874">
            <w:pPr>
              <w:widowControl w:val="0"/>
              <w:rPr>
                <w:sz w:val="16"/>
                <w:szCs w:val="16"/>
              </w:rPr>
            </w:pPr>
            <w:r w:rsidRPr="0017387C">
              <w:rPr>
                <w:sz w:val="16"/>
                <w:szCs w:val="16"/>
              </w:rPr>
              <w:t>23</w:t>
            </w:r>
          </w:p>
        </w:tc>
        <w:tc>
          <w:tcPr>
            <w:tcW w:w="3672" w:type="pct"/>
            <w:shd w:val="clear" w:color="auto" w:fill="auto"/>
            <w:tcMar>
              <w:top w:w="100" w:type="dxa"/>
              <w:left w:w="100" w:type="dxa"/>
              <w:bottom w:w="100" w:type="dxa"/>
              <w:right w:w="100" w:type="dxa"/>
            </w:tcMar>
          </w:tcPr>
          <w:p w14:paraId="1784C50D" w14:textId="77777777" w:rsidR="00181AFE" w:rsidRPr="0017387C" w:rsidRDefault="00181AFE" w:rsidP="00953F74">
            <w:pPr>
              <w:widowControl w:val="0"/>
              <w:jc w:val="left"/>
              <w:rPr>
                <w:sz w:val="16"/>
                <w:szCs w:val="16"/>
              </w:rPr>
            </w:pPr>
            <w:r w:rsidRPr="0017387C">
              <w:rPr>
                <w:sz w:val="16"/>
                <w:szCs w:val="16"/>
              </w:rPr>
              <w:t xml:space="preserve">Average ratings on viewpoints </w:t>
            </w:r>
          </w:p>
        </w:tc>
      </w:tr>
      <w:tr w:rsidR="006036CE" w:rsidRPr="0017387C" w14:paraId="459FF498" w14:textId="77777777" w:rsidTr="008F073D">
        <w:tc>
          <w:tcPr>
            <w:tcW w:w="1328" w:type="pct"/>
            <w:shd w:val="clear" w:color="auto" w:fill="auto"/>
            <w:tcMar>
              <w:top w:w="100" w:type="dxa"/>
              <w:left w:w="100" w:type="dxa"/>
              <w:bottom w:w="100" w:type="dxa"/>
              <w:right w:w="100" w:type="dxa"/>
            </w:tcMar>
          </w:tcPr>
          <w:p w14:paraId="15557EB5" w14:textId="77777777" w:rsidR="00181AFE" w:rsidRPr="0017387C" w:rsidRDefault="00181AFE" w:rsidP="00B40874">
            <w:pPr>
              <w:widowControl w:val="0"/>
              <w:rPr>
                <w:sz w:val="16"/>
                <w:szCs w:val="16"/>
              </w:rPr>
            </w:pPr>
            <w:r w:rsidRPr="0017387C">
              <w:rPr>
                <w:sz w:val="16"/>
                <w:szCs w:val="16"/>
              </w:rPr>
              <w:t>24</w:t>
            </w:r>
          </w:p>
        </w:tc>
        <w:tc>
          <w:tcPr>
            <w:tcW w:w="3672" w:type="pct"/>
            <w:shd w:val="clear" w:color="auto" w:fill="auto"/>
            <w:tcMar>
              <w:top w:w="100" w:type="dxa"/>
              <w:left w:w="100" w:type="dxa"/>
              <w:bottom w:w="100" w:type="dxa"/>
              <w:right w:w="100" w:type="dxa"/>
            </w:tcMar>
          </w:tcPr>
          <w:p w14:paraId="0BEAB149" w14:textId="77777777" w:rsidR="00181AFE" w:rsidRPr="0017387C" w:rsidRDefault="00181AFE" w:rsidP="00953F74">
            <w:pPr>
              <w:widowControl w:val="0"/>
              <w:jc w:val="left"/>
              <w:rPr>
                <w:sz w:val="16"/>
                <w:szCs w:val="16"/>
              </w:rPr>
            </w:pPr>
            <w:r w:rsidRPr="0017387C">
              <w:rPr>
                <w:sz w:val="16"/>
                <w:szCs w:val="16"/>
              </w:rPr>
              <w:t xml:space="preserve">Average ratings on monuments </w:t>
            </w:r>
          </w:p>
        </w:tc>
      </w:tr>
      <w:tr w:rsidR="00181AFE" w:rsidRPr="0017387C" w14:paraId="5B103250" w14:textId="77777777" w:rsidTr="008F073D">
        <w:tc>
          <w:tcPr>
            <w:tcW w:w="1328" w:type="pct"/>
            <w:shd w:val="clear" w:color="auto" w:fill="auto"/>
            <w:tcMar>
              <w:top w:w="100" w:type="dxa"/>
              <w:left w:w="100" w:type="dxa"/>
              <w:bottom w:w="100" w:type="dxa"/>
              <w:right w:w="100" w:type="dxa"/>
            </w:tcMar>
          </w:tcPr>
          <w:p w14:paraId="2477321A" w14:textId="77777777" w:rsidR="00181AFE" w:rsidRPr="0017387C" w:rsidRDefault="00181AFE" w:rsidP="00B40874">
            <w:pPr>
              <w:widowControl w:val="0"/>
              <w:rPr>
                <w:sz w:val="16"/>
                <w:szCs w:val="16"/>
              </w:rPr>
            </w:pPr>
            <w:r w:rsidRPr="0017387C">
              <w:rPr>
                <w:sz w:val="16"/>
                <w:szCs w:val="16"/>
              </w:rPr>
              <w:t>25</w:t>
            </w:r>
          </w:p>
        </w:tc>
        <w:tc>
          <w:tcPr>
            <w:tcW w:w="3672" w:type="pct"/>
            <w:shd w:val="clear" w:color="auto" w:fill="auto"/>
            <w:tcMar>
              <w:top w:w="100" w:type="dxa"/>
              <w:left w:w="100" w:type="dxa"/>
              <w:bottom w:w="100" w:type="dxa"/>
              <w:right w:w="100" w:type="dxa"/>
            </w:tcMar>
          </w:tcPr>
          <w:p w14:paraId="0BC9E2D8" w14:textId="77777777" w:rsidR="00181AFE" w:rsidRPr="0017387C" w:rsidRDefault="00181AFE" w:rsidP="00953F74">
            <w:pPr>
              <w:widowControl w:val="0"/>
              <w:jc w:val="left"/>
              <w:rPr>
                <w:sz w:val="16"/>
                <w:szCs w:val="16"/>
              </w:rPr>
            </w:pPr>
            <w:r w:rsidRPr="0017387C">
              <w:rPr>
                <w:sz w:val="16"/>
                <w:szCs w:val="16"/>
              </w:rPr>
              <w:t>Average ratings on gardens</w:t>
            </w:r>
          </w:p>
        </w:tc>
      </w:tr>
    </w:tbl>
    <w:p w14:paraId="17670999" w14:textId="77777777" w:rsidR="00E13921" w:rsidRPr="0017387C" w:rsidRDefault="00E13921" w:rsidP="00E13921">
      <w:pPr>
        <w:pStyle w:val="NormalWeb"/>
        <w:spacing w:before="0" w:beforeAutospacing="0" w:after="0" w:afterAutospacing="0"/>
        <w:jc w:val="both"/>
        <w:rPr>
          <w:sz w:val="20"/>
          <w:szCs w:val="20"/>
        </w:rPr>
      </w:pPr>
    </w:p>
    <w:p w14:paraId="66E7E096" w14:textId="4D6E49E2" w:rsidR="005F277A" w:rsidRPr="0017387C" w:rsidRDefault="00BB65B2" w:rsidP="00E13921">
      <w:pPr>
        <w:pStyle w:val="NormalWeb"/>
        <w:spacing w:before="0" w:beforeAutospacing="0" w:after="0" w:afterAutospacing="0"/>
        <w:jc w:val="both"/>
        <w:rPr>
          <w:noProof/>
          <w:sz w:val="20"/>
          <w:szCs w:val="20"/>
        </w:rPr>
      </w:pPr>
      <w:r w:rsidRPr="0017387C">
        <w:rPr>
          <w:sz w:val="20"/>
          <w:szCs w:val="20"/>
        </w:rPr>
        <w:t>There are 24 categories reviewed by users. It show</w:t>
      </w:r>
      <w:r w:rsidR="00734407">
        <w:rPr>
          <w:sz w:val="20"/>
          <w:szCs w:val="20"/>
        </w:rPr>
        <w:t>s</w:t>
      </w:r>
      <w:r w:rsidRPr="0017387C">
        <w:rPr>
          <w:sz w:val="20"/>
          <w:szCs w:val="20"/>
        </w:rPr>
        <w:t xml:space="preserve"> in the below rating ranger from 1 to 5.</w:t>
      </w:r>
      <w:r w:rsidR="00104DE3" w:rsidRPr="0017387C">
        <w:rPr>
          <w:noProof/>
          <w:sz w:val="20"/>
          <w:szCs w:val="20"/>
        </w:rPr>
        <w:t xml:space="preserve"> </w:t>
      </w:r>
      <w:r w:rsidR="00AA76A5" w:rsidRPr="0017387C">
        <w:rPr>
          <w:noProof/>
          <w:sz w:val="20"/>
          <w:szCs w:val="20"/>
        </w:rPr>
        <w:t>Each categor</w:t>
      </w:r>
      <w:r w:rsidR="00BE01F3">
        <w:rPr>
          <w:noProof/>
          <w:sz w:val="20"/>
          <w:szCs w:val="20"/>
        </w:rPr>
        <w:t>y</w:t>
      </w:r>
      <w:r w:rsidR="00AA76A5" w:rsidRPr="0017387C">
        <w:rPr>
          <w:noProof/>
          <w:sz w:val="20"/>
          <w:szCs w:val="20"/>
        </w:rPr>
        <w:t xml:space="preserve"> has </w:t>
      </w:r>
      <w:r w:rsidR="00BE01F3">
        <w:rPr>
          <w:noProof/>
          <w:sz w:val="20"/>
          <w:szCs w:val="20"/>
        </w:rPr>
        <w:t xml:space="preserve">a </w:t>
      </w:r>
      <w:r w:rsidR="00AA76A5" w:rsidRPr="0017387C">
        <w:rPr>
          <w:noProof/>
          <w:sz w:val="20"/>
          <w:szCs w:val="20"/>
        </w:rPr>
        <w:t xml:space="preserve">various number of users rating. </w:t>
      </w:r>
      <w:r w:rsidR="00BE01F3">
        <w:rPr>
          <w:noProof/>
          <w:sz w:val="20"/>
          <w:szCs w:val="20"/>
        </w:rPr>
        <w:t xml:space="preserve">For </w:t>
      </w:r>
      <w:r w:rsidR="00734407">
        <w:rPr>
          <w:noProof/>
          <w:sz w:val="20"/>
          <w:szCs w:val="20"/>
        </w:rPr>
        <w:t xml:space="preserve">a </w:t>
      </w:r>
      <w:r w:rsidR="00E30DB6" w:rsidRPr="0017387C">
        <w:rPr>
          <w:noProof/>
          <w:sz w:val="20"/>
          <w:szCs w:val="20"/>
        </w:rPr>
        <w:t>better understanding of the data, visualization with hist and plot diagram as below:</w:t>
      </w:r>
    </w:p>
    <w:p w14:paraId="689FC88F" w14:textId="77777777" w:rsidR="005F277A" w:rsidRPr="0017387C" w:rsidRDefault="005F277A" w:rsidP="00E13921">
      <w:pPr>
        <w:pStyle w:val="NormalWeb"/>
        <w:spacing w:before="0" w:beforeAutospacing="0" w:after="0" w:afterAutospacing="0"/>
        <w:jc w:val="both"/>
        <w:rPr>
          <w:noProof/>
          <w:sz w:val="20"/>
          <w:szCs w:val="20"/>
        </w:rPr>
      </w:pPr>
    </w:p>
    <w:p w14:paraId="54DE0FA2" w14:textId="075BE94D" w:rsidR="00076407" w:rsidRPr="0017387C" w:rsidRDefault="00104DE3" w:rsidP="001A0127">
      <w:pPr>
        <w:jc w:val="left"/>
        <w:rPr>
          <w:sz w:val="18"/>
        </w:rPr>
      </w:pPr>
      <w:r w:rsidRPr="0017387C">
        <w:rPr>
          <w:noProof/>
          <w:lang w:val="en-IN" w:eastAsia="en-IN"/>
        </w:rPr>
        <w:drawing>
          <wp:inline distT="0" distB="0" distL="0" distR="0" wp14:anchorId="23A649DC" wp14:editId="10F880D5">
            <wp:extent cx="2993672" cy="1645612"/>
            <wp:effectExtent l="19050" t="19050" r="1651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1.png"/>
                    <pic:cNvPicPr/>
                  </pic:nvPicPr>
                  <pic:blipFill rotWithShape="1">
                    <a:blip r:embed="rId12" cstate="print">
                      <a:extLst>
                        <a:ext uri="{28A0092B-C50C-407E-A947-70E740481C1C}">
                          <a14:useLocalDpi xmlns:a14="http://schemas.microsoft.com/office/drawing/2010/main" val="0"/>
                        </a:ext>
                      </a:extLst>
                    </a:blip>
                    <a:srcRect l="6184" t="10958" r="6573" b="5169"/>
                    <a:stretch/>
                  </pic:blipFill>
                  <pic:spPr bwMode="auto">
                    <a:xfrm>
                      <a:off x="0" y="0"/>
                      <a:ext cx="3014559" cy="165709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r w:rsidR="00076407" w:rsidRPr="0017387C">
        <w:t xml:space="preserve"> </w:t>
      </w:r>
      <w:r w:rsidR="00076407" w:rsidRPr="0017387C">
        <w:rPr>
          <w:sz w:val="18"/>
        </w:rPr>
        <w:t>Fig (</w:t>
      </w:r>
      <w:r w:rsidR="007F3F7B" w:rsidRPr="0017387C">
        <w:rPr>
          <w:sz w:val="18"/>
        </w:rPr>
        <w:t>3.1</w:t>
      </w:r>
      <w:r w:rsidR="00076407" w:rsidRPr="0017387C">
        <w:rPr>
          <w:sz w:val="18"/>
        </w:rPr>
        <w:t>) Visualization of data with hist diagram</w:t>
      </w:r>
    </w:p>
    <w:p w14:paraId="3EB9C002" w14:textId="77777777" w:rsidR="00104DE3" w:rsidRPr="0017387C" w:rsidRDefault="00104DE3" w:rsidP="00E13921">
      <w:pPr>
        <w:pStyle w:val="NormalWeb"/>
        <w:spacing w:before="0" w:beforeAutospacing="0" w:after="0" w:afterAutospacing="0"/>
        <w:jc w:val="both"/>
        <w:rPr>
          <w:sz w:val="20"/>
          <w:szCs w:val="20"/>
        </w:rPr>
      </w:pPr>
      <w:r w:rsidRPr="0017387C">
        <w:rPr>
          <w:noProof/>
          <w:sz w:val="20"/>
          <w:szCs w:val="20"/>
          <w:lang w:val="en-IN" w:eastAsia="en-IN"/>
        </w:rPr>
        <w:lastRenderedPageBreak/>
        <w:drawing>
          <wp:inline distT="0" distB="0" distL="0" distR="0" wp14:anchorId="7D1BCD1C" wp14:editId="0F74E65A">
            <wp:extent cx="3016598" cy="1645660"/>
            <wp:effectExtent l="19050" t="19050" r="12700" b="12065"/>
            <wp:docPr id="1" name="Picture 1"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x-plot.png"/>
                    <pic:cNvPicPr/>
                  </pic:nvPicPr>
                  <pic:blipFill rotWithShape="1">
                    <a:blip r:embed="rId13" cstate="print">
                      <a:extLst>
                        <a:ext uri="{28A0092B-C50C-407E-A947-70E740481C1C}">
                          <a14:useLocalDpi xmlns:a14="http://schemas.microsoft.com/office/drawing/2010/main" val="0"/>
                        </a:ext>
                      </a:extLst>
                    </a:blip>
                    <a:srcRect l="9776" t="7703" r="5785" b="5415"/>
                    <a:stretch/>
                  </pic:blipFill>
                  <pic:spPr bwMode="auto">
                    <a:xfrm>
                      <a:off x="0" y="0"/>
                      <a:ext cx="3028094" cy="165193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707E0B8" w14:textId="17E0B90A" w:rsidR="00BB65B2" w:rsidRPr="0017387C" w:rsidRDefault="008E6791" w:rsidP="001A0127">
      <w:pPr>
        <w:jc w:val="left"/>
        <w:rPr>
          <w:sz w:val="18"/>
        </w:rPr>
      </w:pPr>
      <w:r w:rsidRPr="0017387C">
        <w:rPr>
          <w:sz w:val="18"/>
        </w:rPr>
        <w:t>Fig (</w:t>
      </w:r>
      <w:r w:rsidR="007F3F7B" w:rsidRPr="0017387C">
        <w:rPr>
          <w:sz w:val="18"/>
        </w:rPr>
        <w:t>3.2</w:t>
      </w:r>
      <w:r w:rsidRPr="0017387C">
        <w:rPr>
          <w:sz w:val="18"/>
        </w:rPr>
        <w:t>) Visualization of data with box-plot diagram</w:t>
      </w:r>
    </w:p>
    <w:p w14:paraId="0444E470" w14:textId="067AA535" w:rsidR="00BB65B2" w:rsidRPr="0017387C" w:rsidRDefault="00BB65B2" w:rsidP="00E13921">
      <w:pPr>
        <w:pStyle w:val="NormalWeb"/>
        <w:spacing w:before="0" w:beforeAutospacing="0" w:after="0" w:afterAutospacing="0"/>
        <w:jc w:val="both"/>
        <w:rPr>
          <w:sz w:val="20"/>
          <w:szCs w:val="20"/>
        </w:rPr>
      </w:pPr>
    </w:p>
    <w:p w14:paraId="2A20A7A4" w14:textId="0950FF09" w:rsidR="00AD4962" w:rsidRPr="0017387C" w:rsidRDefault="00AD4962" w:rsidP="00E13921">
      <w:pPr>
        <w:pStyle w:val="NormalWeb"/>
        <w:spacing w:before="0" w:beforeAutospacing="0" w:after="0" w:afterAutospacing="0"/>
        <w:jc w:val="both"/>
        <w:rPr>
          <w:sz w:val="20"/>
          <w:szCs w:val="20"/>
        </w:rPr>
      </w:pPr>
      <w:r w:rsidRPr="0017387C">
        <w:rPr>
          <w:sz w:val="20"/>
          <w:szCs w:val="20"/>
        </w:rPr>
        <w:t xml:space="preserve">In this dataset, to understand the importance of features with compare to each other and find the best features to evaluate </w:t>
      </w:r>
      <w:r w:rsidR="00BE01F3">
        <w:rPr>
          <w:sz w:val="20"/>
          <w:szCs w:val="20"/>
        </w:rPr>
        <w:t xml:space="preserve">the </w:t>
      </w:r>
      <w:r w:rsidRPr="0017387C">
        <w:rPr>
          <w:sz w:val="20"/>
          <w:szCs w:val="20"/>
        </w:rPr>
        <w:t>model used heatmap as show</w:t>
      </w:r>
      <w:r w:rsidR="00BE01F3">
        <w:rPr>
          <w:sz w:val="20"/>
          <w:szCs w:val="20"/>
        </w:rPr>
        <w:t>n</w:t>
      </w:r>
      <w:r w:rsidRPr="0017387C">
        <w:rPr>
          <w:sz w:val="20"/>
          <w:szCs w:val="20"/>
        </w:rPr>
        <w:t xml:space="preserve"> below:</w:t>
      </w:r>
    </w:p>
    <w:p w14:paraId="7740AF62" w14:textId="77777777" w:rsidR="00AD4962" w:rsidRPr="0017387C" w:rsidRDefault="00AD4962" w:rsidP="00E13921">
      <w:pPr>
        <w:pStyle w:val="NormalWeb"/>
        <w:spacing w:before="0" w:beforeAutospacing="0" w:after="0" w:afterAutospacing="0"/>
        <w:jc w:val="both"/>
        <w:rPr>
          <w:sz w:val="20"/>
          <w:szCs w:val="20"/>
        </w:rPr>
      </w:pPr>
    </w:p>
    <w:p w14:paraId="3907EBAD" w14:textId="3AD14AAB" w:rsidR="00AD4962" w:rsidRPr="0017387C" w:rsidRDefault="00AD4962" w:rsidP="00E13921">
      <w:pPr>
        <w:pStyle w:val="NormalWeb"/>
        <w:spacing w:before="0" w:beforeAutospacing="0" w:after="0" w:afterAutospacing="0"/>
        <w:jc w:val="both"/>
        <w:rPr>
          <w:sz w:val="20"/>
          <w:szCs w:val="20"/>
        </w:rPr>
      </w:pPr>
      <w:r w:rsidRPr="0017387C">
        <w:rPr>
          <w:noProof/>
        </w:rPr>
        <w:drawing>
          <wp:inline distT="0" distB="0" distL="0" distR="0" wp14:anchorId="74CDDB17" wp14:editId="27EDADC8">
            <wp:extent cx="2983856" cy="1645857"/>
            <wp:effectExtent l="19050" t="19050" r="2667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93319" cy="1651077"/>
                    </a:xfrm>
                    <a:prstGeom prst="rect">
                      <a:avLst/>
                    </a:prstGeom>
                    <a:noFill/>
                    <a:ln>
                      <a:solidFill>
                        <a:schemeClr val="tx1"/>
                      </a:solidFill>
                    </a:ln>
                  </pic:spPr>
                </pic:pic>
              </a:graphicData>
            </a:graphic>
          </wp:inline>
        </w:drawing>
      </w:r>
    </w:p>
    <w:p w14:paraId="1408B5B5" w14:textId="10B4E097" w:rsidR="007F3F7B" w:rsidRDefault="007F3F7B" w:rsidP="001A0127">
      <w:pPr>
        <w:jc w:val="left"/>
        <w:rPr>
          <w:sz w:val="18"/>
        </w:rPr>
      </w:pPr>
      <w:r w:rsidRPr="0017387C">
        <w:rPr>
          <w:sz w:val="18"/>
        </w:rPr>
        <w:t>Fig (3.3) Visualization of data with heatmap diagram</w:t>
      </w:r>
    </w:p>
    <w:p w14:paraId="0618BB61" w14:textId="77777777" w:rsidR="003B5483" w:rsidRPr="0017387C" w:rsidRDefault="003B5483" w:rsidP="001A0127">
      <w:pPr>
        <w:jc w:val="left"/>
        <w:rPr>
          <w:sz w:val="18"/>
        </w:rPr>
      </w:pPr>
    </w:p>
    <w:p w14:paraId="61FC5E3F" w14:textId="6306A2A2" w:rsidR="003728E7" w:rsidRPr="0017387C" w:rsidRDefault="00C57B42" w:rsidP="003728E7">
      <w:pPr>
        <w:pStyle w:val="Heading2"/>
      </w:pPr>
      <w:r w:rsidRPr="0017387C">
        <w:t>Data Cle</w:t>
      </w:r>
      <w:r w:rsidR="00BE01F3">
        <w:t>a</w:t>
      </w:r>
      <w:r w:rsidRPr="0017387C">
        <w:t>ning &amp; Normalizing:</w:t>
      </w:r>
    </w:p>
    <w:p w14:paraId="29B8949E" w14:textId="1FD5C505" w:rsidR="003728E7" w:rsidRPr="0017387C" w:rsidRDefault="003728E7" w:rsidP="00075CE9">
      <w:pPr>
        <w:ind w:firstLine="288"/>
        <w:jc w:val="both"/>
        <w:textAlignment w:val="baseline"/>
        <w:rPr>
          <w:lang w:val="en-CA" w:eastAsia="en-CA"/>
        </w:rPr>
      </w:pPr>
      <w:r w:rsidRPr="0017387C">
        <w:rPr>
          <w:lang w:val="en-CA" w:eastAsia="en-CA"/>
        </w:rPr>
        <w:t xml:space="preserve">Mostly, data gathered from various sources, which have missing values and noises. Because of this, data cleaning is a </w:t>
      </w:r>
      <w:r w:rsidR="00BE01F3">
        <w:rPr>
          <w:lang w:val="en-CA" w:eastAsia="en-CA"/>
        </w:rPr>
        <w:t>crucial</w:t>
      </w:r>
      <w:r w:rsidRPr="0017387C">
        <w:rPr>
          <w:lang w:val="en-CA" w:eastAsia="en-CA"/>
        </w:rPr>
        <w:t xml:space="preserve"> step to perform before applying an algorithm. There are various approaches for data cleaning. In Python, </w:t>
      </w:r>
      <w:proofErr w:type="spellStart"/>
      <w:proofErr w:type="gramStart"/>
      <w:r w:rsidRPr="0017387C">
        <w:rPr>
          <w:lang w:val="en-CA" w:eastAsia="en-CA"/>
        </w:rPr>
        <w:t>isna</w:t>
      </w:r>
      <w:proofErr w:type="spellEnd"/>
      <w:r w:rsidRPr="0017387C">
        <w:rPr>
          <w:lang w:val="en-CA" w:eastAsia="en-CA"/>
        </w:rPr>
        <w:t>(</w:t>
      </w:r>
      <w:proofErr w:type="gramEnd"/>
      <w:r w:rsidRPr="0017387C">
        <w:rPr>
          <w:lang w:val="en-CA" w:eastAsia="en-CA"/>
        </w:rPr>
        <w:t xml:space="preserve">) used to identify null values of all attributes and </w:t>
      </w:r>
      <w:proofErr w:type="spellStart"/>
      <w:r w:rsidRPr="0017387C">
        <w:rPr>
          <w:lang w:val="en-CA" w:eastAsia="en-CA"/>
        </w:rPr>
        <w:t>isna</w:t>
      </w:r>
      <w:proofErr w:type="spellEnd"/>
      <w:r w:rsidRPr="0017387C">
        <w:rPr>
          <w:lang w:val="en-CA" w:eastAsia="en-CA"/>
        </w:rPr>
        <w:t xml:space="preserve">().sum() gives the summery of all attributes with the number of null records.  It replaced with </w:t>
      </w:r>
      <w:r w:rsidR="00BE01F3">
        <w:rPr>
          <w:lang w:val="en-CA" w:eastAsia="en-CA"/>
        </w:rPr>
        <w:t xml:space="preserve">the </w:t>
      </w:r>
      <w:r w:rsidRPr="0017387C">
        <w:rPr>
          <w:lang w:val="en-CA" w:eastAsia="en-CA"/>
        </w:rPr>
        <w:t xml:space="preserve">mean value. In python, it implemented as </w:t>
      </w:r>
      <w:proofErr w:type="spellStart"/>
      <w:proofErr w:type="gramStart"/>
      <w:r w:rsidRPr="0017387C">
        <w:rPr>
          <w:lang w:val="en-CA" w:eastAsia="en-CA"/>
        </w:rPr>
        <w:t>fillna</w:t>
      </w:r>
      <w:proofErr w:type="spellEnd"/>
      <w:r w:rsidRPr="0017387C">
        <w:rPr>
          <w:lang w:val="en-CA" w:eastAsia="en-CA"/>
        </w:rPr>
        <w:t>(</w:t>
      </w:r>
      <w:proofErr w:type="gramEnd"/>
      <w:r w:rsidRPr="0017387C">
        <w:rPr>
          <w:lang w:val="en-CA" w:eastAsia="en-CA"/>
        </w:rPr>
        <w:t>) function which replaces all missing values with the mean value.</w:t>
      </w:r>
    </w:p>
    <w:p w14:paraId="292A434C" w14:textId="77777777" w:rsidR="003728E7" w:rsidRPr="0017387C" w:rsidRDefault="003728E7" w:rsidP="003728E7">
      <w:pPr>
        <w:jc w:val="both"/>
        <w:textAlignment w:val="baseline"/>
        <w:rPr>
          <w:lang w:val="en-CA" w:eastAsia="en-CA"/>
        </w:rPr>
      </w:pPr>
    </w:p>
    <w:p w14:paraId="5564828A" w14:textId="2E0910F3" w:rsidR="00D02516" w:rsidRPr="0017387C" w:rsidRDefault="003728E7" w:rsidP="00075CE9">
      <w:pPr>
        <w:ind w:firstLine="216"/>
        <w:jc w:val="both"/>
        <w:textAlignment w:val="baseline"/>
        <w:rPr>
          <w:lang w:val="en-CA" w:eastAsia="en-CA"/>
        </w:rPr>
      </w:pPr>
      <w:r w:rsidRPr="0017387C">
        <w:rPr>
          <w:lang w:val="en-CA" w:eastAsia="en-CA"/>
        </w:rPr>
        <w:t>Scaling or normalizing of the attribute is a   practice [2] can perform in clustering problem. By performing normalization all, the attributes are in the same range.</w:t>
      </w:r>
    </w:p>
    <w:p w14:paraId="4A2F60D4" w14:textId="77777777" w:rsidR="00E13921" w:rsidRPr="0017387C" w:rsidRDefault="00E13921" w:rsidP="00E13921">
      <w:pPr>
        <w:pStyle w:val="Heading1"/>
      </w:pPr>
      <w:r w:rsidRPr="0017387C">
        <w:t>EVALUATION</w:t>
      </w:r>
    </w:p>
    <w:p w14:paraId="16A29290" w14:textId="466DE863" w:rsidR="00296A92" w:rsidRPr="0017387C" w:rsidRDefault="00296A92" w:rsidP="00075CE9">
      <w:pPr>
        <w:ind w:firstLine="216"/>
        <w:jc w:val="both"/>
      </w:pPr>
      <w:r w:rsidRPr="0017387C">
        <w:t xml:space="preserve">The objective of a project is to identify the optimal number of clusters along with the best approach to apply </w:t>
      </w:r>
      <w:r w:rsidR="00C71D88">
        <w:t>k-m</w:t>
      </w:r>
      <w:r w:rsidRPr="0017387C">
        <w:t>eans algorithms. The objective of a clustering algorithm is to accomplish minimum inter-cluster similarity among clusters and maximum intra-cluster s</w:t>
      </w:r>
      <w:r w:rsidR="00A93CB1" w:rsidRPr="0017387C">
        <w:t>imilarity within each cluster [4][5</w:t>
      </w:r>
      <w:r w:rsidRPr="0017387C">
        <w:t>].</w:t>
      </w:r>
    </w:p>
    <w:p w14:paraId="75DD6737" w14:textId="77777777" w:rsidR="00075CE9" w:rsidRPr="0017387C" w:rsidRDefault="003C7141" w:rsidP="00075CE9">
      <w:pPr>
        <w:pStyle w:val="Heading2"/>
      </w:pPr>
      <w:r w:rsidRPr="0017387C">
        <w:t>Elbow Method</w:t>
      </w:r>
      <w:r w:rsidR="00075CE9" w:rsidRPr="0017387C">
        <w:t>:</w:t>
      </w:r>
    </w:p>
    <w:p w14:paraId="49CD9F11" w14:textId="3FBEC033" w:rsidR="003C7141" w:rsidRPr="0017387C" w:rsidRDefault="003C7141" w:rsidP="00075CE9">
      <w:pPr>
        <w:ind w:firstLine="288"/>
        <w:jc w:val="both"/>
      </w:pPr>
      <w:r w:rsidRPr="0017387C">
        <w:rPr>
          <w:highlight w:val="white"/>
        </w:rPr>
        <w:t xml:space="preserve">A method of interpretation and </w:t>
      </w:r>
      <w:r w:rsidR="00FF5CE9">
        <w:rPr>
          <w:highlight w:val="white"/>
        </w:rPr>
        <w:t>validate</w:t>
      </w:r>
      <w:r w:rsidRPr="0017387C">
        <w:rPr>
          <w:highlight w:val="white"/>
        </w:rPr>
        <w:t xml:space="preserve"> of consistency within cluster analysis designed to help to find the appropriate n</w:t>
      </w:r>
      <w:r w:rsidR="003F5D1C" w:rsidRPr="0017387C">
        <w:rPr>
          <w:highlight w:val="white"/>
        </w:rPr>
        <w:t xml:space="preserve">umber of clusters in </w:t>
      </w:r>
      <w:r w:rsidR="00FF5CE9">
        <w:rPr>
          <w:highlight w:val="white"/>
        </w:rPr>
        <w:t>the</w:t>
      </w:r>
      <w:r w:rsidR="003F5D1C" w:rsidRPr="0017387C">
        <w:rPr>
          <w:highlight w:val="white"/>
        </w:rPr>
        <w:t xml:space="preserve"> dataset [6]</w:t>
      </w:r>
      <w:r w:rsidR="00D74F89" w:rsidRPr="0017387C">
        <w:rPr>
          <w:highlight w:val="white"/>
        </w:rPr>
        <w:t>[7]</w:t>
      </w:r>
      <w:r w:rsidR="003F5D1C" w:rsidRPr="0017387C">
        <w:rPr>
          <w:highlight w:val="white"/>
        </w:rPr>
        <w:t>.</w:t>
      </w:r>
    </w:p>
    <w:p w14:paraId="705C3334" w14:textId="77777777" w:rsidR="00075CE9" w:rsidRPr="0017387C" w:rsidRDefault="00075CE9" w:rsidP="00075CE9">
      <w:pPr>
        <w:ind w:firstLine="288"/>
        <w:jc w:val="both"/>
        <w:rPr>
          <w:i/>
        </w:rPr>
      </w:pPr>
    </w:p>
    <w:p w14:paraId="1C253E8A" w14:textId="6F192FC3" w:rsidR="003C7141" w:rsidRPr="0017387C" w:rsidRDefault="003C7141" w:rsidP="003C7141">
      <w:pPr>
        <w:jc w:val="both"/>
        <w:rPr>
          <w:highlight w:val="white"/>
        </w:rPr>
      </w:pPr>
      <w:r w:rsidRPr="0017387C">
        <w:rPr>
          <w:highlight w:val="white"/>
        </w:rPr>
        <w:t>The optimal number of clusters defined as follow:</w:t>
      </w:r>
    </w:p>
    <w:p w14:paraId="46E183FF" w14:textId="77777777" w:rsidR="003C7141" w:rsidRPr="0017387C" w:rsidRDefault="003C7141" w:rsidP="00383007">
      <w:pPr>
        <w:numPr>
          <w:ilvl w:val="0"/>
          <w:numId w:val="11"/>
        </w:numPr>
        <w:jc w:val="both"/>
        <w:rPr>
          <w:highlight w:val="white"/>
        </w:rPr>
      </w:pPr>
      <w:r w:rsidRPr="0017387C">
        <w:rPr>
          <w:highlight w:val="white"/>
        </w:rPr>
        <w:t>C</w:t>
      </w:r>
      <w:r w:rsidRPr="0017387C">
        <w:t>ompute clustering algorithm (e.g., k-means clustering) for different values of k. For instance, by varying k from 1 to 10 clusters.</w:t>
      </w:r>
    </w:p>
    <w:p w14:paraId="5491A4ED" w14:textId="77777777" w:rsidR="003C7141" w:rsidRPr="0017387C" w:rsidRDefault="003C7141" w:rsidP="00383007">
      <w:pPr>
        <w:numPr>
          <w:ilvl w:val="0"/>
          <w:numId w:val="11"/>
        </w:numPr>
        <w:jc w:val="both"/>
      </w:pPr>
      <w:r w:rsidRPr="0017387C">
        <w:t>For each k, calculate the total within-cluster sum of square</w:t>
      </w:r>
    </w:p>
    <w:p w14:paraId="72710963" w14:textId="5BAB16B4" w:rsidR="003C7141" w:rsidRPr="0017387C" w:rsidRDefault="003C7141" w:rsidP="00383007">
      <w:pPr>
        <w:numPr>
          <w:ilvl w:val="0"/>
          <w:numId w:val="11"/>
        </w:numPr>
        <w:jc w:val="both"/>
      </w:pPr>
      <w:r w:rsidRPr="0017387C">
        <w:t xml:space="preserve">Plot the curve of </w:t>
      </w:r>
      <w:r w:rsidR="00972356" w:rsidRPr="0017387C">
        <w:t>was</w:t>
      </w:r>
      <w:r w:rsidRPr="0017387C">
        <w:t xml:space="preserve"> according to the number of clusters k.</w:t>
      </w:r>
    </w:p>
    <w:p w14:paraId="19482A2B" w14:textId="7D81F7A8" w:rsidR="001139F8" w:rsidRPr="0017387C" w:rsidRDefault="003C7141" w:rsidP="00053708">
      <w:pPr>
        <w:numPr>
          <w:ilvl w:val="0"/>
          <w:numId w:val="11"/>
        </w:numPr>
        <w:jc w:val="left"/>
      </w:pPr>
      <w:r w:rsidRPr="0017387C">
        <w:t xml:space="preserve">The </w:t>
      </w:r>
      <w:r w:rsidR="00BE01F3">
        <w:t>point</w:t>
      </w:r>
      <w:r w:rsidRPr="0017387C">
        <w:t xml:space="preserve"> of a bend in the </w:t>
      </w:r>
      <w:r w:rsidR="00BE01F3">
        <w:t xml:space="preserve">below </w:t>
      </w:r>
      <w:r w:rsidRPr="0017387C">
        <w:t>plot considered as the appropriate number of clusters</w:t>
      </w:r>
      <w:r w:rsidR="00E13921" w:rsidRPr="0017387C">
        <w:tab/>
      </w:r>
    </w:p>
    <w:p w14:paraId="2936D0B2" w14:textId="77777777" w:rsidR="00360912" w:rsidRPr="0017387C" w:rsidRDefault="00360912" w:rsidP="00360912">
      <w:pPr>
        <w:ind w:left="360"/>
        <w:jc w:val="left"/>
      </w:pPr>
    </w:p>
    <w:p w14:paraId="008664B4" w14:textId="77777777" w:rsidR="006758BF" w:rsidRPr="0017387C" w:rsidRDefault="006758BF" w:rsidP="006758BF">
      <w:pPr>
        <w:jc w:val="both"/>
        <w:rPr>
          <w:highlight w:val="white"/>
        </w:rPr>
      </w:pPr>
      <w:r w:rsidRPr="0017387C">
        <w:rPr>
          <w:noProof/>
          <w:lang w:val="en-IN" w:eastAsia="en-IN"/>
        </w:rPr>
        <w:drawing>
          <wp:inline distT="0" distB="0" distL="0" distR="0" wp14:anchorId="2E6F9C2D" wp14:editId="4C6AFBB5">
            <wp:extent cx="2922234" cy="1645688"/>
            <wp:effectExtent l="19050" t="19050" r="12065" b="12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9095" cy="1649552"/>
                    </a:xfrm>
                    <a:prstGeom prst="rect">
                      <a:avLst/>
                    </a:prstGeom>
                    <a:noFill/>
                    <a:ln>
                      <a:solidFill>
                        <a:schemeClr val="tx1"/>
                      </a:solidFill>
                    </a:ln>
                  </pic:spPr>
                </pic:pic>
              </a:graphicData>
            </a:graphic>
          </wp:inline>
        </w:drawing>
      </w:r>
    </w:p>
    <w:p w14:paraId="3ED1FFE5" w14:textId="25116572" w:rsidR="006758BF" w:rsidRPr="0017387C" w:rsidRDefault="006758BF" w:rsidP="006758BF">
      <w:pPr>
        <w:rPr>
          <w:sz w:val="18"/>
        </w:rPr>
      </w:pPr>
      <w:r w:rsidRPr="0017387C">
        <w:rPr>
          <w:sz w:val="18"/>
        </w:rPr>
        <w:t>Fig (4</w:t>
      </w:r>
      <w:r w:rsidR="00267C87" w:rsidRPr="0017387C">
        <w:rPr>
          <w:sz w:val="18"/>
        </w:rPr>
        <w:t>.1</w:t>
      </w:r>
      <w:r w:rsidRPr="0017387C">
        <w:rPr>
          <w:sz w:val="18"/>
        </w:rPr>
        <w:t>) Elbow method graph represents WSS vs No. of clusters</w:t>
      </w:r>
    </w:p>
    <w:p w14:paraId="7055DCD7" w14:textId="40975B5F" w:rsidR="00757DD5" w:rsidRPr="0017387C" w:rsidRDefault="00757DD5" w:rsidP="00734407">
      <w:pPr>
        <w:pStyle w:val="Heading2"/>
        <w:numPr>
          <w:ilvl w:val="0"/>
          <w:numId w:val="0"/>
        </w:numPr>
        <w:ind w:left="288"/>
        <w:rPr>
          <w:bCs/>
          <w:color w:val="000000"/>
        </w:rPr>
      </w:pPr>
      <w:r w:rsidRPr="0017387C">
        <w:rPr>
          <w:bCs/>
          <w:color w:val="000000"/>
        </w:rPr>
        <w:t>Silhou</w:t>
      </w:r>
      <w:r w:rsidR="00734407">
        <w:rPr>
          <w:bCs/>
          <w:color w:val="000000"/>
        </w:rPr>
        <w:t>e</w:t>
      </w:r>
      <w:r w:rsidRPr="0017387C">
        <w:rPr>
          <w:bCs/>
          <w:color w:val="000000"/>
        </w:rPr>
        <w:t>tte Plot:</w:t>
      </w:r>
    </w:p>
    <w:p w14:paraId="29062908" w14:textId="1410890B" w:rsidR="00757DD5" w:rsidRPr="0017387C" w:rsidRDefault="00757DD5" w:rsidP="00757DD5">
      <w:pPr>
        <w:ind w:firstLine="288"/>
        <w:jc w:val="both"/>
        <w:rPr>
          <w:lang w:val="en-CA" w:eastAsia="en-CA"/>
        </w:rPr>
      </w:pPr>
      <w:r w:rsidRPr="0017387C">
        <w:rPr>
          <w:lang w:val="en-CA" w:eastAsia="en-CA"/>
        </w:rPr>
        <w:t>Silhouette is a method of interpret</w:t>
      </w:r>
      <w:r w:rsidR="00BE01F3">
        <w:rPr>
          <w:lang w:val="en-CA" w:eastAsia="en-CA"/>
        </w:rPr>
        <w:t>ing</w:t>
      </w:r>
      <w:r w:rsidRPr="0017387C">
        <w:rPr>
          <w:lang w:val="en-CA" w:eastAsia="en-CA"/>
        </w:rPr>
        <w:t xml:space="preserve"> and validate consistency within clusters of data. The technique provides a graphical representation of how each object has classified. </w:t>
      </w:r>
      <w:r w:rsidR="00FF5CE9">
        <w:rPr>
          <w:lang w:val="en-CA" w:eastAsia="en-CA"/>
        </w:rPr>
        <w:t xml:space="preserve">It </w:t>
      </w:r>
      <w:r w:rsidRPr="0017387C">
        <w:rPr>
          <w:lang w:val="en-CA" w:eastAsia="en-CA"/>
        </w:rPr>
        <w:t>displays a measure of how close each point in one cluster is to points in the neighbo</w:t>
      </w:r>
      <w:r w:rsidR="00734407">
        <w:rPr>
          <w:lang w:val="en-CA" w:eastAsia="en-CA"/>
        </w:rPr>
        <w:t>u</w:t>
      </w:r>
      <w:r w:rsidRPr="0017387C">
        <w:rPr>
          <w:lang w:val="en-CA" w:eastAsia="en-CA"/>
        </w:rPr>
        <w:t xml:space="preserve">ring clusters and thus provides a way to assess parameters like </w:t>
      </w:r>
      <w:r w:rsidR="00734407">
        <w:rPr>
          <w:lang w:val="en-CA" w:eastAsia="en-CA"/>
        </w:rPr>
        <w:t>several</w:t>
      </w:r>
      <w:r w:rsidRPr="0017387C">
        <w:rPr>
          <w:lang w:val="en-CA" w:eastAsia="en-CA"/>
        </w:rPr>
        <w:t xml:space="preserve"> clusters visually. The silhouette calculated with any distance metric, such as the Euclidean distance or the Manhattan distance.</w:t>
      </w:r>
      <w:r w:rsidR="005879C1" w:rsidRPr="0017387C">
        <w:rPr>
          <w:lang w:val="en-CA" w:eastAsia="en-CA"/>
        </w:rPr>
        <w:t xml:space="preserve"> </w:t>
      </w:r>
      <w:r w:rsidR="005879C1" w:rsidRPr="00967259">
        <w:rPr>
          <w:lang w:val="en-CA" w:eastAsia="en-CA"/>
        </w:rPr>
        <w:t>[</w:t>
      </w:r>
      <w:r w:rsidR="00967259" w:rsidRPr="00967259">
        <w:rPr>
          <w:lang w:val="en-CA" w:eastAsia="en-CA"/>
        </w:rPr>
        <w:t>8</w:t>
      </w:r>
      <w:r w:rsidR="005879C1" w:rsidRPr="00967259">
        <w:rPr>
          <w:lang w:val="en-CA" w:eastAsia="en-CA"/>
        </w:rPr>
        <w:t>]</w:t>
      </w:r>
    </w:p>
    <w:p w14:paraId="6C60D45F" w14:textId="77777777" w:rsidR="00757DD5" w:rsidRPr="0017387C" w:rsidRDefault="00757DD5" w:rsidP="00757DD5">
      <w:pPr>
        <w:jc w:val="both"/>
      </w:pPr>
    </w:p>
    <w:p w14:paraId="59C030C1" w14:textId="77777777" w:rsidR="00757DD5" w:rsidRPr="0017387C" w:rsidRDefault="00757DD5" w:rsidP="00757DD5">
      <w:pPr>
        <w:jc w:val="left"/>
      </w:pPr>
      <w:r w:rsidRPr="0017387C">
        <w:rPr>
          <w:noProof/>
          <w:lang w:val="en-IN" w:eastAsia="en-IN"/>
        </w:rPr>
        <w:drawing>
          <wp:inline distT="0" distB="0" distL="0" distR="0" wp14:anchorId="1001066D" wp14:editId="3DB93441">
            <wp:extent cx="2984742" cy="1645848"/>
            <wp:effectExtent l="19050" t="19050" r="25400" b="12065"/>
            <wp:docPr id="10" name="Picture 10" descr="Image result for silhouett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ilhouette plo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02285" cy="1655521"/>
                    </a:xfrm>
                    <a:prstGeom prst="rect">
                      <a:avLst/>
                    </a:prstGeom>
                    <a:noFill/>
                    <a:ln>
                      <a:solidFill>
                        <a:schemeClr val="tx1"/>
                      </a:solidFill>
                    </a:ln>
                  </pic:spPr>
                </pic:pic>
              </a:graphicData>
            </a:graphic>
          </wp:inline>
        </w:drawing>
      </w:r>
    </w:p>
    <w:p w14:paraId="3D1B39D9" w14:textId="59F38A73" w:rsidR="00757DD5" w:rsidRPr="0017387C" w:rsidRDefault="00757DD5" w:rsidP="00757DD5">
      <w:pPr>
        <w:jc w:val="left"/>
        <w:rPr>
          <w:sz w:val="18"/>
        </w:rPr>
      </w:pPr>
      <w:r w:rsidRPr="0017387C">
        <w:rPr>
          <w:sz w:val="18"/>
        </w:rPr>
        <w:t>Fig (</w:t>
      </w:r>
      <w:r w:rsidR="00267C87" w:rsidRPr="0017387C">
        <w:rPr>
          <w:sz w:val="18"/>
        </w:rPr>
        <w:t>4.2</w:t>
      </w:r>
      <w:r w:rsidRPr="0017387C">
        <w:rPr>
          <w:sz w:val="18"/>
        </w:rPr>
        <w:t>) Represents the Silhouette plot</w:t>
      </w:r>
    </w:p>
    <w:p w14:paraId="58871C96" w14:textId="77777777" w:rsidR="00757DD5" w:rsidRPr="0017387C" w:rsidRDefault="00757DD5" w:rsidP="00757DD5">
      <w:pPr>
        <w:jc w:val="left"/>
      </w:pPr>
    </w:p>
    <w:p w14:paraId="52608FC4" w14:textId="77777777" w:rsidR="00757DD5" w:rsidRPr="0017387C" w:rsidRDefault="00757DD5" w:rsidP="00757DD5">
      <w:pPr>
        <w:pStyle w:val="Heading2"/>
        <w:rPr>
          <w:bCs/>
          <w:color w:val="000000"/>
        </w:rPr>
      </w:pPr>
      <w:r w:rsidRPr="0017387C">
        <w:rPr>
          <w:bCs/>
          <w:color w:val="000000"/>
        </w:rPr>
        <w:t>Euclidean distance:</w:t>
      </w:r>
    </w:p>
    <w:p w14:paraId="5D7833E8" w14:textId="1F7C83A7" w:rsidR="00757DD5" w:rsidRPr="0017387C" w:rsidRDefault="00757DD5" w:rsidP="00757DD5">
      <w:pPr>
        <w:ind w:firstLine="288"/>
        <w:jc w:val="both"/>
      </w:pPr>
      <w:r w:rsidRPr="0017387C">
        <w:t>The distance between two points in either the plane or 3</w:t>
      </w:r>
      <w:r w:rsidR="00FF5CE9">
        <w:t>D</w:t>
      </w:r>
      <w:r w:rsidRPr="0017387C">
        <w:t xml:space="preserve"> space measures the length of a segment connecting the two points.</w:t>
      </w:r>
      <w:r w:rsidR="00FF5CE9">
        <w:t xml:space="preserve"> The</w:t>
      </w:r>
      <w:r w:rsidRPr="0017387C">
        <w:t xml:space="preserve"> way of </w:t>
      </w:r>
      <w:r w:rsidR="00FF5CE9">
        <w:t>plotting</w:t>
      </w:r>
      <w:r w:rsidRPr="0017387C">
        <w:t xml:space="preserve"> </w:t>
      </w:r>
      <w:r w:rsidR="00734407">
        <w:t xml:space="preserve">the </w:t>
      </w:r>
      <w:r w:rsidRPr="0017387C">
        <w:t>distance between two points.</w:t>
      </w:r>
    </w:p>
    <w:p w14:paraId="676C4616" w14:textId="77777777" w:rsidR="00757DD5" w:rsidRPr="0017387C" w:rsidRDefault="00757DD5" w:rsidP="00757DD5">
      <w:pPr>
        <w:ind w:left="288"/>
        <w:jc w:val="left"/>
      </w:pPr>
    </w:p>
    <w:p w14:paraId="3FC9AF08" w14:textId="3A27738D" w:rsidR="00757DD5" w:rsidRPr="0017387C" w:rsidRDefault="0013382B" w:rsidP="00794753">
      <w:pPr>
        <w:jc w:val="left"/>
      </w:pPr>
      <m:oMath>
        <m:sSub>
          <m:sSubPr>
            <m:ctrlPr>
              <w:rPr>
                <w:rFonts w:ascii="Cambria Math" w:hAnsi="Cambria Math"/>
                <w:i/>
              </w:rPr>
            </m:ctrlPr>
          </m:sSubPr>
          <m:e>
            <m:r>
              <w:rPr>
                <w:rFonts w:ascii="Cambria Math" w:hAnsi="Cambria Math"/>
              </w:rPr>
              <m:t>d</m:t>
            </m:r>
          </m:e>
          <m:sub>
            <m:r>
              <w:rPr>
                <w:rFonts w:ascii="Cambria Math" w:hAnsi="Cambria Math"/>
              </w:rPr>
              <m:t>euc</m:t>
            </m:r>
          </m:sub>
        </m:sSub>
        <m:d>
          <m:dPr>
            <m:ctrlPr>
              <w:rPr>
                <w:rFonts w:ascii="Cambria Math" w:hAnsi="Cambria Math"/>
                <w:i/>
              </w:rPr>
            </m:ctrlPr>
          </m:dPr>
          <m:e>
            <m:r>
              <w:rPr>
                <w:rFonts w:ascii="Cambria Math" w:hAnsi="Cambria Math"/>
              </w:rPr>
              <m:t>x,y</m:t>
            </m:r>
          </m:e>
        </m:d>
        <m:r>
          <w:rPr>
            <w:rFonts w:ascii="Cambria Math" w:hAnsi="Cambria Math"/>
          </w:rPr>
          <m:t xml:space="preserve">= </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sup>
                    <m:r>
                      <w:rPr>
                        <w:rFonts w:ascii="Cambria Math" w:hAnsi="Cambria Math"/>
                      </w:rPr>
                      <m:t>2</m:t>
                    </m:r>
                  </m:sup>
                </m:sSup>
              </m:e>
            </m:nary>
          </m:e>
        </m:rad>
      </m:oMath>
      <w:r w:rsidR="0048134F" w:rsidRPr="0017387C">
        <w:t xml:space="preserve">  </w:t>
      </w:r>
      <w:r w:rsidR="0048134F" w:rsidRPr="0017387C">
        <w:tab/>
      </w:r>
      <w:r w:rsidR="0048134F" w:rsidRPr="0017387C">
        <w:tab/>
      </w:r>
      <w:r w:rsidR="00A130E4">
        <w:tab/>
      </w:r>
      <w:r w:rsidR="0048134F" w:rsidRPr="00CA36EC">
        <w:t>[</w:t>
      </w:r>
      <w:r w:rsidR="00CA36EC" w:rsidRPr="00CA36EC">
        <w:t>9</w:t>
      </w:r>
      <w:r w:rsidR="0048134F" w:rsidRPr="00CA36EC">
        <w:t>]</w:t>
      </w:r>
    </w:p>
    <w:p w14:paraId="374C951B" w14:textId="36C57ED3" w:rsidR="00757DD5" w:rsidRPr="0017387C" w:rsidRDefault="00757DD5" w:rsidP="00757DD5">
      <w:pPr>
        <w:jc w:val="left"/>
      </w:pPr>
      <w:r w:rsidRPr="0017387C">
        <w:t>Where x and y are two vectors of length n.</w:t>
      </w:r>
    </w:p>
    <w:p w14:paraId="519F3307" w14:textId="752E0209" w:rsidR="00757DD5" w:rsidRPr="0017387C" w:rsidRDefault="00757DD5" w:rsidP="00757DD5">
      <w:pPr>
        <w:jc w:val="left"/>
      </w:pPr>
    </w:p>
    <w:p w14:paraId="45C2C95E" w14:textId="16A04EBE" w:rsidR="00757DD5" w:rsidRPr="0017387C" w:rsidRDefault="001421EE" w:rsidP="00C02888">
      <w:pPr>
        <w:shd w:val="clear" w:color="auto" w:fill="FFFFFF"/>
        <w:jc w:val="both"/>
        <w:rPr>
          <w:color w:val="000000"/>
          <w:szCs w:val="18"/>
          <w:lang w:val="en-IN" w:eastAsia="en-IN"/>
        </w:rPr>
      </w:pPr>
      <w:proofErr w:type="spellStart"/>
      <w:r w:rsidRPr="0017387C">
        <w:rPr>
          <w:bCs/>
          <w:color w:val="000000"/>
          <w:szCs w:val="18"/>
          <w:lang w:val="en-IN" w:eastAsia="en-IN"/>
        </w:rPr>
        <w:t>K</w:t>
      </w:r>
      <w:r w:rsidR="00757DD5" w:rsidRPr="0017387C">
        <w:rPr>
          <w:bCs/>
          <w:color w:val="000000"/>
          <w:szCs w:val="18"/>
          <w:lang w:val="en-IN" w:eastAsia="en-IN"/>
        </w:rPr>
        <w:t>means</w:t>
      </w:r>
      <w:proofErr w:type="spellEnd"/>
      <w:r w:rsidRPr="0017387C">
        <w:rPr>
          <w:bCs/>
          <w:color w:val="000000"/>
          <w:szCs w:val="18"/>
          <w:lang w:val="en-IN" w:eastAsia="en-IN"/>
        </w:rPr>
        <w:t xml:space="preserve"> </w:t>
      </w:r>
      <w:r w:rsidR="00757DD5" w:rsidRPr="0017387C">
        <w:rPr>
          <w:bCs/>
          <w:color w:val="000000"/>
          <w:szCs w:val="18"/>
          <w:lang w:val="en-IN" w:eastAsia="en-IN"/>
        </w:rPr>
        <w:t>()</w:t>
      </w:r>
      <w:r w:rsidR="00757DD5" w:rsidRPr="0017387C">
        <w:rPr>
          <w:color w:val="000000"/>
          <w:szCs w:val="18"/>
          <w:lang w:val="en-IN" w:eastAsia="en-IN"/>
        </w:rPr>
        <w:t xml:space="preserve"> function returns a list </w:t>
      </w:r>
      <w:r w:rsidR="00FF5CE9">
        <w:rPr>
          <w:color w:val="000000"/>
          <w:szCs w:val="18"/>
          <w:lang w:val="en-IN" w:eastAsia="en-IN"/>
        </w:rPr>
        <w:t>as below</w:t>
      </w:r>
      <w:r w:rsidR="00757DD5" w:rsidRPr="0017387C">
        <w:rPr>
          <w:color w:val="000000"/>
          <w:szCs w:val="18"/>
          <w:lang w:val="en-IN" w:eastAsia="en-IN"/>
        </w:rPr>
        <w:t>:</w:t>
      </w:r>
    </w:p>
    <w:p w14:paraId="5CB405B2" w14:textId="4310384D" w:rsidR="00757DD5" w:rsidRPr="0017387C" w:rsidRDefault="00757DD5" w:rsidP="00757DD5">
      <w:pPr>
        <w:numPr>
          <w:ilvl w:val="0"/>
          <w:numId w:val="16"/>
        </w:numPr>
        <w:shd w:val="clear" w:color="auto" w:fill="FFFFFF"/>
        <w:spacing w:after="100" w:afterAutospacing="1"/>
        <w:jc w:val="both"/>
        <w:rPr>
          <w:color w:val="000000"/>
          <w:szCs w:val="18"/>
          <w:lang w:val="en-IN" w:eastAsia="en-IN"/>
        </w:rPr>
      </w:pPr>
      <w:r w:rsidRPr="0017387C">
        <w:rPr>
          <w:bCs/>
          <w:color w:val="000000"/>
          <w:szCs w:val="18"/>
          <w:lang w:val="en-IN" w:eastAsia="en-IN"/>
        </w:rPr>
        <w:t>cluster</w:t>
      </w:r>
      <w:r w:rsidRPr="0017387C">
        <w:rPr>
          <w:color w:val="000000"/>
          <w:szCs w:val="18"/>
          <w:lang w:val="en-IN" w:eastAsia="en-IN"/>
        </w:rPr>
        <w:t>: each point allocated</w:t>
      </w:r>
      <w:r w:rsidR="00FF5CE9">
        <w:rPr>
          <w:color w:val="000000"/>
          <w:szCs w:val="18"/>
          <w:lang w:val="en-IN" w:eastAsia="en-IN"/>
        </w:rPr>
        <w:t xml:space="preserve"> to a cluster</w:t>
      </w:r>
    </w:p>
    <w:p w14:paraId="014B62BF" w14:textId="6A188BBA" w:rsidR="00757DD5" w:rsidRPr="0017387C" w:rsidRDefault="00757DD5" w:rsidP="00757DD5">
      <w:pPr>
        <w:numPr>
          <w:ilvl w:val="0"/>
          <w:numId w:val="16"/>
        </w:numPr>
        <w:shd w:val="clear" w:color="auto" w:fill="FFFFFF"/>
        <w:spacing w:after="100" w:afterAutospacing="1"/>
        <w:jc w:val="both"/>
        <w:rPr>
          <w:color w:val="000000"/>
          <w:szCs w:val="18"/>
          <w:lang w:val="en-IN" w:eastAsia="en-IN"/>
        </w:rPr>
      </w:pPr>
      <w:proofErr w:type="spellStart"/>
      <w:r w:rsidRPr="0017387C">
        <w:rPr>
          <w:bCs/>
          <w:color w:val="000000"/>
          <w:szCs w:val="18"/>
          <w:lang w:val="en-IN" w:eastAsia="en-IN"/>
        </w:rPr>
        <w:lastRenderedPageBreak/>
        <w:t>centers</w:t>
      </w:r>
      <w:proofErr w:type="spellEnd"/>
      <w:r w:rsidRPr="0017387C">
        <w:rPr>
          <w:color w:val="000000"/>
          <w:szCs w:val="18"/>
          <w:lang w:val="en-IN" w:eastAsia="en-IN"/>
        </w:rPr>
        <w:t>: cluster means</w:t>
      </w:r>
    </w:p>
    <w:p w14:paraId="4417EE23" w14:textId="4365381B" w:rsidR="00757DD5" w:rsidRPr="0017387C" w:rsidRDefault="00757DD5" w:rsidP="00757DD5">
      <w:pPr>
        <w:numPr>
          <w:ilvl w:val="0"/>
          <w:numId w:val="16"/>
        </w:numPr>
        <w:shd w:val="clear" w:color="auto" w:fill="FFFFFF"/>
        <w:spacing w:afterAutospacing="1"/>
        <w:jc w:val="both"/>
        <w:rPr>
          <w:color w:val="000000"/>
          <w:szCs w:val="18"/>
          <w:lang w:val="en-IN" w:eastAsia="en-IN"/>
        </w:rPr>
      </w:pPr>
      <w:proofErr w:type="spellStart"/>
      <w:r w:rsidRPr="0017387C">
        <w:rPr>
          <w:bCs/>
          <w:color w:val="000000"/>
          <w:szCs w:val="18"/>
          <w:lang w:val="en-IN" w:eastAsia="en-IN"/>
        </w:rPr>
        <w:t>totss</w:t>
      </w:r>
      <w:proofErr w:type="spellEnd"/>
      <w:r w:rsidRPr="0017387C">
        <w:rPr>
          <w:color w:val="000000"/>
          <w:szCs w:val="18"/>
          <w:lang w:val="en-IN" w:eastAsia="en-IN"/>
        </w:rPr>
        <w:t xml:space="preserve">: The total sum of squares </w:t>
      </w:r>
      <w:r w:rsidR="00FF5CE9">
        <w:rPr>
          <w:color w:val="000000"/>
          <w:szCs w:val="18"/>
          <w:lang w:val="en-IN" w:eastAsia="en-IN"/>
        </w:rPr>
        <w:t xml:space="preserve">and </w:t>
      </w:r>
      <w:r w:rsidRPr="0017387C">
        <w:rPr>
          <w:color w:val="000000"/>
          <w:szCs w:val="18"/>
          <w:lang w:val="en-IN" w:eastAsia="en-IN"/>
        </w:rPr>
        <w:t>measures the total variance in the data.</w:t>
      </w:r>
    </w:p>
    <w:p w14:paraId="651789C2" w14:textId="7BCC0CEF" w:rsidR="00757DD5" w:rsidRPr="0017387C" w:rsidRDefault="00757DD5" w:rsidP="00757DD5">
      <w:pPr>
        <w:numPr>
          <w:ilvl w:val="0"/>
          <w:numId w:val="16"/>
        </w:numPr>
        <w:shd w:val="clear" w:color="auto" w:fill="FFFFFF"/>
        <w:spacing w:after="100" w:afterAutospacing="1"/>
        <w:jc w:val="both"/>
        <w:rPr>
          <w:color w:val="000000"/>
          <w:szCs w:val="18"/>
          <w:lang w:val="en-IN" w:eastAsia="en-IN"/>
        </w:rPr>
      </w:pPr>
      <w:proofErr w:type="spellStart"/>
      <w:r w:rsidRPr="0017387C">
        <w:rPr>
          <w:bCs/>
          <w:color w:val="000000"/>
          <w:szCs w:val="18"/>
          <w:lang w:val="en-IN" w:eastAsia="en-IN"/>
        </w:rPr>
        <w:t>withinss</w:t>
      </w:r>
      <w:proofErr w:type="spellEnd"/>
      <w:r w:rsidRPr="0017387C">
        <w:rPr>
          <w:color w:val="000000"/>
          <w:szCs w:val="18"/>
          <w:lang w:val="en-IN" w:eastAsia="en-IN"/>
        </w:rPr>
        <w:t xml:space="preserve">: Vector of </w:t>
      </w:r>
      <w:r w:rsidR="00734407">
        <w:rPr>
          <w:color w:val="000000"/>
          <w:szCs w:val="18"/>
          <w:lang w:val="en-IN" w:eastAsia="en-IN"/>
        </w:rPr>
        <w:t xml:space="preserve">the </w:t>
      </w:r>
      <w:r w:rsidRPr="0017387C">
        <w:rPr>
          <w:color w:val="000000"/>
          <w:szCs w:val="18"/>
          <w:lang w:val="en-IN" w:eastAsia="en-IN"/>
        </w:rPr>
        <w:t>within-cluster sum of squares, one component per cluster</w:t>
      </w:r>
    </w:p>
    <w:p w14:paraId="530CC2FF" w14:textId="1F435D47" w:rsidR="00757DD5" w:rsidRPr="0017387C" w:rsidRDefault="00757DD5" w:rsidP="00757DD5">
      <w:pPr>
        <w:numPr>
          <w:ilvl w:val="0"/>
          <w:numId w:val="16"/>
        </w:numPr>
        <w:shd w:val="clear" w:color="auto" w:fill="FFFFFF"/>
        <w:spacing w:afterAutospacing="1"/>
        <w:jc w:val="both"/>
        <w:rPr>
          <w:color w:val="000000"/>
          <w:szCs w:val="18"/>
          <w:lang w:val="en-IN" w:eastAsia="en-IN"/>
        </w:rPr>
      </w:pPr>
      <w:proofErr w:type="spellStart"/>
      <w:proofErr w:type="gramStart"/>
      <w:r w:rsidRPr="0017387C">
        <w:rPr>
          <w:bCs/>
          <w:color w:val="000000"/>
          <w:szCs w:val="18"/>
          <w:lang w:val="en-IN" w:eastAsia="en-IN"/>
        </w:rPr>
        <w:t>tot.withinss</w:t>
      </w:r>
      <w:proofErr w:type="spellEnd"/>
      <w:proofErr w:type="gramEnd"/>
      <w:r w:rsidRPr="0017387C">
        <w:rPr>
          <w:color w:val="000000"/>
          <w:szCs w:val="18"/>
          <w:lang w:val="en-IN" w:eastAsia="en-IN"/>
        </w:rPr>
        <w:t xml:space="preserve">: Total within-cluster sum of squares, </w:t>
      </w:r>
    </w:p>
    <w:p w14:paraId="2BA1A394" w14:textId="3AC14FC9" w:rsidR="00757DD5" w:rsidRPr="0017387C" w:rsidRDefault="00757DD5" w:rsidP="00757DD5">
      <w:pPr>
        <w:numPr>
          <w:ilvl w:val="0"/>
          <w:numId w:val="16"/>
        </w:numPr>
        <w:shd w:val="clear" w:color="auto" w:fill="FFFFFF"/>
        <w:spacing w:afterAutospacing="1"/>
        <w:jc w:val="both"/>
        <w:rPr>
          <w:color w:val="000000"/>
          <w:szCs w:val="18"/>
          <w:lang w:val="en-IN" w:eastAsia="en-IN"/>
        </w:rPr>
      </w:pPr>
      <w:proofErr w:type="spellStart"/>
      <w:r w:rsidRPr="0017387C">
        <w:rPr>
          <w:bCs/>
          <w:color w:val="000000"/>
          <w:szCs w:val="18"/>
          <w:lang w:val="en-IN" w:eastAsia="en-IN"/>
        </w:rPr>
        <w:t>betweenss</w:t>
      </w:r>
      <w:proofErr w:type="spellEnd"/>
      <w:r w:rsidRPr="0017387C">
        <w:rPr>
          <w:color w:val="000000"/>
          <w:szCs w:val="18"/>
          <w:lang w:val="en-IN" w:eastAsia="en-IN"/>
        </w:rPr>
        <w:t>: The between-cluster sum of squares</w:t>
      </w:r>
    </w:p>
    <w:p w14:paraId="730D30AA" w14:textId="5A9E94D5" w:rsidR="00757DD5" w:rsidRPr="0017387C" w:rsidRDefault="00757DD5" w:rsidP="00177CAB">
      <w:pPr>
        <w:numPr>
          <w:ilvl w:val="0"/>
          <w:numId w:val="16"/>
        </w:numPr>
        <w:shd w:val="clear" w:color="auto" w:fill="FFFFFF"/>
        <w:jc w:val="both"/>
        <w:rPr>
          <w:color w:val="000000"/>
          <w:szCs w:val="18"/>
          <w:lang w:val="en-IN" w:eastAsia="en-IN"/>
        </w:rPr>
      </w:pPr>
      <w:r w:rsidRPr="0017387C">
        <w:rPr>
          <w:bCs/>
          <w:color w:val="000000"/>
          <w:szCs w:val="18"/>
          <w:lang w:val="en-IN" w:eastAsia="en-IN"/>
        </w:rPr>
        <w:t>size</w:t>
      </w:r>
      <w:r w:rsidRPr="0017387C">
        <w:rPr>
          <w:color w:val="000000"/>
          <w:szCs w:val="18"/>
          <w:lang w:val="en-IN" w:eastAsia="en-IN"/>
        </w:rPr>
        <w:t xml:space="preserve">: </w:t>
      </w:r>
      <w:r w:rsidR="00FF5CE9">
        <w:rPr>
          <w:color w:val="000000"/>
          <w:szCs w:val="18"/>
          <w:lang w:val="en-IN" w:eastAsia="en-IN"/>
        </w:rPr>
        <w:t>N</w:t>
      </w:r>
      <w:r w:rsidRPr="0017387C">
        <w:rPr>
          <w:color w:val="000000"/>
          <w:szCs w:val="18"/>
          <w:lang w:val="en-IN" w:eastAsia="en-IN"/>
        </w:rPr>
        <w:t>umber of observations in each cluster</w:t>
      </w:r>
    </w:p>
    <w:p w14:paraId="0FD8E2F9" w14:textId="44A7D24F" w:rsidR="00177CAB" w:rsidRDefault="00177CAB" w:rsidP="00177CAB">
      <w:pPr>
        <w:shd w:val="clear" w:color="auto" w:fill="FFFFFF"/>
        <w:ind w:left="360"/>
        <w:jc w:val="both"/>
        <w:rPr>
          <w:color w:val="000000"/>
          <w:szCs w:val="18"/>
          <w:lang w:val="en-IN" w:eastAsia="en-IN"/>
        </w:rPr>
      </w:pPr>
    </w:p>
    <w:p w14:paraId="1DFC184E" w14:textId="07F6B4F2" w:rsidR="002B7BB8" w:rsidRPr="0017387C" w:rsidRDefault="00757DD5" w:rsidP="00BC4F98">
      <w:pPr>
        <w:rPr>
          <w:bCs/>
          <w:color w:val="000000"/>
        </w:rPr>
      </w:pPr>
      <w:r w:rsidRPr="0017387C">
        <w:rPr>
          <w:noProof/>
          <w:lang w:val="en-IN" w:eastAsia="en-IN"/>
        </w:rPr>
        <w:drawing>
          <wp:inline distT="0" distB="0" distL="0" distR="0" wp14:anchorId="1E886954" wp14:editId="3FB026ED">
            <wp:extent cx="2979779" cy="1642146"/>
            <wp:effectExtent l="19050" t="19050" r="1143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03194" cy="1655050"/>
                    </a:xfrm>
                    <a:prstGeom prst="rect">
                      <a:avLst/>
                    </a:prstGeom>
                    <a:ln>
                      <a:solidFill>
                        <a:schemeClr val="tx1"/>
                      </a:solidFill>
                    </a:ln>
                  </pic:spPr>
                </pic:pic>
              </a:graphicData>
            </a:graphic>
          </wp:inline>
        </w:drawing>
      </w:r>
    </w:p>
    <w:p w14:paraId="4A77FAB7" w14:textId="2F5759A6" w:rsidR="00757DD5" w:rsidRPr="0017387C" w:rsidRDefault="00757DD5" w:rsidP="00BC4F98">
      <w:pPr>
        <w:rPr>
          <w:rFonts w:eastAsia="MS Mincho"/>
          <w:bCs/>
          <w:iCs/>
          <w:noProof/>
        </w:rPr>
      </w:pPr>
      <w:r w:rsidRPr="0017387C">
        <w:rPr>
          <w:noProof/>
          <w:lang w:val="en-IN" w:eastAsia="en-IN"/>
        </w:rPr>
        <w:drawing>
          <wp:inline distT="0" distB="0" distL="0" distR="0" wp14:anchorId="1C114AA9" wp14:editId="2E7F510D">
            <wp:extent cx="2980690" cy="639733"/>
            <wp:effectExtent l="19050" t="19050" r="10160" b="273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92050" cy="642171"/>
                    </a:xfrm>
                    <a:prstGeom prst="rect">
                      <a:avLst/>
                    </a:prstGeom>
                    <a:ln>
                      <a:solidFill>
                        <a:schemeClr val="tx1"/>
                      </a:solidFill>
                    </a:ln>
                  </pic:spPr>
                </pic:pic>
              </a:graphicData>
            </a:graphic>
          </wp:inline>
        </w:drawing>
      </w:r>
    </w:p>
    <w:p w14:paraId="451714FD" w14:textId="6F272D19" w:rsidR="00757DD5" w:rsidRPr="0017387C" w:rsidRDefault="00757DD5" w:rsidP="002B7BB8">
      <w:pPr>
        <w:jc w:val="both"/>
        <w:rPr>
          <w:rFonts w:eastAsia="MS Mincho"/>
          <w:bCs/>
          <w:iCs/>
          <w:noProof/>
          <w:sz w:val="18"/>
        </w:rPr>
      </w:pPr>
      <w:r w:rsidRPr="0017387C">
        <w:rPr>
          <w:rFonts w:eastAsia="MS Mincho"/>
          <w:bCs/>
          <w:iCs/>
          <w:noProof/>
          <w:sz w:val="18"/>
        </w:rPr>
        <w:t>Fig(</w:t>
      </w:r>
      <w:r w:rsidR="00664FA9" w:rsidRPr="0017387C">
        <w:rPr>
          <w:rFonts w:eastAsia="MS Mincho"/>
          <w:bCs/>
          <w:iCs/>
          <w:noProof/>
          <w:sz w:val="18"/>
        </w:rPr>
        <w:t>4.3</w:t>
      </w:r>
      <w:r w:rsidRPr="0017387C">
        <w:rPr>
          <w:rFonts w:eastAsia="MS Mincho"/>
          <w:bCs/>
          <w:iCs/>
          <w:noProof/>
          <w:sz w:val="18"/>
        </w:rPr>
        <w:t>) Represents  K-means function return list</w:t>
      </w:r>
    </w:p>
    <w:p w14:paraId="4C908137" w14:textId="6467840F" w:rsidR="00757DD5" w:rsidRDefault="00757DD5" w:rsidP="002B7BB8">
      <w:pPr>
        <w:jc w:val="both"/>
        <w:rPr>
          <w:rFonts w:eastAsia="MS Mincho"/>
          <w:bCs/>
          <w:iCs/>
          <w:noProof/>
        </w:rPr>
      </w:pPr>
    </w:p>
    <w:p w14:paraId="6CED4B91" w14:textId="77777777" w:rsidR="00EE611A" w:rsidRDefault="00EE611A" w:rsidP="00EE611A">
      <w:pPr>
        <w:pStyle w:val="Heading2"/>
        <w:rPr>
          <w:lang w:val="en-IN" w:eastAsia="en-IN"/>
        </w:rPr>
      </w:pPr>
      <w:r>
        <w:rPr>
          <w:lang w:val="en-IN" w:eastAsia="en-IN"/>
        </w:rPr>
        <w:t>Results in R</w:t>
      </w:r>
    </w:p>
    <w:p w14:paraId="37F8CF54" w14:textId="000E5DE5" w:rsidR="002B7BB8" w:rsidRDefault="002B7BB8" w:rsidP="003169C1">
      <w:pPr>
        <w:jc w:val="both"/>
        <w:rPr>
          <w:rStyle w:val="fontstyle01"/>
          <w:rFonts w:ascii="Times New Roman" w:hAnsi="Times New Roman"/>
        </w:rPr>
      </w:pPr>
      <w:r w:rsidRPr="0017387C">
        <w:rPr>
          <w:rFonts w:eastAsia="MS Mincho"/>
          <w:bCs/>
          <w:iCs/>
          <w:noProof/>
        </w:rPr>
        <w:t xml:space="preserve">The graphical representation </w:t>
      </w:r>
      <w:r w:rsidR="00734407">
        <w:rPr>
          <w:rFonts w:eastAsia="MS Mincho"/>
          <w:bCs/>
          <w:iCs/>
          <w:noProof/>
        </w:rPr>
        <w:t xml:space="preserve">is </w:t>
      </w:r>
      <w:r w:rsidRPr="0017387C">
        <w:rPr>
          <w:rFonts w:eastAsia="MS Mincho"/>
          <w:bCs/>
          <w:iCs/>
          <w:noProof/>
        </w:rPr>
        <w:t xml:space="preserve">shown below to have a better understanding of </w:t>
      </w:r>
      <w:r w:rsidR="00734407">
        <w:rPr>
          <w:rFonts w:eastAsia="MS Mincho"/>
          <w:bCs/>
          <w:iCs/>
          <w:noProof/>
        </w:rPr>
        <w:t xml:space="preserve">the </w:t>
      </w:r>
      <w:r w:rsidRPr="0017387C">
        <w:rPr>
          <w:rFonts w:eastAsia="MS Mincho"/>
          <w:bCs/>
          <w:iCs/>
          <w:noProof/>
        </w:rPr>
        <w:t xml:space="preserve">algorithm we implemented using </w:t>
      </w:r>
      <w:r w:rsidR="00734407">
        <w:rPr>
          <w:rFonts w:eastAsia="MS Mincho"/>
          <w:bCs/>
          <w:iCs/>
          <w:noProof/>
        </w:rPr>
        <w:t xml:space="preserve">the </w:t>
      </w:r>
      <w:r w:rsidRPr="0017387C">
        <w:rPr>
          <w:rFonts w:eastAsia="MS Mincho"/>
          <w:bCs/>
          <w:iCs/>
          <w:noProof/>
        </w:rPr>
        <w:t>R language.</w:t>
      </w:r>
      <w:r w:rsidR="00471370">
        <w:rPr>
          <w:rFonts w:eastAsia="MS Mincho"/>
          <w:bCs/>
          <w:iCs/>
          <w:noProof/>
        </w:rPr>
        <w:t xml:space="preserve"> </w:t>
      </w:r>
      <w:r w:rsidR="003169C1" w:rsidRPr="0017387C">
        <w:rPr>
          <w:rStyle w:val="fontstyle01"/>
          <w:rFonts w:ascii="Times New Roman" w:hAnsi="Times New Roman"/>
        </w:rPr>
        <w:t>Clustering is performed using k-means, k-medoids</w:t>
      </w:r>
      <w:r w:rsidR="00471370">
        <w:rPr>
          <w:rStyle w:val="fontstyle01"/>
          <w:rFonts w:ascii="Times New Roman" w:hAnsi="Times New Roman"/>
        </w:rPr>
        <w:t xml:space="preserve"> </w:t>
      </w:r>
      <w:r w:rsidR="003169C1" w:rsidRPr="0017387C">
        <w:rPr>
          <w:rStyle w:val="fontstyle01"/>
          <w:rFonts w:ascii="Times New Roman" w:hAnsi="Times New Roman"/>
        </w:rPr>
        <w:t>(portioning around medoids), and clustering for large applications (CLARA), approaches and the resultant clusters are plotted using fviz_</w:t>
      </w:r>
      <w:proofErr w:type="gramStart"/>
      <w:r w:rsidR="003169C1" w:rsidRPr="0017387C">
        <w:rPr>
          <w:rStyle w:val="fontstyle01"/>
          <w:rFonts w:ascii="Times New Roman" w:hAnsi="Times New Roman"/>
        </w:rPr>
        <w:t>cluster(</w:t>
      </w:r>
      <w:proofErr w:type="gramEnd"/>
      <w:r w:rsidR="003169C1" w:rsidRPr="0017387C">
        <w:rPr>
          <w:rStyle w:val="fontstyle01"/>
          <w:rFonts w:ascii="Times New Roman" w:hAnsi="Times New Roman"/>
        </w:rPr>
        <w:t>) function.</w:t>
      </w:r>
    </w:p>
    <w:p w14:paraId="74FBF878" w14:textId="77777777" w:rsidR="00471370" w:rsidRPr="0017387C" w:rsidRDefault="00471370" w:rsidP="003169C1">
      <w:pPr>
        <w:jc w:val="both"/>
        <w:rPr>
          <w:rFonts w:eastAsia="MS Mincho"/>
          <w:bCs/>
          <w:iCs/>
          <w:noProof/>
        </w:rPr>
      </w:pPr>
    </w:p>
    <w:p w14:paraId="38CA602A" w14:textId="718098C7" w:rsidR="002B7BB8" w:rsidRPr="0017387C" w:rsidRDefault="002B7BB8" w:rsidP="002B7BB8">
      <w:pPr>
        <w:jc w:val="both"/>
      </w:pPr>
      <w:r w:rsidRPr="0017387C">
        <w:rPr>
          <w:noProof/>
          <w:lang w:val="en-IN" w:eastAsia="en-IN"/>
        </w:rPr>
        <w:drawing>
          <wp:inline distT="0" distB="0" distL="0" distR="0" wp14:anchorId="3792FA70" wp14:editId="1035F5FA">
            <wp:extent cx="2980041" cy="1645920"/>
            <wp:effectExtent l="19050" t="19050" r="11430" b="11430"/>
            <wp:docPr id="187" name="Google Shape;187;p31"/>
            <wp:cNvGraphicFramePr/>
            <a:graphic xmlns:a="http://schemas.openxmlformats.org/drawingml/2006/main">
              <a:graphicData uri="http://schemas.openxmlformats.org/drawingml/2006/picture">
                <pic:pic xmlns:pic="http://schemas.openxmlformats.org/drawingml/2006/picture">
                  <pic:nvPicPr>
                    <pic:cNvPr id="187" name="Google Shape;187;p31"/>
                    <pic:cNvPicPr preferRelativeResize="0"/>
                  </pic:nvPicPr>
                  <pic:blipFill>
                    <a:blip r:embed="rId19">
                      <a:alphaModFix/>
                    </a:blip>
                    <a:stretch>
                      <a:fillRect/>
                    </a:stretch>
                  </pic:blipFill>
                  <pic:spPr>
                    <a:xfrm>
                      <a:off x="0" y="0"/>
                      <a:ext cx="2980041" cy="1645920"/>
                    </a:xfrm>
                    <a:prstGeom prst="rect">
                      <a:avLst/>
                    </a:prstGeom>
                    <a:noFill/>
                    <a:ln>
                      <a:solidFill>
                        <a:schemeClr val="tx1"/>
                      </a:solidFill>
                    </a:ln>
                  </pic:spPr>
                </pic:pic>
              </a:graphicData>
            </a:graphic>
          </wp:inline>
        </w:drawing>
      </w:r>
    </w:p>
    <w:p w14:paraId="6D720253" w14:textId="244FB608" w:rsidR="002B7BB8" w:rsidRPr="0017387C" w:rsidRDefault="003169C1" w:rsidP="002B7BB8">
      <w:pPr>
        <w:jc w:val="both"/>
      </w:pPr>
      <w:r w:rsidRPr="0017387C">
        <w:rPr>
          <w:sz w:val="18"/>
        </w:rPr>
        <w:t>Fig (</w:t>
      </w:r>
      <w:r w:rsidR="00820507">
        <w:rPr>
          <w:sz w:val="18"/>
        </w:rPr>
        <w:t>4.4</w:t>
      </w:r>
      <w:r w:rsidRPr="0017387C">
        <w:rPr>
          <w:sz w:val="18"/>
        </w:rPr>
        <w:t xml:space="preserve">) Cluster plot using </w:t>
      </w:r>
      <w:r w:rsidR="00734407">
        <w:rPr>
          <w:sz w:val="18"/>
        </w:rPr>
        <w:t xml:space="preserve">the </w:t>
      </w:r>
      <w:r w:rsidRPr="0017387C">
        <w:rPr>
          <w:sz w:val="18"/>
        </w:rPr>
        <w:t>k-means algorithm</w:t>
      </w:r>
    </w:p>
    <w:p w14:paraId="288F07B3" w14:textId="77777777" w:rsidR="002B7BB8" w:rsidRPr="0017387C" w:rsidRDefault="002B7BB8" w:rsidP="002B7BB8">
      <w:pPr>
        <w:jc w:val="both"/>
      </w:pPr>
    </w:p>
    <w:p w14:paraId="5D32002E" w14:textId="37A901CB" w:rsidR="00093FB4" w:rsidRPr="0017387C" w:rsidRDefault="003169C1" w:rsidP="00093FB4">
      <w:pPr>
        <w:jc w:val="both"/>
        <w:rPr>
          <w:rFonts w:eastAsia="MS Mincho"/>
          <w:bCs/>
          <w:iCs/>
          <w:noProof/>
        </w:rPr>
      </w:pPr>
      <w:r w:rsidRPr="0017387C">
        <w:rPr>
          <w:rFonts w:eastAsia="MS Mincho"/>
          <w:bCs/>
          <w:iCs/>
          <w:noProof/>
          <w:lang w:val="en-IN" w:eastAsia="en-IN"/>
        </w:rPr>
        <w:drawing>
          <wp:inline distT="0" distB="0" distL="0" distR="0" wp14:anchorId="586D3271" wp14:editId="25D6D560">
            <wp:extent cx="2960929" cy="1645583"/>
            <wp:effectExtent l="19050" t="19050" r="11430" b="12065"/>
            <wp:docPr id="7" name="Picture 7" descr="C:\Users\gnsnr\Desktop\php\k-medio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nsnr\Desktop\php\k-mediod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5385" cy="1648059"/>
                    </a:xfrm>
                    <a:prstGeom prst="rect">
                      <a:avLst/>
                    </a:prstGeom>
                    <a:noFill/>
                    <a:ln>
                      <a:solidFill>
                        <a:schemeClr val="tx1"/>
                      </a:solidFill>
                    </a:ln>
                  </pic:spPr>
                </pic:pic>
              </a:graphicData>
            </a:graphic>
          </wp:inline>
        </w:drawing>
      </w:r>
    </w:p>
    <w:p w14:paraId="4E281734" w14:textId="170134B5" w:rsidR="002B7BB8" w:rsidRPr="0017387C" w:rsidRDefault="002B7BB8" w:rsidP="00093FB4">
      <w:pPr>
        <w:jc w:val="both"/>
        <w:rPr>
          <w:rFonts w:eastAsia="MS Mincho"/>
          <w:bCs/>
          <w:iCs/>
          <w:noProof/>
        </w:rPr>
      </w:pPr>
      <w:r w:rsidRPr="0017387C">
        <w:rPr>
          <w:rFonts w:eastAsia="MS Mincho"/>
          <w:bCs/>
          <w:iCs/>
          <w:noProof/>
          <w:sz w:val="18"/>
        </w:rPr>
        <w:t>Fig(</w:t>
      </w:r>
      <w:r w:rsidR="00820507">
        <w:rPr>
          <w:rFonts w:eastAsia="MS Mincho"/>
          <w:bCs/>
          <w:iCs/>
          <w:noProof/>
          <w:sz w:val="18"/>
        </w:rPr>
        <w:t>4.5</w:t>
      </w:r>
      <w:r w:rsidRPr="0017387C">
        <w:rPr>
          <w:rFonts w:eastAsia="MS Mincho"/>
          <w:bCs/>
          <w:iCs/>
          <w:noProof/>
          <w:sz w:val="18"/>
        </w:rPr>
        <w:t>)</w:t>
      </w:r>
      <w:r w:rsidR="003169C1" w:rsidRPr="0017387C">
        <w:rPr>
          <w:rFonts w:eastAsia="MS Mincho"/>
          <w:bCs/>
          <w:iCs/>
          <w:noProof/>
          <w:sz w:val="18"/>
        </w:rPr>
        <w:t xml:space="preserve"> Cluster plot using </w:t>
      </w:r>
      <w:r w:rsidR="00734407">
        <w:rPr>
          <w:rFonts w:eastAsia="MS Mincho"/>
          <w:bCs/>
          <w:iCs/>
          <w:noProof/>
          <w:sz w:val="18"/>
        </w:rPr>
        <w:t xml:space="preserve">the </w:t>
      </w:r>
      <w:r w:rsidR="003169C1" w:rsidRPr="0017387C">
        <w:rPr>
          <w:rFonts w:eastAsia="MS Mincho"/>
          <w:bCs/>
          <w:iCs/>
          <w:noProof/>
          <w:sz w:val="18"/>
        </w:rPr>
        <w:t>k-medoids algorithm</w:t>
      </w:r>
    </w:p>
    <w:p w14:paraId="65AE2515" w14:textId="6BC4B8EE" w:rsidR="002B7BB8" w:rsidRPr="0017387C" w:rsidRDefault="002B7BB8" w:rsidP="00093FB4">
      <w:pPr>
        <w:jc w:val="both"/>
        <w:rPr>
          <w:rFonts w:eastAsia="MS Mincho"/>
          <w:bCs/>
          <w:iCs/>
          <w:noProof/>
        </w:rPr>
      </w:pPr>
    </w:p>
    <w:p w14:paraId="74F77852" w14:textId="7D214720" w:rsidR="003169C1" w:rsidRPr="0017387C" w:rsidRDefault="003132F7" w:rsidP="00093FB4">
      <w:pPr>
        <w:jc w:val="both"/>
        <w:rPr>
          <w:rFonts w:eastAsia="MS Mincho"/>
          <w:bCs/>
          <w:iCs/>
          <w:noProof/>
        </w:rPr>
      </w:pPr>
      <w:r w:rsidRPr="0017387C">
        <w:rPr>
          <w:rFonts w:eastAsia="MS Mincho"/>
          <w:bCs/>
          <w:iCs/>
          <w:noProof/>
          <w:lang w:val="en-IN" w:eastAsia="en-IN"/>
        </w:rPr>
        <w:drawing>
          <wp:inline distT="0" distB="0" distL="0" distR="0" wp14:anchorId="342A8B7C" wp14:editId="5E64AFEE">
            <wp:extent cx="2963906" cy="1645583"/>
            <wp:effectExtent l="19050" t="19050" r="27305" b="12065"/>
            <wp:docPr id="9" name="Picture 9" descr="C:\Users\gnsnr\Desktop\php\cla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nsnr\Desktop\php\clar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6124" cy="1646814"/>
                    </a:xfrm>
                    <a:prstGeom prst="rect">
                      <a:avLst/>
                    </a:prstGeom>
                    <a:noFill/>
                    <a:ln>
                      <a:solidFill>
                        <a:schemeClr val="tx1"/>
                      </a:solidFill>
                    </a:ln>
                  </pic:spPr>
                </pic:pic>
              </a:graphicData>
            </a:graphic>
          </wp:inline>
        </w:drawing>
      </w:r>
    </w:p>
    <w:p w14:paraId="00B297F5" w14:textId="43100534" w:rsidR="003132F7" w:rsidRDefault="003132F7" w:rsidP="00093FB4">
      <w:pPr>
        <w:jc w:val="both"/>
        <w:rPr>
          <w:rFonts w:eastAsia="MS Mincho"/>
          <w:bCs/>
          <w:iCs/>
          <w:noProof/>
          <w:sz w:val="18"/>
        </w:rPr>
      </w:pPr>
      <w:r w:rsidRPr="00820507">
        <w:rPr>
          <w:rFonts w:eastAsia="MS Mincho"/>
          <w:bCs/>
          <w:iCs/>
          <w:noProof/>
          <w:sz w:val="18"/>
        </w:rPr>
        <w:t>Fig (</w:t>
      </w:r>
      <w:r w:rsidR="00820507" w:rsidRPr="00820507">
        <w:rPr>
          <w:rFonts w:eastAsia="MS Mincho"/>
          <w:bCs/>
          <w:iCs/>
          <w:noProof/>
          <w:sz w:val="18"/>
        </w:rPr>
        <w:t>4.6</w:t>
      </w:r>
      <w:r w:rsidRPr="00820507">
        <w:rPr>
          <w:rFonts w:eastAsia="MS Mincho"/>
          <w:bCs/>
          <w:iCs/>
          <w:noProof/>
          <w:sz w:val="18"/>
        </w:rPr>
        <w:t xml:space="preserve">) Cluster plot using CLARA algorithm </w:t>
      </w:r>
    </w:p>
    <w:p w14:paraId="58A469AA" w14:textId="77777777" w:rsidR="00F126AF" w:rsidRPr="00820507" w:rsidRDefault="00F126AF" w:rsidP="00093FB4">
      <w:pPr>
        <w:jc w:val="both"/>
        <w:rPr>
          <w:rFonts w:eastAsia="MS Mincho"/>
          <w:bCs/>
          <w:iCs/>
          <w:noProof/>
          <w:sz w:val="18"/>
        </w:rPr>
      </w:pPr>
    </w:p>
    <w:p w14:paraId="5E495569" w14:textId="052C4AF4" w:rsidR="002B7BB8" w:rsidRPr="0017387C" w:rsidRDefault="002B7BB8" w:rsidP="00093FB4">
      <w:pPr>
        <w:jc w:val="both"/>
        <w:rPr>
          <w:rFonts w:eastAsia="MS Mincho"/>
          <w:bCs/>
          <w:iCs/>
          <w:noProof/>
        </w:rPr>
      </w:pPr>
      <w:r w:rsidRPr="0017387C">
        <w:rPr>
          <w:rFonts w:eastAsia="MS Mincho"/>
          <w:bCs/>
          <w:iCs/>
          <w:noProof/>
        </w:rPr>
        <w:t>Silhouette Plot technique provides a graphical representation of how well each object has classified.</w:t>
      </w:r>
    </w:p>
    <w:p w14:paraId="4308B0AC" w14:textId="6062A585" w:rsidR="002B7BB8" w:rsidRPr="0017387C" w:rsidRDefault="002B7BB8" w:rsidP="00093FB4">
      <w:pPr>
        <w:jc w:val="both"/>
        <w:rPr>
          <w:rFonts w:eastAsia="MS Mincho"/>
          <w:bCs/>
          <w:iCs/>
          <w:noProof/>
        </w:rPr>
      </w:pPr>
      <w:r w:rsidRPr="0017387C">
        <w:rPr>
          <w:rFonts w:eastAsia="MS Mincho"/>
          <w:bCs/>
          <w:iCs/>
          <w:noProof/>
        </w:rPr>
        <w:t xml:space="preserve">Each vertical line corresponds to an element. </w:t>
      </w:r>
    </w:p>
    <w:p w14:paraId="4374D22E" w14:textId="608D1117" w:rsidR="002B7BB8" w:rsidRPr="0017387C" w:rsidRDefault="002B7BB8" w:rsidP="00093FB4">
      <w:pPr>
        <w:jc w:val="both"/>
        <w:rPr>
          <w:rFonts w:eastAsia="MS Mincho"/>
          <w:bCs/>
          <w:iCs/>
          <w:noProof/>
        </w:rPr>
      </w:pPr>
    </w:p>
    <w:p w14:paraId="1ED599F1" w14:textId="618F8289" w:rsidR="002B7BB8" w:rsidRPr="0017387C" w:rsidRDefault="002B7BB8" w:rsidP="00093FB4">
      <w:pPr>
        <w:jc w:val="both"/>
        <w:rPr>
          <w:rFonts w:eastAsia="MS Mincho"/>
          <w:bCs/>
          <w:iCs/>
          <w:noProof/>
        </w:rPr>
      </w:pPr>
      <w:r w:rsidRPr="0017387C">
        <w:rPr>
          <w:rFonts w:eastAsia="MS Mincho"/>
          <w:bCs/>
          <w:iCs/>
          <w:noProof/>
          <w:lang w:val="en-IN" w:eastAsia="en-IN"/>
        </w:rPr>
        <w:drawing>
          <wp:inline distT="0" distB="0" distL="0" distR="0" wp14:anchorId="774854F9" wp14:editId="40044BB9">
            <wp:extent cx="2979933" cy="1492448"/>
            <wp:effectExtent l="19050" t="19050" r="11430" b="12700"/>
            <wp:docPr id="195" name="Google Shape;195;p32"/>
            <wp:cNvGraphicFramePr/>
            <a:graphic xmlns:a="http://schemas.openxmlformats.org/drawingml/2006/main">
              <a:graphicData uri="http://schemas.openxmlformats.org/drawingml/2006/picture">
                <pic:pic xmlns:pic="http://schemas.openxmlformats.org/drawingml/2006/picture">
                  <pic:nvPicPr>
                    <pic:cNvPr id="195" name="Google Shape;195;p32"/>
                    <pic:cNvPicPr preferRelativeResize="0"/>
                  </pic:nvPicPr>
                  <pic:blipFill>
                    <a:blip r:embed="rId22">
                      <a:alphaModFix/>
                    </a:blip>
                    <a:stretch>
                      <a:fillRect/>
                    </a:stretch>
                  </pic:blipFill>
                  <pic:spPr>
                    <a:xfrm>
                      <a:off x="0" y="0"/>
                      <a:ext cx="3009645" cy="1507329"/>
                    </a:xfrm>
                    <a:prstGeom prst="rect">
                      <a:avLst/>
                    </a:prstGeom>
                    <a:noFill/>
                    <a:ln>
                      <a:solidFill>
                        <a:schemeClr val="tx1"/>
                      </a:solidFill>
                    </a:ln>
                  </pic:spPr>
                </pic:pic>
              </a:graphicData>
            </a:graphic>
          </wp:inline>
        </w:drawing>
      </w:r>
    </w:p>
    <w:p w14:paraId="598FA952" w14:textId="32CA6519" w:rsidR="002B7BB8" w:rsidRDefault="003132F7" w:rsidP="00093FB4">
      <w:pPr>
        <w:jc w:val="both"/>
        <w:rPr>
          <w:rFonts w:eastAsia="MS Mincho"/>
          <w:bCs/>
          <w:iCs/>
          <w:noProof/>
          <w:sz w:val="18"/>
        </w:rPr>
      </w:pPr>
      <w:r w:rsidRPr="0017387C">
        <w:rPr>
          <w:rFonts w:eastAsia="MS Mincho"/>
          <w:bCs/>
          <w:iCs/>
          <w:noProof/>
          <w:sz w:val="18"/>
        </w:rPr>
        <w:t>Fig (</w:t>
      </w:r>
      <w:r w:rsidR="001F4C3D">
        <w:rPr>
          <w:rFonts w:eastAsia="MS Mincho"/>
          <w:bCs/>
          <w:iCs/>
          <w:noProof/>
          <w:sz w:val="18"/>
        </w:rPr>
        <w:t>4.7</w:t>
      </w:r>
      <w:r w:rsidR="002B7BB8" w:rsidRPr="0017387C">
        <w:rPr>
          <w:rFonts w:eastAsia="MS Mincho"/>
          <w:bCs/>
          <w:iCs/>
          <w:noProof/>
          <w:sz w:val="18"/>
        </w:rPr>
        <w:t>) Silhouette Plot for various clusters</w:t>
      </w:r>
    </w:p>
    <w:p w14:paraId="199535D8" w14:textId="77777777" w:rsidR="00471370" w:rsidRDefault="00471370" w:rsidP="00093FB4">
      <w:pPr>
        <w:jc w:val="both"/>
        <w:rPr>
          <w:rFonts w:eastAsia="MS Mincho"/>
          <w:bCs/>
          <w:iCs/>
          <w:noProof/>
          <w:sz w:val="18"/>
        </w:rPr>
      </w:pPr>
    </w:p>
    <w:p w14:paraId="7AA31522" w14:textId="6D93A978" w:rsidR="002B7BB8" w:rsidRPr="0017387C" w:rsidRDefault="002B7BB8" w:rsidP="00093FB4">
      <w:pPr>
        <w:jc w:val="both"/>
        <w:rPr>
          <w:rFonts w:eastAsia="MS Mincho"/>
          <w:bCs/>
          <w:iCs/>
          <w:noProof/>
        </w:rPr>
      </w:pPr>
      <w:r w:rsidRPr="0017387C">
        <w:rPr>
          <w:rFonts w:eastAsia="MS Mincho"/>
          <w:bCs/>
          <w:iCs/>
          <w:noProof/>
          <w:lang w:val="en-IN" w:eastAsia="en-IN"/>
        </w:rPr>
        <w:drawing>
          <wp:inline distT="0" distB="0" distL="0" distR="0" wp14:anchorId="5C0DCFC8" wp14:editId="368F4977">
            <wp:extent cx="2980690" cy="1175116"/>
            <wp:effectExtent l="19050" t="19050" r="10160" b="25400"/>
            <wp:docPr id="196" name="Google Shape;196;p32"/>
            <wp:cNvGraphicFramePr/>
            <a:graphic xmlns:a="http://schemas.openxmlformats.org/drawingml/2006/main">
              <a:graphicData uri="http://schemas.openxmlformats.org/drawingml/2006/picture">
                <pic:pic xmlns:pic="http://schemas.openxmlformats.org/drawingml/2006/picture">
                  <pic:nvPicPr>
                    <pic:cNvPr id="196" name="Google Shape;196;p32"/>
                    <pic:cNvPicPr preferRelativeResize="0"/>
                  </pic:nvPicPr>
                  <pic:blipFill>
                    <a:blip r:embed="rId23">
                      <a:alphaModFix/>
                    </a:blip>
                    <a:stretch>
                      <a:fillRect/>
                    </a:stretch>
                  </pic:blipFill>
                  <pic:spPr>
                    <a:xfrm>
                      <a:off x="0" y="0"/>
                      <a:ext cx="2987731" cy="1177892"/>
                    </a:xfrm>
                    <a:prstGeom prst="rect">
                      <a:avLst/>
                    </a:prstGeom>
                    <a:noFill/>
                    <a:ln>
                      <a:solidFill>
                        <a:schemeClr val="tx1"/>
                      </a:solidFill>
                    </a:ln>
                  </pic:spPr>
                </pic:pic>
              </a:graphicData>
            </a:graphic>
          </wp:inline>
        </w:drawing>
      </w:r>
    </w:p>
    <w:p w14:paraId="54D96148" w14:textId="510BED2D" w:rsidR="002B7BB8" w:rsidRPr="0017387C" w:rsidRDefault="003132F7" w:rsidP="00093FB4">
      <w:pPr>
        <w:jc w:val="both"/>
        <w:rPr>
          <w:rFonts w:eastAsia="MS Mincho"/>
          <w:bCs/>
          <w:iCs/>
          <w:noProof/>
          <w:sz w:val="18"/>
        </w:rPr>
      </w:pPr>
      <w:r w:rsidRPr="0017387C">
        <w:rPr>
          <w:rFonts w:eastAsia="MS Mincho"/>
          <w:bCs/>
          <w:iCs/>
          <w:noProof/>
          <w:sz w:val="18"/>
        </w:rPr>
        <w:t>Fig(</w:t>
      </w:r>
      <w:r w:rsidR="001F4C3D">
        <w:rPr>
          <w:rFonts w:eastAsia="MS Mincho"/>
          <w:bCs/>
          <w:iCs/>
          <w:noProof/>
          <w:sz w:val="18"/>
        </w:rPr>
        <w:t>4.8</w:t>
      </w:r>
      <w:r w:rsidR="002B7BB8" w:rsidRPr="0017387C">
        <w:rPr>
          <w:rFonts w:eastAsia="MS Mincho"/>
          <w:bCs/>
          <w:iCs/>
          <w:noProof/>
          <w:sz w:val="18"/>
        </w:rPr>
        <w:t>) Represents Aver</w:t>
      </w:r>
      <w:r w:rsidR="009A7F17" w:rsidRPr="0017387C">
        <w:rPr>
          <w:rFonts w:eastAsia="MS Mincho"/>
          <w:bCs/>
          <w:iCs/>
          <w:noProof/>
          <w:sz w:val="18"/>
        </w:rPr>
        <w:t>a</w:t>
      </w:r>
      <w:r w:rsidR="002B7BB8" w:rsidRPr="0017387C">
        <w:rPr>
          <w:rFonts w:eastAsia="MS Mincho"/>
          <w:bCs/>
          <w:iCs/>
          <w:noProof/>
          <w:sz w:val="18"/>
        </w:rPr>
        <w:t>ge Silhouette width</w:t>
      </w:r>
    </w:p>
    <w:p w14:paraId="1275D8C5" w14:textId="77777777" w:rsidR="003132F7" w:rsidRPr="0017387C" w:rsidRDefault="003132F7" w:rsidP="00093FB4">
      <w:pPr>
        <w:jc w:val="both"/>
        <w:rPr>
          <w:rFonts w:eastAsia="MS Mincho"/>
          <w:bCs/>
          <w:iCs/>
          <w:noProof/>
          <w:sz w:val="18"/>
        </w:rPr>
      </w:pPr>
    </w:p>
    <w:p w14:paraId="30A3B86B" w14:textId="5E1921A3" w:rsidR="00431CDD" w:rsidRPr="00471370" w:rsidRDefault="00431CDD" w:rsidP="00093FB4">
      <w:pPr>
        <w:jc w:val="both"/>
        <w:rPr>
          <w:rFonts w:eastAsia="MS Mincho"/>
          <w:bCs/>
          <w:iCs/>
          <w:noProof/>
        </w:rPr>
      </w:pPr>
      <w:r w:rsidRPr="00471370">
        <w:rPr>
          <w:rFonts w:eastAsia="MS Mincho"/>
          <w:bCs/>
          <w:iCs/>
          <w:noProof/>
        </w:rPr>
        <w:t xml:space="preserve">The below given is the elbow plot is a method to validate </w:t>
      </w:r>
      <w:r w:rsidR="00734407">
        <w:rPr>
          <w:rFonts w:eastAsia="MS Mincho"/>
          <w:bCs/>
          <w:iCs/>
          <w:noProof/>
        </w:rPr>
        <w:t xml:space="preserve">an </w:t>
      </w:r>
      <w:r w:rsidRPr="00471370">
        <w:rPr>
          <w:rFonts w:eastAsia="MS Mincho"/>
          <w:bCs/>
          <w:iCs/>
          <w:noProof/>
        </w:rPr>
        <w:t xml:space="preserve">optimal number of cluster. Also, help </w:t>
      </w:r>
      <w:r w:rsidR="00734407">
        <w:rPr>
          <w:rFonts w:eastAsia="MS Mincho"/>
          <w:bCs/>
          <w:iCs/>
          <w:noProof/>
        </w:rPr>
        <w:t>to find</w:t>
      </w:r>
      <w:r w:rsidRPr="00471370">
        <w:rPr>
          <w:rFonts w:eastAsia="MS Mincho"/>
          <w:bCs/>
          <w:iCs/>
          <w:noProof/>
        </w:rPr>
        <w:t xml:space="preserve"> the appropriate number of clusters in a dataset. </w:t>
      </w:r>
    </w:p>
    <w:p w14:paraId="171E1AEA" w14:textId="0B90C05E" w:rsidR="00431CDD" w:rsidRPr="0017387C" w:rsidRDefault="00431CDD" w:rsidP="00093FB4">
      <w:pPr>
        <w:jc w:val="both"/>
        <w:rPr>
          <w:rFonts w:eastAsia="MS Mincho"/>
          <w:bCs/>
          <w:iCs/>
          <w:noProof/>
          <w:sz w:val="18"/>
        </w:rPr>
      </w:pPr>
    </w:p>
    <w:p w14:paraId="4B307D43" w14:textId="4F06565F" w:rsidR="00431CDD" w:rsidRPr="0017387C" w:rsidRDefault="00431CDD" w:rsidP="00093FB4">
      <w:pPr>
        <w:jc w:val="both"/>
        <w:rPr>
          <w:rFonts w:eastAsia="MS Mincho"/>
          <w:bCs/>
          <w:iCs/>
          <w:noProof/>
          <w:sz w:val="18"/>
        </w:rPr>
      </w:pPr>
      <w:r w:rsidRPr="0017387C">
        <w:rPr>
          <w:rFonts w:eastAsia="MS Mincho"/>
          <w:bCs/>
          <w:iCs/>
          <w:noProof/>
          <w:sz w:val="18"/>
          <w:lang w:val="en-IN" w:eastAsia="en-IN"/>
        </w:rPr>
        <w:lastRenderedPageBreak/>
        <w:drawing>
          <wp:inline distT="0" distB="0" distL="0" distR="0" wp14:anchorId="704AF888" wp14:editId="6FE5504F">
            <wp:extent cx="2980690" cy="1645920"/>
            <wp:effectExtent l="19050" t="19050" r="10160" b="11430"/>
            <wp:docPr id="179" name="Google Shape;179;p30"/>
            <wp:cNvGraphicFramePr/>
            <a:graphic xmlns:a="http://schemas.openxmlformats.org/drawingml/2006/main">
              <a:graphicData uri="http://schemas.openxmlformats.org/drawingml/2006/picture">
                <pic:pic xmlns:pic="http://schemas.openxmlformats.org/drawingml/2006/picture">
                  <pic:nvPicPr>
                    <pic:cNvPr id="179" name="Google Shape;179;p30"/>
                    <pic:cNvPicPr preferRelativeResize="0"/>
                  </pic:nvPicPr>
                  <pic:blipFill>
                    <a:blip r:embed="rId24">
                      <a:alphaModFix/>
                    </a:blip>
                    <a:stretch>
                      <a:fillRect/>
                    </a:stretch>
                  </pic:blipFill>
                  <pic:spPr>
                    <a:xfrm>
                      <a:off x="0" y="0"/>
                      <a:ext cx="2980690" cy="1645920"/>
                    </a:xfrm>
                    <a:prstGeom prst="rect">
                      <a:avLst/>
                    </a:prstGeom>
                    <a:noFill/>
                    <a:ln>
                      <a:solidFill>
                        <a:schemeClr val="tx1"/>
                      </a:solidFill>
                    </a:ln>
                  </pic:spPr>
                </pic:pic>
              </a:graphicData>
            </a:graphic>
          </wp:inline>
        </w:drawing>
      </w:r>
    </w:p>
    <w:p w14:paraId="412C509B" w14:textId="7AF42CF5" w:rsidR="00431CDD" w:rsidRDefault="003132F7" w:rsidP="00093FB4">
      <w:pPr>
        <w:jc w:val="both"/>
        <w:rPr>
          <w:rFonts w:eastAsia="MS Mincho"/>
          <w:bCs/>
          <w:iCs/>
          <w:noProof/>
          <w:sz w:val="18"/>
        </w:rPr>
      </w:pPr>
      <w:r w:rsidRPr="0017387C">
        <w:rPr>
          <w:rFonts w:eastAsia="MS Mincho"/>
          <w:bCs/>
          <w:iCs/>
          <w:noProof/>
          <w:sz w:val="18"/>
        </w:rPr>
        <w:t>Fig (</w:t>
      </w:r>
      <w:r w:rsidR="004034C5">
        <w:rPr>
          <w:rFonts w:eastAsia="MS Mincho"/>
          <w:bCs/>
          <w:iCs/>
          <w:noProof/>
          <w:sz w:val="18"/>
        </w:rPr>
        <w:t>4.9</w:t>
      </w:r>
      <w:r w:rsidR="00431CDD" w:rsidRPr="0017387C">
        <w:rPr>
          <w:rFonts w:eastAsia="MS Mincho"/>
          <w:bCs/>
          <w:iCs/>
          <w:noProof/>
          <w:sz w:val="18"/>
        </w:rPr>
        <w:t xml:space="preserve">) Optimal no: of </w:t>
      </w:r>
      <w:r w:rsidR="00734407">
        <w:rPr>
          <w:rFonts w:eastAsia="MS Mincho"/>
          <w:bCs/>
          <w:iCs/>
          <w:noProof/>
          <w:sz w:val="18"/>
        </w:rPr>
        <w:t xml:space="preserve">the </w:t>
      </w:r>
      <w:r w:rsidR="00431CDD" w:rsidRPr="0017387C">
        <w:rPr>
          <w:rFonts w:eastAsia="MS Mincho"/>
          <w:bCs/>
          <w:iCs/>
          <w:noProof/>
          <w:sz w:val="18"/>
        </w:rPr>
        <w:t>cluster for elbow plot</w:t>
      </w:r>
      <w:r w:rsidR="00C517E9">
        <w:rPr>
          <w:rFonts w:eastAsia="MS Mincho"/>
          <w:bCs/>
          <w:iCs/>
          <w:noProof/>
          <w:sz w:val="18"/>
        </w:rPr>
        <w:t xml:space="preserve"> in R</w:t>
      </w:r>
    </w:p>
    <w:p w14:paraId="77D59344" w14:textId="77777777" w:rsidR="003B5483" w:rsidRPr="0017387C" w:rsidRDefault="003B5483" w:rsidP="00093FB4">
      <w:pPr>
        <w:jc w:val="both"/>
        <w:rPr>
          <w:rFonts w:eastAsia="MS Mincho"/>
          <w:bCs/>
          <w:iCs/>
          <w:noProof/>
          <w:sz w:val="18"/>
        </w:rPr>
      </w:pPr>
    </w:p>
    <w:p w14:paraId="7693711F" w14:textId="53777399" w:rsidR="00C032B2" w:rsidRPr="0017387C" w:rsidRDefault="00C032B2" w:rsidP="00C032B2">
      <w:pPr>
        <w:pStyle w:val="Heading2"/>
      </w:pPr>
      <w:r>
        <w:t>Results in Python</w:t>
      </w:r>
    </w:p>
    <w:p w14:paraId="0423C491" w14:textId="424920A1" w:rsidR="009A7F17" w:rsidRDefault="009A7F17" w:rsidP="00093FB4">
      <w:pPr>
        <w:jc w:val="both"/>
        <w:rPr>
          <w:rFonts w:eastAsia="MS Mincho"/>
          <w:bCs/>
          <w:iCs/>
          <w:noProof/>
        </w:rPr>
      </w:pPr>
      <w:r w:rsidRPr="00471370">
        <w:rPr>
          <w:rFonts w:eastAsia="MS Mincho"/>
          <w:bCs/>
          <w:iCs/>
          <w:noProof/>
        </w:rPr>
        <w:t xml:space="preserve">When implemented the code with python programming language we have </w:t>
      </w:r>
      <w:r w:rsidR="00D922E8" w:rsidRPr="00471370">
        <w:rPr>
          <w:rFonts w:eastAsia="MS Mincho"/>
          <w:bCs/>
          <w:iCs/>
          <w:noProof/>
        </w:rPr>
        <w:t>a graphical representation of plotting of centroid given below.</w:t>
      </w:r>
      <w:r w:rsidR="00532C02" w:rsidRPr="00471370">
        <w:rPr>
          <w:rFonts w:eastAsia="MS Mincho"/>
          <w:bCs/>
          <w:iCs/>
          <w:noProof/>
        </w:rPr>
        <w:t xml:space="preserve"> It is appl</w:t>
      </w:r>
      <w:r w:rsidR="00734407">
        <w:rPr>
          <w:rFonts w:eastAsia="MS Mincho"/>
          <w:bCs/>
          <w:iCs/>
          <w:noProof/>
        </w:rPr>
        <w:t>ied</w:t>
      </w:r>
      <w:r w:rsidR="00532C02" w:rsidRPr="00471370">
        <w:rPr>
          <w:rFonts w:eastAsia="MS Mincho"/>
          <w:bCs/>
          <w:iCs/>
          <w:noProof/>
        </w:rPr>
        <w:t xml:space="preserve"> random centroid to the data and using </w:t>
      </w:r>
      <w:r w:rsidR="00734407">
        <w:rPr>
          <w:rFonts w:eastAsia="MS Mincho"/>
          <w:bCs/>
          <w:iCs/>
          <w:noProof/>
        </w:rPr>
        <w:t>the Euc</w:t>
      </w:r>
      <w:r w:rsidR="00532C02" w:rsidRPr="00471370">
        <w:rPr>
          <w:rFonts w:eastAsia="MS Mincho"/>
          <w:bCs/>
          <w:iCs/>
          <w:noProof/>
        </w:rPr>
        <w:t>lidean distance</w:t>
      </w:r>
      <w:r w:rsidR="00734407">
        <w:rPr>
          <w:rFonts w:eastAsia="MS Mincho"/>
          <w:bCs/>
          <w:iCs/>
          <w:noProof/>
        </w:rPr>
        <w:t xml:space="preserve"> calculate and </w:t>
      </w:r>
      <w:r w:rsidR="00532C02" w:rsidRPr="00471370">
        <w:rPr>
          <w:rFonts w:eastAsia="MS Mincho"/>
          <w:bCs/>
          <w:iCs/>
          <w:noProof/>
        </w:rPr>
        <w:t>assign each value to its closest cluster. In the process, every</w:t>
      </w:r>
      <w:r w:rsidR="00734407">
        <w:rPr>
          <w:rFonts w:eastAsia="MS Mincho"/>
          <w:bCs/>
          <w:iCs/>
          <w:noProof/>
        </w:rPr>
        <w:t xml:space="preserve"> </w:t>
      </w:r>
      <w:r w:rsidR="00532C02" w:rsidRPr="00471370">
        <w:rPr>
          <w:rFonts w:eastAsia="MS Mincho"/>
          <w:bCs/>
          <w:iCs/>
          <w:noProof/>
        </w:rPr>
        <w:t xml:space="preserve">time we find the distance from the cluster and assign to </w:t>
      </w:r>
      <w:r w:rsidR="00734407">
        <w:rPr>
          <w:rFonts w:eastAsia="MS Mincho"/>
          <w:bCs/>
          <w:iCs/>
          <w:noProof/>
        </w:rPr>
        <w:t xml:space="preserve">the </w:t>
      </w:r>
      <w:r w:rsidR="00532C02" w:rsidRPr="00471370">
        <w:rPr>
          <w:rFonts w:eastAsia="MS Mincho"/>
          <w:bCs/>
          <w:iCs/>
          <w:noProof/>
        </w:rPr>
        <w:t>nearest one. Moreover, this process continues until error become</w:t>
      </w:r>
      <w:r w:rsidR="00734407">
        <w:rPr>
          <w:rFonts w:eastAsia="MS Mincho"/>
          <w:bCs/>
          <w:iCs/>
          <w:noProof/>
        </w:rPr>
        <w:t>s</w:t>
      </w:r>
      <w:r w:rsidR="00532C02" w:rsidRPr="00471370">
        <w:rPr>
          <w:rFonts w:eastAsia="MS Mincho"/>
          <w:bCs/>
          <w:iCs/>
          <w:noProof/>
        </w:rPr>
        <w:t xml:space="preserve"> zero and no more changes in centroid.</w:t>
      </w:r>
    </w:p>
    <w:p w14:paraId="20178BAD" w14:textId="425623AB" w:rsidR="00541C1A" w:rsidRDefault="00541C1A" w:rsidP="00093FB4">
      <w:pPr>
        <w:jc w:val="both"/>
        <w:rPr>
          <w:rFonts w:eastAsia="MS Mincho"/>
          <w:bCs/>
          <w:iCs/>
          <w:noProof/>
        </w:rPr>
      </w:pPr>
    </w:p>
    <w:p w14:paraId="48F793C6" w14:textId="50D22936" w:rsidR="00D922E8" w:rsidRPr="0017387C" w:rsidRDefault="00D922E8" w:rsidP="00093FB4">
      <w:pPr>
        <w:jc w:val="both"/>
        <w:rPr>
          <w:rFonts w:eastAsia="MS Mincho"/>
          <w:bCs/>
          <w:iCs/>
          <w:noProof/>
        </w:rPr>
      </w:pPr>
      <w:r w:rsidRPr="0017387C">
        <w:rPr>
          <w:rFonts w:eastAsia="MS Mincho"/>
          <w:bCs/>
          <w:iCs/>
          <w:noProof/>
          <w:lang w:val="en-IN" w:eastAsia="en-IN"/>
        </w:rPr>
        <w:drawing>
          <wp:inline distT="0" distB="0" distL="0" distR="0" wp14:anchorId="1F6BAE9E" wp14:editId="0C5FE5F1">
            <wp:extent cx="2951114" cy="1645757"/>
            <wp:effectExtent l="19050" t="19050" r="20955" b="12065"/>
            <wp:docPr id="5" name="Picture 4" descr="A picture containing photo, text, showing&#10;&#10;Description automatically generated">
              <a:extLst xmlns:a="http://schemas.openxmlformats.org/drawingml/2006/main">
                <a:ext uri="{FF2B5EF4-FFF2-40B4-BE49-F238E27FC236}">
                  <a16:creationId xmlns:a16="http://schemas.microsoft.com/office/drawing/2014/main" id="{A8F98CCA-3DB3-4243-AACA-D799BAF67F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photo, text, showing&#10;&#10;Description automatically generated">
                      <a:extLst>
                        <a:ext uri="{FF2B5EF4-FFF2-40B4-BE49-F238E27FC236}">
                          <a16:creationId xmlns:a16="http://schemas.microsoft.com/office/drawing/2014/main" id="{A8F98CCA-3DB3-4243-AACA-D799BAF67F4A}"/>
                        </a:ext>
                      </a:extLst>
                    </pic:cNvPr>
                    <pic:cNvPicPr>
                      <a:picLocks noChangeAspect="1"/>
                    </pic:cNvPicPr>
                  </pic:nvPicPr>
                  <pic:blipFill>
                    <a:blip r:embed="rId25"/>
                    <a:stretch>
                      <a:fillRect/>
                    </a:stretch>
                  </pic:blipFill>
                  <pic:spPr>
                    <a:xfrm>
                      <a:off x="0" y="0"/>
                      <a:ext cx="2968385" cy="1655389"/>
                    </a:xfrm>
                    <a:prstGeom prst="rect">
                      <a:avLst/>
                    </a:prstGeom>
                    <a:ln>
                      <a:solidFill>
                        <a:schemeClr val="tx1"/>
                      </a:solidFill>
                    </a:ln>
                  </pic:spPr>
                </pic:pic>
              </a:graphicData>
            </a:graphic>
          </wp:inline>
        </w:drawing>
      </w:r>
    </w:p>
    <w:p w14:paraId="2983DAA7" w14:textId="7DEAD09C" w:rsidR="00D922E8" w:rsidRPr="006E1425" w:rsidRDefault="00431CDD" w:rsidP="00093FB4">
      <w:pPr>
        <w:jc w:val="both"/>
        <w:rPr>
          <w:rFonts w:eastAsia="MS Mincho"/>
          <w:bCs/>
          <w:iCs/>
          <w:noProof/>
          <w:sz w:val="18"/>
        </w:rPr>
      </w:pPr>
      <w:r w:rsidRPr="006E1425">
        <w:rPr>
          <w:rFonts w:eastAsia="MS Mincho"/>
          <w:bCs/>
          <w:iCs/>
          <w:noProof/>
          <w:sz w:val="18"/>
        </w:rPr>
        <w:t xml:space="preserve">Fig </w:t>
      </w:r>
      <w:r w:rsidR="003132F7" w:rsidRPr="006E1425">
        <w:rPr>
          <w:rFonts w:eastAsia="MS Mincho"/>
          <w:bCs/>
          <w:iCs/>
          <w:noProof/>
          <w:sz w:val="18"/>
        </w:rPr>
        <w:t>(</w:t>
      </w:r>
      <w:r w:rsidR="006E1425">
        <w:rPr>
          <w:rFonts w:eastAsia="MS Mincho"/>
          <w:bCs/>
          <w:iCs/>
          <w:noProof/>
          <w:sz w:val="18"/>
        </w:rPr>
        <w:t>4.10</w:t>
      </w:r>
      <w:r w:rsidR="00D922E8" w:rsidRPr="006E1425">
        <w:rPr>
          <w:rFonts w:eastAsia="MS Mincho"/>
          <w:bCs/>
          <w:iCs/>
          <w:noProof/>
          <w:sz w:val="18"/>
        </w:rPr>
        <w:t>) Represents plotting of centroid randomly</w:t>
      </w:r>
    </w:p>
    <w:p w14:paraId="0C9D9BA6" w14:textId="195A441D" w:rsidR="00D922E8" w:rsidRPr="0017387C" w:rsidRDefault="00D922E8" w:rsidP="00093FB4">
      <w:pPr>
        <w:jc w:val="both"/>
        <w:rPr>
          <w:rFonts w:eastAsia="MS Mincho"/>
          <w:bCs/>
          <w:iCs/>
          <w:noProof/>
        </w:rPr>
      </w:pPr>
    </w:p>
    <w:p w14:paraId="36F3CD6D" w14:textId="64B9F320" w:rsidR="00D922E8" w:rsidRPr="0017387C" w:rsidRDefault="00D922E8" w:rsidP="00093FB4">
      <w:pPr>
        <w:jc w:val="both"/>
        <w:rPr>
          <w:rFonts w:eastAsia="MS Mincho"/>
          <w:bCs/>
          <w:iCs/>
          <w:noProof/>
        </w:rPr>
      </w:pPr>
      <w:r w:rsidRPr="0017387C">
        <w:rPr>
          <w:rFonts w:eastAsia="MS Mincho"/>
          <w:bCs/>
          <w:iCs/>
          <w:noProof/>
          <w:lang w:val="en-IN" w:eastAsia="en-IN"/>
        </w:rPr>
        <w:drawing>
          <wp:inline distT="0" distB="0" distL="0" distR="0" wp14:anchorId="4C6A2D4C" wp14:editId="3500FF7B">
            <wp:extent cx="2930278" cy="1645669"/>
            <wp:effectExtent l="19050" t="19050" r="22860" b="12065"/>
            <wp:docPr id="6" name="Picture 2" descr="A screen shot of a computer&#10;&#10;Description automatically generated">
              <a:extLst xmlns:a="http://schemas.openxmlformats.org/drawingml/2006/main">
                <a:ext uri="{FF2B5EF4-FFF2-40B4-BE49-F238E27FC236}">
                  <a16:creationId xmlns:a16="http://schemas.microsoft.com/office/drawing/2014/main" id="{FB85B984-13A4-4C43-8C67-2DAD1F00DB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 shot of a computer&#10;&#10;Description automatically generated">
                      <a:extLst>
                        <a:ext uri="{FF2B5EF4-FFF2-40B4-BE49-F238E27FC236}">
                          <a16:creationId xmlns:a16="http://schemas.microsoft.com/office/drawing/2014/main" id="{FB85B984-13A4-4C43-8C67-2DAD1F00DB3B}"/>
                        </a:ext>
                      </a:extLst>
                    </pic:cNvPr>
                    <pic:cNvPicPr>
                      <a:picLocks noChangeAspect="1"/>
                    </pic:cNvPicPr>
                  </pic:nvPicPr>
                  <pic:blipFill>
                    <a:blip r:embed="rId26"/>
                    <a:stretch>
                      <a:fillRect/>
                    </a:stretch>
                  </pic:blipFill>
                  <pic:spPr>
                    <a:xfrm>
                      <a:off x="0" y="0"/>
                      <a:ext cx="2946498" cy="1654778"/>
                    </a:xfrm>
                    <a:prstGeom prst="rect">
                      <a:avLst/>
                    </a:prstGeom>
                    <a:ln>
                      <a:solidFill>
                        <a:schemeClr val="tx1"/>
                      </a:solidFill>
                    </a:ln>
                  </pic:spPr>
                </pic:pic>
              </a:graphicData>
            </a:graphic>
          </wp:inline>
        </w:drawing>
      </w:r>
    </w:p>
    <w:p w14:paraId="4CB0FD9F" w14:textId="77165464" w:rsidR="00D922E8" w:rsidRDefault="00D922E8" w:rsidP="00093FB4">
      <w:pPr>
        <w:jc w:val="both"/>
        <w:rPr>
          <w:rFonts w:eastAsia="MS Mincho"/>
          <w:bCs/>
          <w:iCs/>
          <w:noProof/>
          <w:sz w:val="18"/>
        </w:rPr>
      </w:pPr>
      <w:r w:rsidRPr="006E1425">
        <w:rPr>
          <w:rFonts w:eastAsia="MS Mincho"/>
          <w:bCs/>
          <w:iCs/>
          <w:noProof/>
          <w:sz w:val="18"/>
        </w:rPr>
        <w:t>Fig (</w:t>
      </w:r>
      <w:r w:rsidR="00C31EE1">
        <w:rPr>
          <w:rFonts w:eastAsia="MS Mincho"/>
          <w:bCs/>
          <w:iCs/>
          <w:noProof/>
          <w:sz w:val="18"/>
        </w:rPr>
        <w:t>4.11</w:t>
      </w:r>
      <w:r w:rsidRPr="006E1425">
        <w:rPr>
          <w:rFonts w:eastAsia="MS Mincho"/>
          <w:bCs/>
          <w:iCs/>
          <w:noProof/>
          <w:sz w:val="18"/>
        </w:rPr>
        <w:t xml:space="preserve">) Represents </w:t>
      </w:r>
      <w:r w:rsidR="00BE01F3">
        <w:rPr>
          <w:rFonts w:eastAsia="MS Mincho"/>
          <w:bCs/>
          <w:iCs/>
          <w:noProof/>
          <w:sz w:val="18"/>
        </w:rPr>
        <w:t xml:space="preserve">the </w:t>
      </w:r>
      <w:r w:rsidRPr="006E1425">
        <w:rPr>
          <w:rFonts w:eastAsia="MS Mincho"/>
          <w:bCs/>
          <w:iCs/>
          <w:noProof/>
          <w:sz w:val="18"/>
        </w:rPr>
        <w:t xml:space="preserve">assignment of </w:t>
      </w:r>
      <w:r w:rsidR="00BE01F3">
        <w:rPr>
          <w:rFonts w:eastAsia="MS Mincho"/>
          <w:bCs/>
          <w:iCs/>
          <w:noProof/>
          <w:sz w:val="18"/>
        </w:rPr>
        <w:t xml:space="preserve">the </w:t>
      </w:r>
      <w:r w:rsidRPr="006E1425">
        <w:rPr>
          <w:rFonts w:eastAsia="MS Mincho"/>
          <w:bCs/>
          <w:iCs/>
          <w:noProof/>
          <w:sz w:val="18"/>
        </w:rPr>
        <w:t>new centroid</w:t>
      </w:r>
    </w:p>
    <w:p w14:paraId="407E4B54" w14:textId="40AEA870" w:rsidR="00541C1A" w:rsidRDefault="00541C1A" w:rsidP="00093FB4">
      <w:pPr>
        <w:jc w:val="both"/>
        <w:rPr>
          <w:rFonts w:eastAsia="MS Mincho"/>
          <w:bCs/>
          <w:iCs/>
          <w:noProof/>
          <w:sz w:val="18"/>
        </w:rPr>
      </w:pPr>
    </w:p>
    <w:p w14:paraId="0780AB81" w14:textId="71AB2C84" w:rsidR="007324AA" w:rsidRPr="00762EEF" w:rsidRDefault="007324AA" w:rsidP="00093FB4">
      <w:pPr>
        <w:jc w:val="both"/>
        <w:rPr>
          <w:rFonts w:eastAsia="MS Mincho"/>
          <w:bCs/>
          <w:iCs/>
          <w:noProof/>
        </w:rPr>
      </w:pPr>
      <w:r w:rsidRPr="00762EEF">
        <w:rPr>
          <w:rFonts w:eastAsia="MS Mincho"/>
          <w:bCs/>
          <w:iCs/>
          <w:noProof/>
        </w:rPr>
        <w:t xml:space="preserve">After creating </w:t>
      </w:r>
      <w:r w:rsidR="00BE01F3">
        <w:rPr>
          <w:rFonts w:eastAsia="MS Mincho"/>
          <w:bCs/>
          <w:iCs/>
          <w:noProof/>
        </w:rPr>
        <w:t xml:space="preserve">a </w:t>
      </w:r>
      <w:r w:rsidRPr="00762EEF">
        <w:rPr>
          <w:rFonts w:eastAsia="MS Mincho"/>
          <w:bCs/>
          <w:iCs/>
          <w:noProof/>
        </w:rPr>
        <w:t>separation of data in 3 various cluster</w:t>
      </w:r>
      <w:r w:rsidR="00BE01F3">
        <w:rPr>
          <w:rFonts w:eastAsia="MS Mincho"/>
          <w:bCs/>
          <w:iCs/>
          <w:noProof/>
        </w:rPr>
        <w:t>s</w:t>
      </w:r>
      <w:r w:rsidRPr="00762EEF">
        <w:rPr>
          <w:rFonts w:eastAsia="MS Mincho"/>
          <w:bCs/>
          <w:iCs/>
          <w:noProof/>
        </w:rPr>
        <w:t xml:space="preserve">, </w:t>
      </w:r>
      <w:r w:rsidR="00BE01F3">
        <w:rPr>
          <w:rFonts w:eastAsia="MS Mincho"/>
          <w:bCs/>
          <w:iCs/>
          <w:noProof/>
        </w:rPr>
        <w:t xml:space="preserve">the </w:t>
      </w:r>
      <w:r w:rsidRPr="00762EEF">
        <w:rPr>
          <w:rFonts w:eastAsia="MS Mincho"/>
          <w:bCs/>
          <w:iCs/>
          <w:noProof/>
        </w:rPr>
        <w:t xml:space="preserve">below graph represents data in </w:t>
      </w:r>
      <w:r w:rsidR="00BE01F3">
        <w:rPr>
          <w:rFonts w:eastAsia="MS Mincho"/>
          <w:bCs/>
          <w:iCs/>
          <w:noProof/>
        </w:rPr>
        <w:t xml:space="preserve">the </w:t>
      </w:r>
      <w:r w:rsidRPr="00762EEF">
        <w:rPr>
          <w:rFonts w:eastAsia="MS Mincho"/>
          <w:bCs/>
          <w:iCs/>
          <w:noProof/>
        </w:rPr>
        <w:t>3D frame. It</w:t>
      </w:r>
      <w:r w:rsidR="00BE01F3">
        <w:rPr>
          <w:rFonts w:eastAsia="MS Mincho"/>
          <w:bCs/>
          <w:iCs/>
          <w:noProof/>
        </w:rPr>
        <w:t xml:space="preserve"> i</w:t>
      </w:r>
      <w:r w:rsidRPr="00762EEF">
        <w:rPr>
          <w:rFonts w:eastAsia="MS Mincho"/>
          <w:bCs/>
          <w:iCs/>
          <w:noProof/>
        </w:rPr>
        <w:t xml:space="preserve">s showing </w:t>
      </w:r>
      <w:r w:rsidR="00BE01F3">
        <w:rPr>
          <w:rFonts w:eastAsia="MS Mincho"/>
          <w:bCs/>
          <w:iCs/>
          <w:noProof/>
        </w:rPr>
        <w:t xml:space="preserve">the </w:t>
      </w:r>
      <w:r w:rsidRPr="00762EEF">
        <w:rPr>
          <w:rFonts w:eastAsia="MS Mincho"/>
          <w:bCs/>
          <w:iCs/>
          <w:noProof/>
        </w:rPr>
        <w:t xml:space="preserve">separation of data in 3 different clusters. </w:t>
      </w:r>
      <w:r w:rsidR="00BE01F3">
        <w:rPr>
          <w:rFonts w:eastAsia="MS Mincho"/>
          <w:bCs/>
          <w:iCs/>
          <w:noProof/>
        </w:rPr>
        <w:t>The c</w:t>
      </w:r>
      <w:r w:rsidRPr="00762EEF">
        <w:rPr>
          <w:rFonts w:eastAsia="MS Mincho"/>
          <w:bCs/>
          <w:iCs/>
          <w:noProof/>
        </w:rPr>
        <w:t>entroid represent</w:t>
      </w:r>
      <w:r w:rsidR="00BE01F3">
        <w:rPr>
          <w:rFonts w:eastAsia="MS Mincho"/>
          <w:bCs/>
          <w:iCs/>
          <w:noProof/>
        </w:rPr>
        <w:t>ed</w:t>
      </w:r>
      <w:r w:rsidRPr="00762EEF">
        <w:rPr>
          <w:rFonts w:eastAsia="MS Mincho"/>
          <w:bCs/>
          <w:iCs/>
          <w:noProof/>
        </w:rPr>
        <w:t xml:space="preserve"> as </w:t>
      </w:r>
      <w:r w:rsidR="00BE01F3">
        <w:rPr>
          <w:rFonts w:eastAsia="MS Mincho"/>
          <w:bCs/>
          <w:iCs/>
          <w:noProof/>
        </w:rPr>
        <w:t xml:space="preserve">a </w:t>
      </w:r>
      <w:r w:rsidRPr="00762EEF">
        <w:rPr>
          <w:rFonts w:eastAsia="MS Mincho"/>
          <w:bCs/>
          <w:iCs/>
          <w:noProof/>
        </w:rPr>
        <w:t>start in the center of the data and data</w:t>
      </w:r>
      <w:r w:rsidR="00734407">
        <w:rPr>
          <w:rFonts w:eastAsia="MS Mincho"/>
          <w:bCs/>
          <w:iCs/>
          <w:noProof/>
        </w:rPr>
        <w:t xml:space="preserve"> </w:t>
      </w:r>
      <w:r w:rsidRPr="00762EEF">
        <w:rPr>
          <w:rFonts w:eastAsia="MS Mincho"/>
          <w:bCs/>
          <w:iCs/>
          <w:noProof/>
        </w:rPr>
        <w:t>points shows in red, green and blue colo</w:t>
      </w:r>
      <w:r w:rsidR="00BE01F3">
        <w:rPr>
          <w:rFonts w:eastAsia="MS Mincho"/>
          <w:bCs/>
          <w:iCs/>
          <w:noProof/>
        </w:rPr>
        <w:t>u</w:t>
      </w:r>
      <w:r w:rsidRPr="00762EEF">
        <w:rPr>
          <w:rFonts w:eastAsia="MS Mincho"/>
          <w:bCs/>
          <w:iCs/>
          <w:noProof/>
        </w:rPr>
        <w:t>r.</w:t>
      </w:r>
    </w:p>
    <w:p w14:paraId="7834C00E" w14:textId="53FF6598" w:rsidR="00047B04" w:rsidRDefault="00047B04" w:rsidP="00093FB4">
      <w:pPr>
        <w:jc w:val="both"/>
        <w:rPr>
          <w:rFonts w:eastAsia="MS Mincho"/>
          <w:bCs/>
          <w:iCs/>
          <w:noProof/>
          <w:sz w:val="18"/>
        </w:rPr>
      </w:pPr>
      <w:r>
        <w:rPr>
          <w:noProof/>
        </w:rPr>
        <w:drawing>
          <wp:inline distT="0" distB="0" distL="0" distR="0" wp14:anchorId="54691E03" wp14:editId="6927B68A">
            <wp:extent cx="2899043" cy="1645920"/>
            <wp:effectExtent l="19050" t="19050" r="15875"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99043" cy="1645920"/>
                    </a:xfrm>
                    <a:prstGeom prst="rect">
                      <a:avLst/>
                    </a:prstGeom>
                    <a:noFill/>
                    <a:ln>
                      <a:solidFill>
                        <a:schemeClr val="tx1"/>
                      </a:solidFill>
                    </a:ln>
                  </pic:spPr>
                </pic:pic>
              </a:graphicData>
            </a:graphic>
          </wp:inline>
        </w:drawing>
      </w:r>
    </w:p>
    <w:p w14:paraId="74FA1787" w14:textId="679BDEC3" w:rsidR="00FD0D4F" w:rsidRDefault="00FD0D4F" w:rsidP="00FD0D4F">
      <w:pPr>
        <w:jc w:val="both"/>
        <w:rPr>
          <w:rFonts w:eastAsia="MS Mincho"/>
          <w:bCs/>
          <w:iCs/>
          <w:noProof/>
          <w:sz w:val="18"/>
        </w:rPr>
      </w:pPr>
      <w:r w:rsidRPr="006E1425">
        <w:rPr>
          <w:rFonts w:eastAsia="MS Mincho"/>
          <w:bCs/>
          <w:iCs/>
          <w:noProof/>
          <w:sz w:val="18"/>
        </w:rPr>
        <w:t>Fig (</w:t>
      </w:r>
      <w:r>
        <w:rPr>
          <w:rFonts w:eastAsia="MS Mincho"/>
          <w:bCs/>
          <w:iCs/>
          <w:noProof/>
          <w:sz w:val="18"/>
        </w:rPr>
        <w:t>4.12</w:t>
      </w:r>
      <w:r w:rsidRPr="006E1425">
        <w:rPr>
          <w:rFonts w:eastAsia="MS Mincho"/>
          <w:bCs/>
          <w:iCs/>
          <w:noProof/>
          <w:sz w:val="18"/>
        </w:rPr>
        <w:t xml:space="preserve">) Represents </w:t>
      </w:r>
      <w:r>
        <w:rPr>
          <w:rFonts w:eastAsia="MS Mincho"/>
          <w:bCs/>
          <w:iCs/>
          <w:noProof/>
          <w:sz w:val="18"/>
        </w:rPr>
        <w:t>clustering in 3D</w:t>
      </w:r>
    </w:p>
    <w:p w14:paraId="3ED3F075" w14:textId="33E476A8" w:rsidR="00047B04" w:rsidRDefault="00047B04" w:rsidP="00093FB4">
      <w:pPr>
        <w:jc w:val="both"/>
        <w:rPr>
          <w:rFonts w:eastAsia="MS Mincho"/>
          <w:bCs/>
          <w:iCs/>
          <w:noProof/>
          <w:sz w:val="18"/>
        </w:rPr>
      </w:pPr>
    </w:p>
    <w:p w14:paraId="5EA8EACA" w14:textId="798738A3" w:rsidR="00585236" w:rsidRPr="00EF3F5D" w:rsidRDefault="00585236" w:rsidP="00093FB4">
      <w:pPr>
        <w:jc w:val="both"/>
        <w:rPr>
          <w:rFonts w:eastAsia="MS Mincho"/>
          <w:bCs/>
          <w:iCs/>
          <w:noProof/>
        </w:rPr>
      </w:pPr>
      <w:r w:rsidRPr="00EF3F5D">
        <w:rPr>
          <w:rFonts w:eastAsia="MS Mincho"/>
          <w:bCs/>
          <w:iCs/>
          <w:noProof/>
        </w:rPr>
        <w:t xml:space="preserve">Elbow graph representation in python and option value for K is </w:t>
      </w:r>
      <w:r w:rsidR="00EF3F5D" w:rsidRPr="00EF3F5D">
        <w:rPr>
          <w:rFonts w:eastAsia="MS Mincho"/>
          <w:bCs/>
          <w:iCs/>
          <w:noProof/>
        </w:rPr>
        <w:t>3.</w:t>
      </w:r>
    </w:p>
    <w:p w14:paraId="1C58F003" w14:textId="4E6F2E15" w:rsidR="00C517E9" w:rsidRDefault="00C517E9" w:rsidP="00093FB4">
      <w:pPr>
        <w:jc w:val="both"/>
        <w:rPr>
          <w:rFonts w:eastAsia="MS Mincho"/>
          <w:bCs/>
          <w:iCs/>
          <w:noProof/>
          <w:sz w:val="18"/>
        </w:rPr>
      </w:pPr>
      <w:r>
        <w:rPr>
          <w:noProof/>
        </w:rPr>
        <w:drawing>
          <wp:inline distT="0" distB="0" distL="0" distR="0" wp14:anchorId="51BF7EFA" wp14:editId="41F2C70A">
            <wp:extent cx="2980690" cy="1709420"/>
            <wp:effectExtent l="19050" t="19050" r="1016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0690" cy="1709420"/>
                    </a:xfrm>
                    <a:prstGeom prst="rect">
                      <a:avLst/>
                    </a:prstGeom>
                    <a:noFill/>
                    <a:ln>
                      <a:solidFill>
                        <a:schemeClr val="tx1"/>
                      </a:solidFill>
                    </a:ln>
                  </pic:spPr>
                </pic:pic>
              </a:graphicData>
            </a:graphic>
          </wp:inline>
        </w:drawing>
      </w:r>
    </w:p>
    <w:p w14:paraId="7C91BA6A" w14:textId="1A1EB8AF" w:rsidR="00C517E9" w:rsidRDefault="00C517E9" w:rsidP="00C517E9">
      <w:pPr>
        <w:jc w:val="both"/>
        <w:rPr>
          <w:rFonts w:eastAsia="MS Mincho"/>
          <w:bCs/>
          <w:iCs/>
          <w:noProof/>
          <w:sz w:val="18"/>
        </w:rPr>
      </w:pPr>
      <w:r w:rsidRPr="0017387C">
        <w:rPr>
          <w:rFonts w:eastAsia="MS Mincho"/>
          <w:bCs/>
          <w:iCs/>
          <w:noProof/>
          <w:sz w:val="18"/>
        </w:rPr>
        <w:t>Fig (</w:t>
      </w:r>
      <w:r>
        <w:rPr>
          <w:rFonts w:eastAsia="MS Mincho"/>
          <w:bCs/>
          <w:iCs/>
          <w:noProof/>
          <w:sz w:val="18"/>
        </w:rPr>
        <w:t>4.13</w:t>
      </w:r>
      <w:r w:rsidRPr="0017387C">
        <w:rPr>
          <w:rFonts w:eastAsia="MS Mincho"/>
          <w:bCs/>
          <w:iCs/>
          <w:noProof/>
          <w:sz w:val="18"/>
        </w:rPr>
        <w:t xml:space="preserve">) Optimal no: of </w:t>
      </w:r>
      <w:r w:rsidR="00BE01F3">
        <w:rPr>
          <w:rFonts w:eastAsia="MS Mincho"/>
          <w:bCs/>
          <w:iCs/>
          <w:noProof/>
          <w:sz w:val="18"/>
        </w:rPr>
        <w:t xml:space="preserve">the </w:t>
      </w:r>
      <w:r w:rsidRPr="0017387C">
        <w:rPr>
          <w:rFonts w:eastAsia="MS Mincho"/>
          <w:bCs/>
          <w:iCs/>
          <w:noProof/>
          <w:sz w:val="18"/>
        </w:rPr>
        <w:t>cluster for elbow plot</w:t>
      </w:r>
      <w:r>
        <w:rPr>
          <w:rFonts w:eastAsia="MS Mincho"/>
          <w:bCs/>
          <w:iCs/>
          <w:noProof/>
          <w:sz w:val="18"/>
        </w:rPr>
        <w:t xml:space="preserve"> in Python</w:t>
      </w:r>
    </w:p>
    <w:p w14:paraId="0EC53024" w14:textId="06166BAB" w:rsidR="00541C1A" w:rsidRDefault="00541C1A" w:rsidP="008D41FF">
      <w:pPr>
        <w:pStyle w:val="Heading2"/>
      </w:pPr>
      <w:r>
        <w:t>Time-complexity:</w:t>
      </w:r>
    </w:p>
    <w:p w14:paraId="252D270F" w14:textId="7A92157D" w:rsidR="008D41FF" w:rsidRDefault="00FB30C6" w:rsidP="00FB30C6">
      <w:pPr>
        <w:jc w:val="both"/>
        <w:rPr>
          <w:rFonts w:eastAsia="MS Mincho"/>
        </w:rPr>
      </w:pPr>
      <w:r>
        <w:rPr>
          <w:rFonts w:eastAsia="MS Mincho"/>
        </w:rPr>
        <w:t xml:space="preserve">Time-complexity in python and R includes time for fitting an algorithm, predicting an algorithm, total time to run </w:t>
      </w:r>
      <w:r w:rsidR="00BE01F3">
        <w:rPr>
          <w:rFonts w:eastAsia="MS Mincho"/>
        </w:rPr>
        <w:t xml:space="preserve">the </w:t>
      </w:r>
      <w:r>
        <w:rPr>
          <w:rFonts w:eastAsia="MS Mincho"/>
        </w:rPr>
        <w:t>code.</w:t>
      </w:r>
    </w:p>
    <w:p w14:paraId="65748EE4" w14:textId="5882AB24" w:rsidR="003B5483" w:rsidRPr="0017387C" w:rsidRDefault="003B5483" w:rsidP="003B5483">
      <w:pPr>
        <w:pStyle w:val="NormalWeb"/>
        <w:spacing w:before="0" w:beforeAutospacing="0" w:after="0" w:afterAutospacing="0"/>
        <w:ind w:firstLine="288"/>
        <w:jc w:val="center"/>
        <w:rPr>
          <w:sz w:val="16"/>
          <w:szCs w:val="20"/>
        </w:rPr>
      </w:pPr>
      <w:r w:rsidRPr="0017387C">
        <w:rPr>
          <w:sz w:val="16"/>
          <w:szCs w:val="20"/>
        </w:rPr>
        <w:t>TABLE I</w:t>
      </w:r>
      <w:r>
        <w:rPr>
          <w:sz w:val="16"/>
          <w:szCs w:val="20"/>
        </w:rPr>
        <w:t>I</w:t>
      </w:r>
    </w:p>
    <w:p w14:paraId="439AB617" w14:textId="0D9998AC" w:rsidR="003B5483" w:rsidRPr="0017387C" w:rsidRDefault="003B5483" w:rsidP="003B5483">
      <w:pPr>
        <w:pStyle w:val="NormalWeb"/>
        <w:spacing w:before="0" w:beforeAutospacing="0" w:after="0" w:afterAutospacing="0"/>
        <w:ind w:firstLine="288"/>
        <w:jc w:val="center"/>
        <w:rPr>
          <w:sz w:val="16"/>
          <w:szCs w:val="20"/>
        </w:rPr>
      </w:pPr>
      <w:r>
        <w:rPr>
          <w:sz w:val="16"/>
          <w:szCs w:val="20"/>
        </w:rPr>
        <w:t>TIME-COMPLEXITY IN PYTHON</w:t>
      </w:r>
    </w:p>
    <w:tbl>
      <w:tblPr>
        <w:tblStyle w:val="TableGrid"/>
        <w:tblW w:w="0" w:type="auto"/>
        <w:tblLook w:val="04A0" w:firstRow="1" w:lastRow="0" w:firstColumn="1" w:lastColumn="0" w:noHBand="0" w:noVBand="1"/>
      </w:tblPr>
      <w:tblGrid>
        <w:gridCol w:w="3505"/>
        <w:gridCol w:w="1170"/>
      </w:tblGrid>
      <w:tr w:rsidR="00FB30C6" w14:paraId="0FF00DA0" w14:textId="77777777" w:rsidTr="00FB30C6">
        <w:tc>
          <w:tcPr>
            <w:tcW w:w="3505" w:type="dxa"/>
          </w:tcPr>
          <w:p w14:paraId="180C8FDE" w14:textId="6831092D" w:rsidR="00FB30C6" w:rsidRPr="00CA7E91" w:rsidRDefault="005D46A3" w:rsidP="005D46A3">
            <w:pPr>
              <w:rPr>
                <w:rFonts w:eastAsia="MS Mincho"/>
              </w:rPr>
            </w:pPr>
            <w:r w:rsidRPr="00CA7E91">
              <w:rPr>
                <w:rFonts w:eastAsia="MS Mincho"/>
              </w:rPr>
              <w:t>In Python</w:t>
            </w:r>
          </w:p>
        </w:tc>
        <w:tc>
          <w:tcPr>
            <w:tcW w:w="1170" w:type="dxa"/>
          </w:tcPr>
          <w:p w14:paraId="34F800B4" w14:textId="619C118A" w:rsidR="00FB30C6" w:rsidRPr="00CA7E91" w:rsidRDefault="00C61C6F" w:rsidP="00FB30C6">
            <w:pPr>
              <w:jc w:val="both"/>
              <w:rPr>
                <w:rFonts w:eastAsia="MS Mincho"/>
              </w:rPr>
            </w:pPr>
            <w:r w:rsidRPr="00CA7E91">
              <w:rPr>
                <w:rFonts w:eastAsia="MS Mincho"/>
              </w:rPr>
              <w:t>Time (</w:t>
            </w:r>
            <w:r w:rsidR="00FB30C6" w:rsidRPr="00CA7E91">
              <w:rPr>
                <w:rFonts w:eastAsia="MS Mincho"/>
              </w:rPr>
              <w:t>sec</w:t>
            </w:r>
            <w:r w:rsidRPr="00CA7E91">
              <w:rPr>
                <w:rFonts w:eastAsia="MS Mincho"/>
              </w:rPr>
              <w:t>)</w:t>
            </w:r>
          </w:p>
        </w:tc>
      </w:tr>
      <w:tr w:rsidR="00FB30C6" w14:paraId="2701E742" w14:textId="77777777" w:rsidTr="00FB30C6">
        <w:tc>
          <w:tcPr>
            <w:tcW w:w="3505" w:type="dxa"/>
          </w:tcPr>
          <w:p w14:paraId="57EF5533" w14:textId="7CDAA667" w:rsidR="00FB30C6" w:rsidRPr="00CA7E91" w:rsidRDefault="00FB30C6" w:rsidP="00FB30C6">
            <w:pPr>
              <w:jc w:val="both"/>
              <w:rPr>
                <w:rFonts w:eastAsia="MS Mincho"/>
              </w:rPr>
            </w:pPr>
            <w:r w:rsidRPr="00CA7E91">
              <w:rPr>
                <w:rFonts w:eastAsia="MS Mincho"/>
              </w:rPr>
              <w:t xml:space="preserve">Time for </w:t>
            </w:r>
            <w:r w:rsidR="00BE01F3">
              <w:rPr>
                <w:rFonts w:eastAsia="MS Mincho"/>
              </w:rPr>
              <w:t xml:space="preserve">the </w:t>
            </w:r>
            <w:r w:rsidRPr="00CA7E91">
              <w:rPr>
                <w:rFonts w:eastAsia="MS Mincho"/>
              </w:rPr>
              <w:t>custom model - Assigning each value to its closest cluster</w:t>
            </w:r>
          </w:p>
        </w:tc>
        <w:tc>
          <w:tcPr>
            <w:tcW w:w="1170" w:type="dxa"/>
          </w:tcPr>
          <w:p w14:paraId="13A473FA" w14:textId="340A6231" w:rsidR="00FB30C6" w:rsidRPr="00CA7E91" w:rsidRDefault="00FB30C6" w:rsidP="00FB30C6">
            <w:pPr>
              <w:jc w:val="both"/>
              <w:rPr>
                <w:rFonts w:eastAsia="MS Mincho"/>
              </w:rPr>
            </w:pPr>
            <w:r w:rsidRPr="00CA7E91">
              <w:rPr>
                <w:rFonts w:eastAsia="MS Mincho"/>
              </w:rPr>
              <w:t>1.728</w:t>
            </w:r>
            <w:r w:rsidR="00C54C6C" w:rsidRPr="00CA7E91">
              <w:rPr>
                <w:rFonts w:eastAsia="MS Mincho"/>
              </w:rPr>
              <w:t xml:space="preserve"> </w:t>
            </w:r>
            <w:r w:rsidRPr="00CA7E91">
              <w:rPr>
                <w:rFonts w:eastAsia="MS Mincho"/>
              </w:rPr>
              <w:t>s</w:t>
            </w:r>
          </w:p>
        </w:tc>
      </w:tr>
      <w:tr w:rsidR="00FB30C6" w14:paraId="72FB2952" w14:textId="77777777" w:rsidTr="00FB30C6">
        <w:tc>
          <w:tcPr>
            <w:tcW w:w="3505" w:type="dxa"/>
          </w:tcPr>
          <w:p w14:paraId="07476E19" w14:textId="3DD61BA3" w:rsidR="00FB30C6" w:rsidRPr="00CA7E91" w:rsidRDefault="00FB30C6" w:rsidP="00FB30C6">
            <w:pPr>
              <w:jc w:val="both"/>
              <w:rPr>
                <w:rFonts w:eastAsia="MS Mincho"/>
              </w:rPr>
            </w:pPr>
            <w:r w:rsidRPr="00CA7E91">
              <w:rPr>
                <w:rFonts w:eastAsia="MS Mincho"/>
              </w:rPr>
              <w:t>Time for fitting a model</w:t>
            </w:r>
          </w:p>
        </w:tc>
        <w:tc>
          <w:tcPr>
            <w:tcW w:w="1170" w:type="dxa"/>
          </w:tcPr>
          <w:p w14:paraId="5A5766AF" w14:textId="63544C92" w:rsidR="00FB30C6" w:rsidRPr="00CA7E91" w:rsidRDefault="00FB30C6" w:rsidP="00FB30C6">
            <w:pPr>
              <w:jc w:val="both"/>
              <w:rPr>
                <w:rFonts w:eastAsia="MS Mincho"/>
              </w:rPr>
            </w:pPr>
            <w:r w:rsidRPr="00CA7E91">
              <w:rPr>
                <w:rFonts w:eastAsia="MS Mincho"/>
              </w:rPr>
              <w:t>0.102</w:t>
            </w:r>
            <w:r w:rsidR="00C54C6C" w:rsidRPr="00CA7E91">
              <w:rPr>
                <w:rFonts w:eastAsia="MS Mincho"/>
              </w:rPr>
              <w:t xml:space="preserve"> </w:t>
            </w:r>
            <w:r w:rsidRPr="00CA7E91">
              <w:rPr>
                <w:rFonts w:eastAsia="MS Mincho"/>
              </w:rPr>
              <w:t>s</w:t>
            </w:r>
          </w:p>
        </w:tc>
      </w:tr>
      <w:tr w:rsidR="00FB30C6" w14:paraId="4F7F1D8F" w14:textId="77777777" w:rsidTr="00FB30C6">
        <w:tc>
          <w:tcPr>
            <w:tcW w:w="3505" w:type="dxa"/>
          </w:tcPr>
          <w:p w14:paraId="286D2C39" w14:textId="374E20B5" w:rsidR="00FB30C6" w:rsidRPr="00CA7E91" w:rsidRDefault="00FB30C6" w:rsidP="00FB30C6">
            <w:pPr>
              <w:jc w:val="both"/>
              <w:rPr>
                <w:rFonts w:eastAsia="MS Mincho"/>
              </w:rPr>
            </w:pPr>
            <w:r w:rsidRPr="00CA7E91">
              <w:rPr>
                <w:rFonts w:eastAsia="MS Mincho"/>
              </w:rPr>
              <w:t>Time for predicting a model</w:t>
            </w:r>
          </w:p>
        </w:tc>
        <w:tc>
          <w:tcPr>
            <w:tcW w:w="1170" w:type="dxa"/>
          </w:tcPr>
          <w:p w14:paraId="7F463CE0" w14:textId="085FEEAE" w:rsidR="00FB30C6" w:rsidRPr="00CA7E91" w:rsidRDefault="00FB30C6" w:rsidP="00FB30C6">
            <w:pPr>
              <w:jc w:val="both"/>
              <w:rPr>
                <w:rFonts w:eastAsia="MS Mincho"/>
              </w:rPr>
            </w:pPr>
            <w:r w:rsidRPr="00CA7E91">
              <w:rPr>
                <w:rFonts w:eastAsia="MS Mincho"/>
              </w:rPr>
              <w:t>0.001</w:t>
            </w:r>
            <w:r w:rsidR="00C54C6C" w:rsidRPr="00CA7E91">
              <w:rPr>
                <w:rFonts w:eastAsia="MS Mincho"/>
              </w:rPr>
              <w:t xml:space="preserve"> </w:t>
            </w:r>
            <w:r w:rsidRPr="00CA7E91">
              <w:rPr>
                <w:rFonts w:eastAsia="MS Mincho"/>
              </w:rPr>
              <w:t>s</w:t>
            </w:r>
          </w:p>
        </w:tc>
      </w:tr>
      <w:tr w:rsidR="00FB30C6" w14:paraId="162263A0" w14:textId="77777777" w:rsidTr="00FB30C6">
        <w:tc>
          <w:tcPr>
            <w:tcW w:w="3505" w:type="dxa"/>
          </w:tcPr>
          <w:p w14:paraId="5A9DD548" w14:textId="010FD934" w:rsidR="00FB30C6" w:rsidRPr="00CA7E91" w:rsidRDefault="00FB30C6" w:rsidP="00FB30C6">
            <w:pPr>
              <w:jc w:val="both"/>
              <w:rPr>
                <w:rFonts w:eastAsia="MS Mincho"/>
                <w:b/>
              </w:rPr>
            </w:pPr>
            <w:r w:rsidRPr="00CA7E91">
              <w:rPr>
                <w:rFonts w:eastAsia="MS Mincho"/>
                <w:b/>
              </w:rPr>
              <w:t>Total time to run a code</w:t>
            </w:r>
          </w:p>
        </w:tc>
        <w:tc>
          <w:tcPr>
            <w:tcW w:w="1170" w:type="dxa"/>
          </w:tcPr>
          <w:p w14:paraId="740C1F4B" w14:textId="232CCA77" w:rsidR="00FB30C6" w:rsidRPr="00CA7E91" w:rsidRDefault="00FB30C6" w:rsidP="00FB30C6">
            <w:pPr>
              <w:jc w:val="both"/>
              <w:rPr>
                <w:rFonts w:eastAsia="MS Mincho"/>
              </w:rPr>
            </w:pPr>
            <w:r w:rsidRPr="00CA7E91">
              <w:rPr>
                <w:rFonts w:eastAsia="MS Mincho"/>
              </w:rPr>
              <w:t>16.59</w:t>
            </w:r>
            <w:r w:rsidR="00C54C6C" w:rsidRPr="00CA7E91">
              <w:rPr>
                <w:rFonts w:eastAsia="MS Mincho"/>
              </w:rPr>
              <w:t xml:space="preserve"> </w:t>
            </w:r>
            <w:r w:rsidRPr="00CA7E91">
              <w:rPr>
                <w:rFonts w:eastAsia="MS Mincho"/>
              </w:rPr>
              <w:t>s</w:t>
            </w:r>
          </w:p>
        </w:tc>
      </w:tr>
    </w:tbl>
    <w:p w14:paraId="329B4A82" w14:textId="77777777" w:rsidR="003B5483" w:rsidRDefault="003B5483" w:rsidP="003B5483">
      <w:pPr>
        <w:pStyle w:val="NormalWeb"/>
        <w:spacing w:before="0" w:beforeAutospacing="0" w:after="0" w:afterAutospacing="0"/>
        <w:ind w:firstLine="288"/>
        <w:jc w:val="center"/>
        <w:rPr>
          <w:sz w:val="16"/>
          <w:szCs w:val="20"/>
        </w:rPr>
      </w:pPr>
    </w:p>
    <w:p w14:paraId="21487476" w14:textId="335740F9" w:rsidR="003B5483" w:rsidRPr="0017387C" w:rsidRDefault="003B5483" w:rsidP="003B5483">
      <w:pPr>
        <w:pStyle w:val="NormalWeb"/>
        <w:spacing w:before="0" w:beforeAutospacing="0" w:after="0" w:afterAutospacing="0"/>
        <w:ind w:firstLine="288"/>
        <w:jc w:val="center"/>
        <w:rPr>
          <w:sz w:val="16"/>
          <w:szCs w:val="20"/>
        </w:rPr>
      </w:pPr>
      <w:r w:rsidRPr="0017387C">
        <w:rPr>
          <w:sz w:val="16"/>
          <w:szCs w:val="20"/>
        </w:rPr>
        <w:t>TABLE I</w:t>
      </w:r>
      <w:r>
        <w:rPr>
          <w:sz w:val="16"/>
          <w:szCs w:val="20"/>
        </w:rPr>
        <w:t>II</w:t>
      </w:r>
    </w:p>
    <w:p w14:paraId="0916BDDB" w14:textId="78592392" w:rsidR="003B5483" w:rsidRPr="0017387C" w:rsidRDefault="003B5483" w:rsidP="003B5483">
      <w:pPr>
        <w:pStyle w:val="NormalWeb"/>
        <w:spacing w:before="0" w:beforeAutospacing="0" w:after="0" w:afterAutospacing="0"/>
        <w:ind w:firstLine="288"/>
        <w:jc w:val="center"/>
        <w:rPr>
          <w:sz w:val="16"/>
          <w:szCs w:val="20"/>
        </w:rPr>
      </w:pPr>
      <w:r>
        <w:rPr>
          <w:sz w:val="16"/>
          <w:szCs w:val="20"/>
        </w:rPr>
        <w:t>TIME-COMPLEXITY IN R</w:t>
      </w:r>
    </w:p>
    <w:tbl>
      <w:tblPr>
        <w:tblStyle w:val="TableGrid"/>
        <w:tblW w:w="0" w:type="auto"/>
        <w:tblLook w:val="04A0" w:firstRow="1" w:lastRow="0" w:firstColumn="1" w:lastColumn="0" w:noHBand="0" w:noVBand="1"/>
      </w:tblPr>
      <w:tblGrid>
        <w:gridCol w:w="3505"/>
        <w:gridCol w:w="1170"/>
      </w:tblGrid>
      <w:tr w:rsidR="00021DD0" w14:paraId="2F6474C7" w14:textId="77777777" w:rsidTr="00021DD0">
        <w:tc>
          <w:tcPr>
            <w:tcW w:w="3505" w:type="dxa"/>
          </w:tcPr>
          <w:p w14:paraId="6E5CCC64" w14:textId="60900946" w:rsidR="00021DD0" w:rsidRPr="00CA7E91" w:rsidRDefault="00021DD0" w:rsidP="008D41FF">
            <w:pPr>
              <w:rPr>
                <w:rFonts w:eastAsia="MS Mincho"/>
              </w:rPr>
            </w:pPr>
            <w:r w:rsidRPr="00CA7E91">
              <w:rPr>
                <w:rFonts w:eastAsia="MS Mincho"/>
              </w:rPr>
              <w:t>In R</w:t>
            </w:r>
          </w:p>
        </w:tc>
        <w:tc>
          <w:tcPr>
            <w:tcW w:w="1170" w:type="dxa"/>
          </w:tcPr>
          <w:p w14:paraId="7919FF0D" w14:textId="0DC09C0C" w:rsidR="00021DD0" w:rsidRPr="00CA7E91" w:rsidRDefault="00021DD0" w:rsidP="008D41FF">
            <w:pPr>
              <w:rPr>
                <w:rFonts w:eastAsia="MS Mincho"/>
              </w:rPr>
            </w:pPr>
            <w:r w:rsidRPr="00CA7E91">
              <w:rPr>
                <w:rFonts w:eastAsia="MS Mincho"/>
              </w:rPr>
              <w:t>Time (sec)</w:t>
            </w:r>
          </w:p>
        </w:tc>
      </w:tr>
      <w:tr w:rsidR="00021DD0" w14:paraId="2CBA237E" w14:textId="77777777" w:rsidTr="00021DD0">
        <w:tc>
          <w:tcPr>
            <w:tcW w:w="3505" w:type="dxa"/>
          </w:tcPr>
          <w:p w14:paraId="3BE0BB27" w14:textId="195A4CDA" w:rsidR="00021DD0" w:rsidRPr="00CA7E91" w:rsidRDefault="00C54C6C" w:rsidP="00C54C6C">
            <w:pPr>
              <w:jc w:val="left"/>
              <w:rPr>
                <w:rFonts w:eastAsia="MS Mincho"/>
              </w:rPr>
            </w:pPr>
            <w:r w:rsidRPr="00CA7E91">
              <w:rPr>
                <w:rFonts w:eastAsia="MS Mincho"/>
              </w:rPr>
              <w:t>Time for k-means</w:t>
            </w:r>
          </w:p>
        </w:tc>
        <w:tc>
          <w:tcPr>
            <w:tcW w:w="1170" w:type="dxa"/>
          </w:tcPr>
          <w:p w14:paraId="37789E3C" w14:textId="22940266" w:rsidR="00021DD0" w:rsidRPr="00CA7E91" w:rsidRDefault="00C54C6C" w:rsidP="00C54C6C">
            <w:pPr>
              <w:jc w:val="left"/>
              <w:rPr>
                <w:rFonts w:eastAsia="MS Mincho"/>
              </w:rPr>
            </w:pPr>
            <w:r w:rsidRPr="00CA7E91">
              <w:rPr>
                <w:rFonts w:eastAsia="MS Mincho"/>
              </w:rPr>
              <w:t>0.84 s</w:t>
            </w:r>
          </w:p>
        </w:tc>
      </w:tr>
      <w:tr w:rsidR="00021DD0" w14:paraId="0D7C5B79" w14:textId="77777777" w:rsidTr="00021DD0">
        <w:tc>
          <w:tcPr>
            <w:tcW w:w="3505" w:type="dxa"/>
          </w:tcPr>
          <w:p w14:paraId="7BF05922" w14:textId="4C77ECF9" w:rsidR="00021DD0" w:rsidRPr="00CA7E91" w:rsidRDefault="00C54C6C" w:rsidP="00C54C6C">
            <w:pPr>
              <w:jc w:val="left"/>
              <w:rPr>
                <w:rFonts w:eastAsia="MS Mincho"/>
              </w:rPr>
            </w:pPr>
            <w:r w:rsidRPr="00CA7E91">
              <w:rPr>
                <w:rFonts w:eastAsia="MS Mincho"/>
              </w:rPr>
              <w:t>Time for k-medoids</w:t>
            </w:r>
          </w:p>
        </w:tc>
        <w:tc>
          <w:tcPr>
            <w:tcW w:w="1170" w:type="dxa"/>
          </w:tcPr>
          <w:p w14:paraId="4E986EAD" w14:textId="70706307" w:rsidR="00021DD0" w:rsidRPr="00CA7E91" w:rsidRDefault="00C54C6C" w:rsidP="00C54C6C">
            <w:pPr>
              <w:jc w:val="left"/>
              <w:rPr>
                <w:rFonts w:eastAsia="MS Mincho"/>
              </w:rPr>
            </w:pPr>
            <w:r w:rsidRPr="00CA7E91">
              <w:rPr>
                <w:rFonts w:eastAsia="MS Mincho"/>
              </w:rPr>
              <w:t>8.50 s</w:t>
            </w:r>
          </w:p>
        </w:tc>
      </w:tr>
      <w:tr w:rsidR="00021DD0" w14:paraId="0B82E33F" w14:textId="77777777" w:rsidTr="00021DD0">
        <w:tc>
          <w:tcPr>
            <w:tcW w:w="3505" w:type="dxa"/>
          </w:tcPr>
          <w:p w14:paraId="76CDD632" w14:textId="623C5B9F" w:rsidR="00021DD0" w:rsidRPr="00CA7E91" w:rsidRDefault="00C54C6C" w:rsidP="00C54C6C">
            <w:pPr>
              <w:jc w:val="left"/>
              <w:rPr>
                <w:rFonts w:eastAsia="MS Mincho"/>
              </w:rPr>
            </w:pPr>
            <w:r w:rsidRPr="00CA7E91">
              <w:rPr>
                <w:rFonts w:eastAsia="MS Mincho"/>
              </w:rPr>
              <w:t>Time for CLARA</w:t>
            </w:r>
          </w:p>
        </w:tc>
        <w:tc>
          <w:tcPr>
            <w:tcW w:w="1170" w:type="dxa"/>
          </w:tcPr>
          <w:p w14:paraId="519F2091" w14:textId="1CAB3DD9" w:rsidR="00021DD0" w:rsidRPr="00CA7E91" w:rsidRDefault="00C54C6C" w:rsidP="00C54C6C">
            <w:pPr>
              <w:jc w:val="left"/>
              <w:rPr>
                <w:rFonts w:eastAsia="MS Mincho"/>
              </w:rPr>
            </w:pPr>
            <w:r w:rsidRPr="00CA7E91">
              <w:rPr>
                <w:rFonts w:eastAsia="MS Mincho"/>
              </w:rPr>
              <w:t>14.2 s</w:t>
            </w:r>
          </w:p>
        </w:tc>
      </w:tr>
      <w:tr w:rsidR="00C54C6C" w14:paraId="6B2FD41F" w14:textId="77777777" w:rsidTr="00021DD0">
        <w:tc>
          <w:tcPr>
            <w:tcW w:w="3505" w:type="dxa"/>
          </w:tcPr>
          <w:p w14:paraId="37549E36" w14:textId="6C43A13E" w:rsidR="00C54C6C" w:rsidRPr="00CA7E91" w:rsidRDefault="00C54C6C" w:rsidP="00C54C6C">
            <w:pPr>
              <w:jc w:val="left"/>
              <w:rPr>
                <w:rFonts w:eastAsia="MS Mincho"/>
              </w:rPr>
            </w:pPr>
            <w:r w:rsidRPr="00CA7E91">
              <w:rPr>
                <w:rFonts w:eastAsia="MS Mincho"/>
                <w:b/>
              </w:rPr>
              <w:t>Total time to run a code</w:t>
            </w:r>
          </w:p>
        </w:tc>
        <w:tc>
          <w:tcPr>
            <w:tcW w:w="1170" w:type="dxa"/>
          </w:tcPr>
          <w:p w14:paraId="44464B8B" w14:textId="226BCD2F" w:rsidR="00C54C6C" w:rsidRPr="00CA7E91" w:rsidRDefault="00C54C6C" w:rsidP="00C54C6C">
            <w:pPr>
              <w:jc w:val="left"/>
              <w:rPr>
                <w:rFonts w:eastAsia="MS Mincho"/>
              </w:rPr>
            </w:pPr>
            <w:r w:rsidRPr="00CA7E91">
              <w:rPr>
                <w:rFonts w:eastAsia="MS Mincho"/>
              </w:rPr>
              <w:t>23.9 s</w:t>
            </w:r>
          </w:p>
        </w:tc>
      </w:tr>
    </w:tbl>
    <w:p w14:paraId="3794051D" w14:textId="0336606F" w:rsidR="00093FB4" w:rsidRPr="0017387C" w:rsidRDefault="00B158CF" w:rsidP="001F4823">
      <w:pPr>
        <w:pStyle w:val="Heading2"/>
      </w:pPr>
      <w:r w:rsidRPr="0017387C">
        <w:t xml:space="preserve">Tools &amp; </w:t>
      </w:r>
      <w:r w:rsidR="00093FB4" w:rsidRPr="0017387C">
        <w:t>Libraries used for implementation:</w:t>
      </w:r>
    </w:p>
    <w:p w14:paraId="493105F5" w14:textId="6C788697" w:rsidR="001F62AB" w:rsidRPr="00762EEF" w:rsidRDefault="00477FDF" w:rsidP="00477FDF">
      <w:pPr>
        <w:jc w:val="both"/>
        <w:rPr>
          <w:szCs w:val="18"/>
        </w:rPr>
      </w:pPr>
      <w:r w:rsidRPr="00762EEF">
        <w:rPr>
          <w:szCs w:val="18"/>
        </w:rPr>
        <w:t xml:space="preserve">Python: </w:t>
      </w:r>
      <w:r w:rsidR="00093FB4" w:rsidRPr="00762EEF">
        <w:rPr>
          <w:szCs w:val="18"/>
        </w:rPr>
        <w:t>To implement the code we have made use of Python 3.6</w:t>
      </w:r>
      <w:r w:rsidRPr="00762EEF">
        <w:rPr>
          <w:szCs w:val="18"/>
        </w:rPr>
        <w:t>.1</w:t>
      </w:r>
      <w:r w:rsidR="00093FB4" w:rsidRPr="00762EEF">
        <w:rPr>
          <w:szCs w:val="18"/>
        </w:rPr>
        <w:t xml:space="preserve"> version. We had made use of numpy library for multidimensional array used to store </w:t>
      </w:r>
      <w:r w:rsidR="00BE01F3">
        <w:rPr>
          <w:szCs w:val="18"/>
        </w:rPr>
        <w:t xml:space="preserve">the </w:t>
      </w:r>
      <w:r w:rsidR="00093FB4" w:rsidRPr="00762EEF">
        <w:rPr>
          <w:szCs w:val="18"/>
        </w:rPr>
        <w:t>same datatype. Pandas library provide</w:t>
      </w:r>
      <w:r w:rsidR="00BE01F3">
        <w:rPr>
          <w:szCs w:val="18"/>
        </w:rPr>
        <w:t>s</w:t>
      </w:r>
      <w:r w:rsidR="00093FB4" w:rsidRPr="00762EEF">
        <w:rPr>
          <w:szCs w:val="18"/>
        </w:rPr>
        <w:t xml:space="preserve"> high performance and used for data analysis tools. We make use of </w:t>
      </w:r>
      <w:proofErr w:type="gramStart"/>
      <w:r w:rsidR="00093FB4" w:rsidRPr="00762EEF">
        <w:rPr>
          <w:szCs w:val="18"/>
        </w:rPr>
        <w:t>matplotlib.pyplot</w:t>
      </w:r>
      <w:proofErr w:type="gramEnd"/>
      <w:r w:rsidR="00093FB4" w:rsidRPr="00762EEF">
        <w:rPr>
          <w:szCs w:val="18"/>
        </w:rPr>
        <w:t xml:space="preserve"> for comprehensive 2D/3D plotting and displaying </w:t>
      </w:r>
      <w:r w:rsidR="00BE01F3">
        <w:rPr>
          <w:szCs w:val="18"/>
        </w:rPr>
        <w:t>understandably</w:t>
      </w:r>
      <w:r w:rsidR="00093FB4" w:rsidRPr="00762EEF">
        <w:rPr>
          <w:szCs w:val="18"/>
        </w:rPr>
        <w:t xml:space="preserve">. Seaborn is a visualization library based on matplotlib. </w:t>
      </w:r>
    </w:p>
    <w:p w14:paraId="0C5AB2EF" w14:textId="77777777" w:rsidR="00477FDF" w:rsidRPr="00762EEF" w:rsidRDefault="00477FDF" w:rsidP="00093FB4">
      <w:pPr>
        <w:jc w:val="both"/>
        <w:rPr>
          <w:szCs w:val="18"/>
        </w:rPr>
      </w:pPr>
    </w:p>
    <w:p w14:paraId="777F14BF" w14:textId="64ACDB62" w:rsidR="00093FB4" w:rsidRPr="00762EEF" w:rsidRDefault="00477FDF" w:rsidP="00093FB4">
      <w:pPr>
        <w:jc w:val="both"/>
        <w:rPr>
          <w:sz w:val="22"/>
        </w:rPr>
      </w:pPr>
      <w:r w:rsidRPr="00762EEF">
        <w:rPr>
          <w:szCs w:val="18"/>
        </w:rPr>
        <w:lastRenderedPageBreak/>
        <w:t xml:space="preserve">R: </w:t>
      </w:r>
      <w:r w:rsidR="001F62AB" w:rsidRPr="00762EEF">
        <w:rPr>
          <w:szCs w:val="18"/>
        </w:rPr>
        <w:t xml:space="preserve">The code implemented </w:t>
      </w:r>
      <w:r w:rsidR="00BE01F3">
        <w:rPr>
          <w:szCs w:val="18"/>
        </w:rPr>
        <w:t>using</w:t>
      </w:r>
      <w:r w:rsidR="001F62AB" w:rsidRPr="00762EEF">
        <w:rPr>
          <w:szCs w:val="18"/>
        </w:rPr>
        <w:t xml:space="preserve"> 3.5.2 version. We made use of cluster library to find data in groups, ggplot2 to create decorative visualization and factoextra library to visualize the clusters.</w:t>
      </w:r>
    </w:p>
    <w:p w14:paraId="1AAA331A" w14:textId="77777777" w:rsidR="00E13921" w:rsidRPr="0017387C" w:rsidRDefault="003C7141" w:rsidP="00E13921">
      <w:pPr>
        <w:pStyle w:val="Heading1"/>
      </w:pPr>
      <w:r w:rsidRPr="0017387C">
        <w:t>SUMMARY &amp; FUTURE WORK</w:t>
      </w:r>
    </w:p>
    <w:p w14:paraId="0E773115" w14:textId="48063C5D" w:rsidR="003C7141" w:rsidRDefault="003C7141" w:rsidP="00DE76CA">
      <w:pPr>
        <w:ind w:firstLine="216"/>
        <w:jc w:val="both"/>
      </w:pPr>
      <w:r w:rsidRPr="0017387C">
        <w:t>We studied the data, checking for data unbalancing,</w:t>
      </w:r>
      <w:r w:rsidR="00317DA4" w:rsidRPr="0017387C">
        <w:t xml:space="preserve"> preparation, </w:t>
      </w:r>
      <w:r w:rsidRPr="0017387C">
        <w:t xml:space="preserve">visualizing features and understanding relationships between various </w:t>
      </w:r>
      <w:r w:rsidR="00FF5CE9">
        <w:t>element</w:t>
      </w:r>
      <w:r w:rsidRPr="0017387C">
        <w:t xml:space="preserve">s. </w:t>
      </w:r>
      <w:r w:rsidR="00DE76CA" w:rsidRPr="0017387C">
        <w:t xml:space="preserve"> </w:t>
      </w:r>
      <w:r w:rsidRPr="0017387C">
        <w:t xml:space="preserve">We </w:t>
      </w:r>
      <w:r w:rsidR="00317DA4" w:rsidRPr="0017387C">
        <w:t xml:space="preserve">are </w:t>
      </w:r>
      <w:r w:rsidR="00D6369C" w:rsidRPr="0017387C">
        <w:t>building</w:t>
      </w:r>
      <w:r w:rsidRPr="0017387C">
        <w:t xml:space="preserve"> </w:t>
      </w:r>
      <w:r w:rsidR="005C7EC4" w:rsidRPr="0017387C">
        <w:t xml:space="preserve">the model with </w:t>
      </w:r>
      <w:r w:rsidRPr="0017387C">
        <w:t>K-means</w:t>
      </w:r>
      <w:r w:rsidR="00B457AD" w:rsidRPr="0017387C">
        <w:t>, K-medoids and CLARA</w:t>
      </w:r>
      <w:r w:rsidR="00317DA4" w:rsidRPr="0017387C">
        <w:rPr>
          <w:b/>
        </w:rPr>
        <w:t xml:space="preserve"> </w:t>
      </w:r>
      <w:r w:rsidR="00A97485" w:rsidRPr="0017387C">
        <w:t xml:space="preserve">algorithm </w:t>
      </w:r>
      <w:r w:rsidR="005C7EC4" w:rsidRPr="0017387C">
        <w:t>from</w:t>
      </w:r>
      <w:r w:rsidR="00A97485" w:rsidRPr="0017387C">
        <w:t xml:space="preserve"> </w:t>
      </w:r>
      <w:r w:rsidR="00A81B2F" w:rsidRPr="0017387C">
        <w:t>R libraries,</w:t>
      </w:r>
      <w:r w:rsidR="002D195F" w:rsidRPr="0017387C">
        <w:t xml:space="preserve"> K-means algorithm with</w:t>
      </w:r>
      <w:r w:rsidR="00A81B2F" w:rsidRPr="0017387C">
        <w:t xml:space="preserve"> </w:t>
      </w:r>
      <w:r w:rsidR="00A97485" w:rsidRPr="0017387C">
        <w:t>python libraries</w:t>
      </w:r>
      <w:r w:rsidR="005C7EC4" w:rsidRPr="0017387C">
        <w:t xml:space="preserve"> and custom model. Then</w:t>
      </w:r>
      <w:r w:rsidR="00A97485" w:rsidRPr="0017387C">
        <w:t xml:space="preserve"> select </w:t>
      </w:r>
      <w:r w:rsidR="00D9344E" w:rsidRPr="0017387C">
        <w:t xml:space="preserve">the </w:t>
      </w:r>
      <w:r w:rsidR="00A97485" w:rsidRPr="0017387C">
        <w:t>best cluster value</w:t>
      </w:r>
      <w:r w:rsidR="005C7EC4" w:rsidRPr="0017387C">
        <w:t xml:space="preserve"> k</w:t>
      </w:r>
      <w:r w:rsidR="00D9344E" w:rsidRPr="0017387C">
        <w:t>,</w:t>
      </w:r>
      <w:r w:rsidR="00A97485" w:rsidRPr="0017387C">
        <w:t xml:space="preserve"> compared and checked with elbow graph. Finally, </w:t>
      </w:r>
      <w:r w:rsidR="00D9344E" w:rsidRPr="0017387C">
        <w:t>conclude</w:t>
      </w:r>
      <w:r w:rsidR="00A97485" w:rsidRPr="0017387C">
        <w:t xml:space="preserve"> the results and ended with </w:t>
      </w:r>
      <w:r w:rsidR="00BE01F3">
        <w:t xml:space="preserve">the </w:t>
      </w:r>
      <w:r w:rsidR="00A97485" w:rsidRPr="0017387C">
        <w:t>best one.</w:t>
      </w:r>
      <w:r w:rsidR="00384CD4">
        <w:t xml:space="preserve"> Moreover, we worked on Amazon SageMaker to run python code and explore scope in cloud technology for Machine learning.</w:t>
      </w:r>
    </w:p>
    <w:p w14:paraId="694D1C8E" w14:textId="4E4D5DC2" w:rsidR="00384CD4" w:rsidRDefault="00384CD4" w:rsidP="00DE76CA">
      <w:pPr>
        <w:ind w:firstLine="216"/>
        <w:jc w:val="both"/>
      </w:pPr>
    </w:p>
    <w:p w14:paraId="0912C415" w14:textId="41C87B4D" w:rsidR="00384CD4" w:rsidRPr="0017387C" w:rsidRDefault="00384CD4" w:rsidP="00DE76CA">
      <w:pPr>
        <w:ind w:firstLine="216"/>
        <w:jc w:val="both"/>
      </w:pPr>
      <w:r>
        <w:t>In the future work, we would like to explore more on unsupervised learning approach in Machine learning and select unlabeled dataset</w:t>
      </w:r>
      <w:r w:rsidR="000624D3">
        <w:t xml:space="preserve"> of Gigabyte, save on</w:t>
      </w:r>
      <w:r>
        <w:t xml:space="preserve"> Amazon S3, run a model on Amazon Sage Maker, save and use a model for real</w:t>
      </w:r>
      <w:r w:rsidR="00BE01F3">
        <w:t>-</w:t>
      </w:r>
      <w:r>
        <w:t>time data</w:t>
      </w:r>
      <w:r w:rsidR="000624D3">
        <w:t xml:space="preserve">. </w:t>
      </w:r>
    </w:p>
    <w:p w14:paraId="35FE9222" w14:textId="77777777" w:rsidR="00A97485" w:rsidRPr="0017387C" w:rsidRDefault="00A97485" w:rsidP="00A97485">
      <w:pPr>
        <w:pStyle w:val="Heading1"/>
      </w:pPr>
      <w:r w:rsidRPr="0017387C">
        <w:t>REFERENCES</w:t>
      </w:r>
    </w:p>
    <w:p w14:paraId="0238F9A6" w14:textId="7D7643D0" w:rsidR="003C7141" w:rsidRPr="0017387C" w:rsidRDefault="00A97485" w:rsidP="00D47E4F">
      <w:pPr>
        <w:pStyle w:val="references"/>
        <w:numPr>
          <w:ilvl w:val="0"/>
          <w:numId w:val="8"/>
        </w:numPr>
        <w:spacing w:line="240" w:lineRule="auto"/>
        <w:rPr>
          <w:noProof w:val="0"/>
          <w:sz w:val="20"/>
          <w:szCs w:val="20"/>
        </w:rPr>
      </w:pPr>
      <w:r w:rsidRPr="0017387C">
        <w:rPr>
          <w:sz w:val="20"/>
          <w:szCs w:val="20"/>
        </w:rPr>
        <w:t>Celebi, M. E., Kingravi, H. A., and Vela, P. A. (2013). "A comparative study of efficient initialization methods for the k-means clustering algorithm</w:t>
      </w:r>
      <w:r w:rsidR="00BE01F3">
        <w:rPr>
          <w:sz w:val="20"/>
          <w:szCs w:val="20"/>
        </w:rPr>
        <w:t>."</w:t>
      </w:r>
      <w:r w:rsidRPr="0017387C">
        <w:rPr>
          <w:sz w:val="20"/>
          <w:szCs w:val="20"/>
        </w:rPr>
        <w:t xml:space="preserve"> Expert Systems with Applications.</w:t>
      </w:r>
    </w:p>
    <w:p w14:paraId="5ECDF9DE" w14:textId="3D14785A" w:rsidR="003C7141" w:rsidRPr="0017387C" w:rsidRDefault="003C7141" w:rsidP="00D47E4F">
      <w:pPr>
        <w:pStyle w:val="references"/>
        <w:numPr>
          <w:ilvl w:val="0"/>
          <w:numId w:val="8"/>
        </w:numPr>
        <w:spacing w:line="240" w:lineRule="auto"/>
        <w:rPr>
          <w:noProof w:val="0"/>
          <w:sz w:val="20"/>
          <w:szCs w:val="20"/>
        </w:rPr>
      </w:pPr>
      <w:r w:rsidRPr="0017387C">
        <w:rPr>
          <w:sz w:val="20"/>
          <w:szCs w:val="20"/>
        </w:rPr>
        <w:t xml:space="preserve">Renjith, Shini, and C. Anjali. "A personalized mobile travel recommender system using </w:t>
      </w:r>
      <w:r w:rsidR="00BE01F3">
        <w:rPr>
          <w:sz w:val="20"/>
          <w:szCs w:val="20"/>
        </w:rPr>
        <w:t xml:space="preserve">the </w:t>
      </w:r>
      <w:r w:rsidRPr="0017387C">
        <w:rPr>
          <w:sz w:val="20"/>
          <w:szCs w:val="20"/>
        </w:rPr>
        <w:t xml:space="preserve">hybrid algorithm." In Computational Systems and Communications (ICCSC), 2014 First International Conference on, pp. 12-17. IEEE, 2014  </w:t>
      </w:r>
    </w:p>
    <w:p w14:paraId="1EF7AC12" w14:textId="77777777" w:rsidR="00E1284E" w:rsidRPr="0017387C" w:rsidRDefault="00E1284E" w:rsidP="00D47E4F">
      <w:pPr>
        <w:pStyle w:val="references"/>
        <w:numPr>
          <w:ilvl w:val="0"/>
          <w:numId w:val="8"/>
        </w:numPr>
        <w:spacing w:line="240" w:lineRule="auto"/>
        <w:rPr>
          <w:noProof w:val="0"/>
          <w:sz w:val="20"/>
          <w:szCs w:val="20"/>
        </w:rPr>
      </w:pPr>
      <w:r w:rsidRPr="0017387C">
        <w:rPr>
          <w:noProof w:val="0"/>
          <w:sz w:val="20"/>
          <w:szCs w:val="20"/>
        </w:rPr>
        <w:t>Tryon, Robert C. (1939). Cluster Analysis: Correlation Profile and Orthometric (factor) Analysis for the Isolation of Unities in Mind and Personality. Edwards Brothers.</w:t>
      </w:r>
    </w:p>
    <w:p w14:paraId="1E90E0AB" w14:textId="77777777" w:rsidR="003C7141" w:rsidRPr="0017387C" w:rsidRDefault="003C7141" w:rsidP="00D47E4F">
      <w:pPr>
        <w:pStyle w:val="references"/>
        <w:numPr>
          <w:ilvl w:val="0"/>
          <w:numId w:val="8"/>
        </w:numPr>
        <w:spacing w:line="240" w:lineRule="auto"/>
        <w:rPr>
          <w:noProof w:val="0"/>
          <w:sz w:val="20"/>
          <w:szCs w:val="20"/>
        </w:rPr>
      </w:pPr>
      <w:r w:rsidRPr="0017387C">
        <w:rPr>
          <w:sz w:val="20"/>
          <w:szCs w:val="20"/>
        </w:rPr>
        <w:t xml:space="preserve">Maulik, Ujjwal, and Sanghamitra Bandyopadhyay. "Performance evaluation of some clustering algorithms and validity indices." IEEE Transactions on Pattern Analysis and Machine Intelligence 24, no. 12 (2002): 1650-1654. </w:t>
      </w:r>
    </w:p>
    <w:p w14:paraId="3707C774" w14:textId="77777777" w:rsidR="003C7141" w:rsidRPr="0017387C" w:rsidRDefault="003C7141" w:rsidP="00D47E4F">
      <w:pPr>
        <w:pStyle w:val="references"/>
        <w:numPr>
          <w:ilvl w:val="0"/>
          <w:numId w:val="8"/>
        </w:numPr>
        <w:spacing w:line="240" w:lineRule="auto"/>
        <w:rPr>
          <w:noProof w:val="0"/>
          <w:sz w:val="20"/>
          <w:szCs w:val="20"/>
        </w:rPr>
      </w:pPr>
      <w:r w:rsidRPr="0017387C">
        <w:rPr>
          <w:sz w:val="20"/>
          <w:szCs w:val="20"/>
        </w:rPr>
        <w:t>Kovács, Ferenc, Csaba Legány, and Attila Babos. "Cluster validity measurement techniques." In a 6th International symposium of hungarian researchers on computational intelligence. 2005.</w:t>
      </w:r>
    </w:p>
    <w:p w14:paraId="407B83FC" w14:textId="737A6DF6" w:rsidR="00655E55" w:rsidRPr="0017387C" w:rsidRDefault="00655E55" w:rsidP="00D47E4F">
      <w:pPr>
        <w:pStyle w:val="references"/>
        <w:numPr>
          <w:ilvl w:val="0"/>
          <w:numId w:val="8"/>
        </w:numPr>
        <w:spacing w:line="240" w:lineRule="auto"/>
        <w:rPr>
          <w:noProof w:val="0"/>
          <w:sz w:val="20"/>
          <w:szCs w:val="20"/>
        </w:rPr>
      </w:pPr>
      <w:r w:rsidRPr="0017387C">
        <w:rPr>
          <w:noProof w:val="0"/>
          <w:sz w:val="20"/>
          <w:szCs w:val="20"/>
        </w:rPr>
        <w:t>David J. Ketchen, Jr; Christopher L. Shook (1996). "The application of cluster analysis in Strategic Management Research: An analysis and critique</w:t>
      </w:r>
      <w:r w:rsidR="00BE01F3">
        <w:rPr>
          <w:noProof w:val="0"/>
          <w:sz w:val="20"/>
          <w:szCs w:val="20"/>
        </w:rPr>
        <w:t>."</w:t>
      </w:r>
      <w:r w:rsidRPr="0017387C">
        <w:rPr>
          <w:noProof w:val="0"/>
          <w:sz w:val="20"/>
          <w:szCs w:val="20"/>
        </w:rPr>
        <w:t xml:space="preserve"> Strategic Management Journal.</w:t>
      </w:r>
    </w:p>
    <w:p w14:paraId="5D832207" w14:textId="1839FBEE" w:rsidR="009A293E" w:rsidRDefault="009A293E" w:rsidP="00D47E4F">
      <w:pPr>
        <w:pStyle w:val="references"/>
        <w:numPr>
          <w:ilvl w:val="0"/>
          <w:numId w:val="8"/>
        </w:numPr>
        <w:spacing w:line="240" w:lineRule="auto"/>
        <w:rPr>
          <w:noProof w:val="0"/>
          <w:sz w:val="20"/>
          <w:szCs w:val="20"/>
        </w:rPr>
      </w:pPr>
      <w:r w:rsidRPr="0017387C">
        <w:rPr>
          <w:noProof w:val="0"/>
          <w:sz w:val="20"/>
          <w:szCs w:val="20"/>
        </w:rPr>
        <w:t xml:space="preserve">Trupti M. Kodinariya, Dr. Prashant R. Makwana. “Review on determining </w:t>
      </w:r>
      <w:r w:rsidR="00BE01F3">
        <w:rPr>
          <w:noProof w:val="0"/>
          <w:sz w:val="20"/>
          <w:szCs w:val="20"/>
        </w:rPr>
        <w:t xml:space="preserve">the </w:t>
      </w:r>
      <w:r w:rsidRPr="0017387C">
        <w:rPr>
          <w:noProof w:val="0"/>
          <w:sz w:val="20"/>
          <w:szCs w:val="20"/>
        </w:rPr>
        <w:t>number of Cluster in K-Means Clustering</w:t>
      </w:r>
      <w:r w:rsidR="00BE01F3">
        <w:rPr>
          <w:noProof w:val="0"/>
          <w:sz w:val="20"/>
          <w:szCs w:val="20"/>
        </w:rPr>
        <w:t>.”</w:t>
      </w:r>
      <w:r w:rsidRPr="0017387C">
        <w:rPr>
          <w:noProof w:val="0"/>
          <w:sz w:val="20"/>
          <w:szCs w:val="20"/>
        </w:rPr>
        <w:t xml:space="preserve"> In International Journal of Advance Research </w:t>
      </w:r>
      <w:r w:rsidR="001015E0" w:rsidRPr="0017387C">
        <w:rPr>
          <w:noProof w:val="0"/>
          <w:sz w:val="20"/>
          <w:szCs w:val="20"/>
        </w:rPr>
        <w:t>in Computer</w:t>
      </w:r>
      <w:r w:rsidRPr="0017387C">
        <w:rPr>
          <w:noProof w:val="0"/>
          <w:sz w:val="20"/>
          <w:szCs w:val="20"/>
        </w:rPr>
        <w:t xml:space="preserve"> Science and Management Studies. Volume 1, Issue 6, November 2013</w:t>
      </w:r>
    </w:p>
    <w:p w14:paraId="190AE028" w14:textId="249A732A" w:rsidR="00CA36EC" w:rsidRDefault="00D23C86" w:rsidP="00D47E4F">
      <w:pPr>
        <w:pStyle w:val="references"/>
        <w:numPr>
          <w:ilvl w:val="0"/>
          <w:numId w:val="8"/>
        </w:numPr>
        <w:spacing w:line="240" w:lineRule="auto"/>
        <w:rPr>
          <w:noProof w:val="0"/>
          <w:sz w:val="20"/>
          <w:szCs w:val="20"/>
        </w:rPr>
      </w:pPr>
      <w:r w:rsidRPr="00D23C86">
        <w:rPr>
          <w:noProof w:val="0"/>
          <w:sz w:val="20"/>
          <w:szCs w:val="20"/>
        </w:rPr>
        <w:t>Selecting the number of clusters with silhouette analysis on KMeans clustering</w:t>
      </w:r>
      <w:r>
        <w:rPr>
          <w:noProof w:val="0"/>
          <w:sz w:val="20"/>
          <w:szCs w:val="20"/>
        </w:rPr>
        <w:t>, Sklearn (</w:t>
      </w:r>
      <w:hyperlink r:id="rId29" w:history="1">
        <w:r w:rsidRPr="00D23C86">
          <w:rPr>
            <w:rStyle w:val="Hyperlink"/>
            <w:noProof w:val="0"/>
            <w:sz w:val="20"/>
            <w:szCs w:val="20"/>
          </w:rPr>
          <w:t>Link</w:t>
        </w:r>
      </w:hyperlink>
      <w:r>
        <w:rPr>
          <w:noProof w:val="0"/>
          <w:sz w:val="20"/>
          <w:szCs w:val="20"/>
        </w:rPr>
        <w:t>)</w:t>
      </w:r>
    </w:p>
    <w:p w14:paraId="25FA998C" w14:textId="722A228F" w:rsidR="00CA36EC" w:rsidRPr="0017387C" w:rsidRDefault="00CA36EC" w:rsidP="00D47E4F">
      <w:pPr>
        <w:pStyle w:val="references"/>
        <w:numPr>
          <w:ilvl w:val="0"/>
          <w:numId w:val="8"/>
        </w:numPr>
        <w:spacing w:line="240" w:lineRule="auto"/>
        <w:rPr>
          <w:noProof w:val="0"/>
          <w:sz w:val="20"/>
          <w:szCs w:val="20"/>
        </w:rPr>
      </w:pPr>
      <w:r w:rsidRPr="00CA36EC">
        <w:rPr>
          <w:noProof w:val="0"/>
          <w:sz w:val="20"/>
          <w:szCs w:val="20"/>
        </w:rPr>
        <w:t>Partitioning cluster analysis: Quick start guide - Unsupervised Machine Learning</w:t>
      </w:r>
      <w:r>
        <w:rPr>
          <w:noProof w:val="0"/>
          <w:sz w:val="20"/>
          <w:szCs w:val="20"/>
        </w:rPr>
        <w:t xml:space="preserve"> (</w:t>
      </w:r>
      <w:hyperlink r:id="rId30" w:history="1">
        <w:r w:rsidRPr="00CA36EC">
          <w:rPr>
            <w:rStyle w:val="Hyperlink"/>
            <w:noProof w:val="0"/>
            <w:sz w:val="20"/>
            <w:szCs w:val="20"/>
          </w:rPr>
          <w:t>Link</w:t>
        </w:r>
      </w:hyperlink>
      <w:r>
        <w:rPr>
          <w:noProof w:val="0"/>
          <w:sz w:val="20"/>
          <w:szCs w:val="20"/>
        </w:rPr>
        <w:t>)</w:t>
      </w:r>
    </w:p>
    <w:p w14:paraId="1AFF6E65" w14:textId="77777777" w:rsidR="003C7141" w:rsidRPr="0017387C" w:rsidRDefault="003C7141" w:rsidP="004C5F93">
      <w:pPr>
        <w:pStyle w:val="Heading1"/>
        <w:numPr>
          <w:ilvl w:val="0"/>
          <w:numId w:val="0"/>
        </w:numPr>
      </w:pPr>
      <w:r w:rsidRPr="0017387C">
        <w:t>CONTRIBUTIONS</w:t>
      </w:r>
    </w:p>
    <w:p w14:paraId="543AD7DB" w14:textId="3FDAFC80" w:rsidR="00D701DF" w:rsidRPr="0017387C" w:rsidRDefault="00D701DF" w:rsidP="00FA0284">
      <w:pPr>
        <w:jc w:val="both"/>
      </w:pPr>
      <w:r w:rsidRPr="0017387C">
        <w:rPr>
          <w:b/>
          <w:i/>
        </w:rPr>
        <w:t>Rajaraman Ganesan:</w:t>
      </w:r>
      <w:r w:rsidRPr="0017387C">
        <w:t xml:space="preserve"> </w:t>
      </w:r>
      <w:r w:rsidR="003E5BE5" w:rsidRPr="0017387C">
        <w:t>He work</w:t>
      </w:r>
      <w:r w:rsidR="0087438D" w:rsidRPr="0017387C">
        <w:t>ed</w:t>
      </w:r>
      <w:r w:rsidR="003E5BE5" w:rsidRPr="0017387C">
        <w:t xml:space="preserve"> on data preparation and understanding of clustering algorithms. He appl</w:t>
      </w:r>
      <w:r w:rsidR="009A6053" w:rsidRPr="0017387C">
        <w:t>ies</w:t>
      </w:r>
      <w:r w:rsidR="003E5BE5" w:rsidRPr="0017387C">
        <w:t xml:space="preserve"> </w:t>
      </w:r>
      <w:r w:rsidR="00106836">
        <w:t>algorithm like k-means, k-medoids and CLARA in R</w:t>
      </w:r>
      <w:r w:rsidR="003E5BE5" w:rsidRPr="0017387C">
        <w:t xml:space="preserve">. His role is to find </w:t>
      </w:r>
      <w:r w:rsidR="00BE01F3">
        <w:t xml:space="preserve">the </w:t>
      </w:r>
      <w:r w:rsidR="003E5BE5" w:rsidRPr="0017387C">
        <w:t>best value of cluster, compare and check with elbow graph</w:t>
      </w:r>
      <w:r w:rsidR="00106836">
        <w:t xml:space="preserve"> in R</w:t>
      </w:r>
      <w:r w:rsidR="003E5BE5" w:rsidRPr="0017387C">
        <w:t>. At the end, evaluate the best results after applying libraries.</w:t>
      </w:r>
      <w:r w:rsidR="00106836">
        <w:t xml:space="preserve"> He also found the time-complexity to run each algorithm and total time to run a code in R.</w:t>
      </w:r>
    </w:p>
    <w:p w14:paraId="7077CB1E" w14:textId="77777777" w:rsidR="00D701DF" w:rsidRPr="0017387C" w:rsidRDefault="00D701DF" w:rsidP="00FA0284">
      <w:pPr>
        <w:jc w:val="both"/>
      </w:pPr>
    </w:p>
    <w:p w14:paraId="3EB82094" w14:textId="4D92E6CF" w:rsidR="003C7141" w:rsidRPr="0017387C" w:rsidRDefault="00FA0284" w:rsidP="004550F6">
      <w:pPr>
        <w:jc w:val="both"/>
      </w:pPr>
      <w:r w:rsidRPr="0017387C">
        <w:rPr>
          <w:b/>
          <w:i/>
        </w:rPr>
        <w:t xml:space="preserve">Vatsal Shah: </w:t>
      </w:r>
      <w:r w:rsidR="004550F6" w:rsidRPr="0017387C">
        <w:t>He work</w:t>
      </w:r>
      <w:r w:rsidR="006D4E90" w:rsidRPr="0017387C">
        <w:t>ed</w:t>
      </w:r>
      <w:r w:rsidR="004550F6" w:rsidRPr="0017387C">
        <w:t xml:space="preserve"> on dataset understanding, data pre-processing. His role is to understand and apply k-means </w:t>
      </w:r>
      <w:r w:rsidR="006D4E90" w:rsidRPr="0017387C">
        <w:t>algorithms</w:t>
      </w:r>
      <w:r w:rsidR="004550F6" w:rsidRPr="0017387C">
        <w:t xml:space="preserve"> with custom models. It includes create equations, find distance and select </w:t>
      </w:r>
      <w:r w:rsidR="00BE01F3">
        <w:t xml:space="preserve">the </w:t>
      </w:r>
      <w:r w:rsidR="004550F6" w:rsidRPr="0017387C">
        <w:t>best value of cluster K number and evaluate results.</w:t>
      </w:r>
      <w:r w:rsidR="00106836">
        <w:t xml:space="preserve"> He</w:t>
      </w:r>
      <w:r w:rsidR="004550F6" w:rsidRPr="0017387C">
        <w:t xml:space="preserve"> </w:t>
      </w:r>
      <w:r w:rsidR="00106836">
        <w:t>c</w:t>
      </w:r>
      <w:r w:rsidR="005261F6">
        <w:t>reate</w:t>
      </w:r>
      <w:r w:rsidR="00106836">
        <w:t>d</w:t>
      </w:r>
      <w:r w:rsidR="005261F6">
        <w:t xml:space="preserve"> </w:t>
      </w:r>
      <w:r w:rsidR="00BE01F3">
        <w:t xml:space="preserve">the </w:t>
      </w:r>
      <w:r w:rsidR="005261F6">
        <w:t>output.txt fi</w:t>
      </w:r>
      <w:r w:rsidR="00106836">
        <w:t>le to write all results of the process in python. Moreover, found the time-complexity for k</w:t>
      </w:r>
      <w:r w:rsidR="00972356">
        <w:t>-</w:t>
      </w:r>
      <w:r w:rsidR="00106836">
        <w:t xml:space="preserve">means in fitting and predicting a mode, total time to run </w:t>
      </w:r>
      <w:r w:rsidR="00BE01F3">
        <w:t xml:space="preserve">the </w:t>
      </w:r>
      <w:r w:rsidR="00106836">
        <w:t xml:space="preserve">code. Lastly, he used Amazon SageMaker to explore cloud technology in </w:t>
      </w:r>
      <w:bookmarkStart w:id="1" w:name="_GoBack"/>
      <w:bookmarkEnd w:id="1"/>
      <w:r w:rsidR="00106836">
        <w:t xml:space="preserve">Machine learning and run </w:t>
      </w:r>
      <w:r w:rsidR="00BE01F3">
        <w:t xml:space="preserve">a </w:t>
      </w:r>
      <w:r w:rsidR="00106836">
        <w:t>python code to find the results.</w:t>
      </w:r>
    </w:p>
    <w:p w14:paraId="38C6B026" w14:textId="77777777" w:rsidR="00E13921" w:rsidRPr="0017387C" w:rsidRDefault="00E13921" w:rsidP="003C7141">
      <w:pPr>
        <w:pStyle w:val="references"/>
        <w:numPr>
          <w:ilvl w:val="0"/>
          <w:numId w:val="0"/>
        </w:numPr>
        <w:ind w:left="360"/>
        <w:rPr>
          <w:noProof w:val="0"/>
          <w:sz w:val="20"/>
          <w:szCs w:val="20"/>
        </w:rPr>
      </w:pPr>
    </w:p>
    <w:p w14:paraId="3960683D" w14:textId="77777777" w:rsidR="00E13921" w:rsidRPr="0017387C" w:rsidRDefault="00E13921" w:rsidP="00E13921">
      <w:pPr>
        <w:pStyle w:val="references"/>
        <w:numPr>
          <w:ilvl w:val="0"/>
          <w:numId w:val="0"/>
        </w:numPr>
        <w:ind w:left="360"/>
        <w:jc w:val="left"/>
        <w:rPr>
          <w:rFonts w:eastAsia="MS Mincho"/>
          <w:sz w:val="20"/>
          <w:szCs w:val="20"/>
        </w:rPr>
      </w:pPr>
    </w:p>
    <w:p w14:paraId="428BBC1C" w14:textId="77777777" w:rsidR="00E13921" w:rsidRPr="0017387C" w:rsidRDefault="00E13921" w:rsidP="00E13921">
      <w:pPr>
        <w:pStyle w:val="references"/>
        <w:numPr>
          <w:ilvl w:val="0"/>
          <w:numId w:val="0"/>
        </w:numPr>
        <w:ind w:left="360" w:hanging="360"/>
        <w:rPr>
          <w:sz w:val="20"/>
          <w:szCs w:val="20"/>
        </w:rPr>
      </w:pPr>
    </w:p>
    <w:p w14:paraId="05BC50BF" w14:textId="77777777" w:rsidR="00E13921" w:rsidRPr="0017387C" w:rsidRDefault="00E13921" w:rsidP="00E13921">
      <w:pPr>
        <w:pStyle w:val="references"/>
        <w:numPr>
          <w:ilvl w:val="0"/>
          <w:numId w:val="0"/>
        </w:numPr>
        <w:ind w:left="360" w:hanging="360"/>
        <w:rPr>
          <w:rFonts w:eastAsia="MS Mincho"/>
          <w:sz w:val="20"/>
          <w:szCs w:val="20"/>
        </w:rPr>
        <w:sectPr w:rsidR="00E13921" w:rsidRPr="0017387C" w:rsidSect="00ED6BF4">
          <w:type w:val="continuous"/>
          <w:pgSz w:w="11909" w:h="16834" w:code="9"/>
          <w:pgMar w:top="1440" w:right="1080" w:bottom="1440" w:left="1080" w:header="720" w:footer="720" w:gutter="0"/>
          <w:cols w:num="2" w:space="360"/>
          <w:docGrid w:linePitch="360"/>
        </w:sectPr>
      </w:pPr>
    </w:p>
    <w:p w14:paraId="2472694F" w14:textId="77777777" w:rsidR="00E13921" w:rsidRPr="0017387C" w:rsidRDefault="00E13921" w:rsidP="00E13921">
      <w:pPr>
        <w:jc w:val="both"/>
        <w:rPr>
          <w:sz w:val="18"/>
          <w:szCs w:val="18"/>
        </w:rPr>
      </w:pPr>
    </w:p>
    <w:p w14:paraId="543EBED6" w14:textId="77777777" w:rsidR="00D94B47" w:rsidRPr="0017387C" w:rsidRDefault="00D94B47"/>
    <w:sectPr w:rsidR="00D94B47" w:rsidRPr="0017387C"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4FD67" w14:textId="77777777" w:rsidR="0013382B" w:rsidRDefault="0013382B">
      <w:r>
        <w:separator/>
      </w:r>
    </w:p>
  </w:endnote>
  <w:endnote w:type="continuationSeparator" w:id="0">
    <w:p w14:paraId="1D718595" w14:textId="77777777" w:rsidR="0013382B" w:rsidRDefault="00133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1EC2F" w14:textId="05DA88B4" w:rsidR="00DD34E5" w:rsidRDefault="001437F4">
    <w:pPr>
      <w:pStyle w:val="Footer"/>
      <w:jc w:val="right"/>
    </w:pPr>
    <w:r>
      <w:fldChar w:fldCharType="begin"/>
    </w:r>
    <w:r>
      <w:instrText xml:space="preserve"> PAGE   \* MERGEFORMAT </w:instrText>
    </w:r>
    <w:r>
      <w:fldChar w:fldCharType="separate"/>
    </w:r>
    <w:r w:rsidR="00695DC6">
      <w:rPr>
        <w:noProof/>
      </w:rPr>
      <w:t>7</w:t>
    </w:r>
    <w:r>
      <w:rPr>
        <w:noProof/>
      </w:rPr>
      <w:fldChar w:fldCharType="end"/>
    </w:r>
  </w:p>
  <w:p w14:paraId="2FDE93BA" w14:textId="77777777" w:rsidR="00DD34E5" w:rsidRDefault="001338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F57FFD" w14:textId="77777777" w:rsidR="0013382B" w:rsidRDefault="0013382B">
      <w:r>
        <w:separator/>
      </w:r>
    </w:p>
  </w:footnote>
  <w:footnote w:type="continuationSeparator" w:id="0">
    <w:p w14:paraId="25B966C6" w14:textId="77777777" w:rsidR="0013382B" w:rsidRDefault="001338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91CE6"/>
    <w:multiLevelType w:val="hybridMultilevel"/>
    <w:tmpl w:val="1966AC2A"/>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C9C5EF1"/>
    <w:multiLevelType w:val="hybridMultilevel"/>
    <w:tmpl w:val="365488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9838D8"/>
    <w:multiLevelType w:val="multilevel"/>
    <w:tmpl w:val="0396D826"/>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12B31C90"/>
    <w:multiLevelType w:val="hybridMultilevel"/>
    <w:tmpl w:val="E3027BE4"/>
    <w:lvl w:ilvl="0" w:tplc="A6B88CC6">
      <w:start w:val="3"/>
      <w:numFmt w:val="upperLetter"/>
      <w:lvlText w:val="%1."/>
      <w:lvlJc w:val="left"/>
      <w:pPr>
        <w:ind w:left="93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9D4CA4"/>
    <w:multiLevelType w:val="multilevel"/>
    <w:tmpl w:val="CAA6E17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15:restartNumberingAfterBreak="0">
    <w:nsid w:val="24E64A81"/>
    <w:multiLevelType w:val="hybridMultilevel"/>
    <w:tmpl w:val="458A4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DBC4E35"/>
    <w:multiLevelType w:val="multilevel"/>
    <w:tmpl w:val="007264F8"/>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 w15:restartNumberingAfterBreak="0">
    <w:nsid w:val="34A30AA5"/>
    <w:multiLevelType w:val="hybridMultilevel"/>
    <w:tmpl w:val="8E8C1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226408"/>
    <w:multiLevelType w:val="multilevel"/>
    <w:tmpl w:val="99D652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36BF6C05"/>
    <w:multiLevelType w:val="hybridMultilevel"/>
    <w:tmpl w:val="9F7495F0"/>
    <w:lvl w:ilvl="0" w:tplc="16727D48">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3B8B7DC3"/>
    <w:multiLevelType w:val="hybridMultilevel"/>
    <w:tmpl w:val="F8C64CB0"/>
    <w:lvl w:ilvl="0" w:tplc="40090015">
      <w:start w:val="1"/>
      <w:numFmt w:val="upperLetter"/>
      <w:lvlText w:val="%1."/>
      <w:lvlJc w:val="left"/>
      <w:pPr>
        <w:ind w:left="936" w:hanging="360"/>
      </w:p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abstractNum w:abstractNumId="11" w15:restartNumberingAfterBreak="0">
    <w:nsid w:val="4189603E"/>
    <w:multiLevelType w:val="multilevel"/>
    <w:tmpl w:val="191EDCE2"/>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0"/>
        </w:tabs>
        <w:ind w:left="-180"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2" w15:restartNumberingAfterBreak="0">
    <w:nsid w:val="4C552517"/>
    <w:multiLevelType w:val="hybridMultilevel"/>
    <w:tmpl w:val="20D033AE"/>
    <w:lvl w:ilvl="0" w:tplc="A6B88CC6">
      <w:start w:val="3"/>
      <w:numFmt w:val="upperLetter"/>
      <w:lvlText w:val="%1."/>
      <w:lvlJc w:val="left"/>
      <w:pPr>
        <w:ind w:left="93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DD766E1"/>
    <w:multiLevelType w:val="hybridMultilevel"/>
    <w:tmpl w:val="CDDAAD42"/>
    <w:lvl w:ilvl="0" w:tplc="88AA82E4">
      <w:start w:val="1"/>
      <w:numFmt w:val="lowerLetter"/>
      <w:lvlText w:val="%1."/>
      <w:lvlJc w:val="left"/>
      <w:pPr>
        <w:ind w:left="648" w:hanging="360"/>
      </w:pPr>
      <w:rPr>
        <w:rFonts w:hint="default"/>
        <w:i/>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77D02EEE"/>
    <w:multiLevelType w:val="hybridMultilevel"/>
    <w:tmpl w:val="11B4A002"/>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1"/>
  </w:num>
  <w:num w:numId="2">
    <w:abstractNumId w:val="14"/>
  </w:num>
  <w:num w:numId="3">
    <w:abstractNumId w:val="0"/>
  </w:num>
  <w:num w:numId="4">
    <w:abstractNumId w:val="5"/>
  </w:num>
  <w:num w:numId="5">
    <w:abstractNumId w:val="7"/>
  </w:num>
  <w:num w:numId="6">
    <w:abstractNumId w:val="1"/>
  </w:num>
  <w:num w:numId="7">
    <w:abstractNumId w:val="13"/>
  </w:num>
  <w:num w:numId="8">
    <w:abstractNumId w:val="9"/>
  </w:num>
  <w:num w:numId="9">
    <w:abstractNumId w:val="4"/>
  </w:num>
  <w:num w:numId="10">
    <w:abstractNumId w:val="6"/>
  </w:num>
  <w:num w:numId="11">
    <w:abstractNumId w:val="2"/>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
  </w:num>
  <w:num w:numId="15">
    <w:abstractNumId w:val="12"/>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bA0tDQwNjc3MzFV0lEKTi0uzszPAykwrAUA6awPQCwAAAA="/>
  </w:docVars>
  <w:rsids>
    <w:rsidRoot w:val="00E13921"/>
    <w:rsid w:val="00007E40"/>
    <w:rsid w:val="0002146A"/>
    <w:rsid w:val="00021DD0"/>
    <w:rsid w:val="00023056"/>
    <w:rsid w:val="00047B04"/>
    <w:rsid w:val="000624D3"/>
    <w:rsid w:val="0006464E"/>
    <w:rsid w:val="00066EBA"/>
    <w:rsid w:val="000747F5"/>
    <w:rsid w:val="00075CE9"/>
    <w:rsid w:val="00076407"/>
    <w:rsid w:val="00093FB4"/>
    <w:rsid w:val="000B04B4"/>
    <w:rsid w:val="000C0171"/>
    <w:rsid w:val="000C2F60"/>
    <w:rsid w:val="000F3ED4"/>
    <w:rsid w:val="001015E0"/>
    <w:rsid w:val="00104DE3"/>
    <w:rsid w:val="00106836"/>
    <w:rsid w:val="001139F8"/>
    <w:rsid w:val="0013382B"/>
    <w:rsid w:val="001421EE"/>
    <w:rsid w:val="001437F4"/>
    <w:rsid w:val="00160FFD"/>
    <w:rsid w:val="00165036"/>
    <w:rsid w:val="0017387C"/>
    <w:rsid w:val="00174CBA"/>
    <w:rsid w:val="00177CAB"/>
    <w:rsid w:val="00181AFE"/>
    <w:rsid w:val="001A0127"/>
    <w:rsid w:val="001D2B24"/>
    <w:rsid w:val="001E5A34"/>
    <w:rsid w:val="001F4823"/>
    <w:rsid w:val="001F4C3D"/>
    <w:rsid w:val="001F62AB"/>
    <w:rsid w:val="00216B58"/>
    <w:rsid w:val="00225F03"/>
    <w:rsid w:val="0022691A"/>
    <w:rsid w:val="002552B4"/>
    <w:rsid w:val="00262E17"/>
    <w:rsid w:val="00266F45"/>
    <w:rsid w:val="00267C87"/>
    <w:rsid w:val="00274A05"/>
    <w:rsid w:val="002830AF"/>
    <w:rsid w:val="00286737"/>
    <w:rsid w:val="00295878"/>
    <w:rsid w:val="00296A92"/>
    <w:rsid w:val="002B7BB8"/>
    <w:rsid w:val="002D195F"/>
    <w:rsid w:val="002D3EBC"/>
    <w:rsid w:val="002D4543"/>
    <w:rsid w:val="002F7D92"/>
    <w:rsid w:val="003132F7"/>
    <w:rsid w:val="003169C1"/>
    <w:rsid w:val="00317DA4"/>
    <w:rsid w:val="003209FC"/>
    <w:rsid w:val="00326A25"/>
    <w:rsid w:val="0035622E"/>
    <w:rsid w:val="00357DC4"/>
    <w:rsid w:val="00360912"/>
    <w:rsid w:val="00363C24"/>
    <w:rsid w:val="00370BE6"/>
    <w:rsid w:val="003728E7"/>
    <w:rsid w:val="003803D1"/>
    <w:rsid w:val="00383007"/>
    <w:rsid w:val="00384CD4"/>
    <w:rsid w:val="003A21FD"/>
    <w:rsid w:val="003B5483"/>
    <w:rsid w:val="003C4882"/>
    <w:rsid w:val="003C7141"/>
    <w:rsid w:val="003E5BE5"/>
    <w:rsid w:val="003F0078"/>
    <w:rsid w:val="003F3765"/>
    <w:rsid w:val="003F5D1C"/>
    <w:rsid w:val="003F7A2A"/>
    <w:rsid w:val="003F7B9F"/>
    <w:rsid w:val="00400934"/>
    <w:rsid w:val="004034C5"/>
    <w:rsid w:val="00404A17"/>
    <w:rsid w:val="0041150E"/>
    <w:rsid w:val="00427579"/>
    <w:rsid w:val="00431CDD"/>
    <w:rsid w:val="0043512A"/>
    <w:rsid w:val="00444E6F"/>
    <w:rsid w:val="00453FA3"/>
    <w:rsid w:val="004550F6"/>
    <w:rsid w:val="004643BE"/>
    <w:rsid w:val="00471370"/>
    <w:rsid w:val="00477FDF"/>
    <w:rsid w:val="0048134F"/>
    <w:rsid w:val="004962E6"/>
    <w:rsid w:val="004A3911"/>
    <w:rsid w:val="004A787C"/>
    <w:rsid w:val="004C00CF"/>
    <w:rsid w:val="004C5F93"/>
    <w:rsid w:val="004F3AC9"/>
    <w:rsid w:val="00515A87"/>
    <w:rsid w:val="005240AD"/>
    <w:rsid w:val="005261F6"/>
    <w:rsid w:val="00532C02"/>
    <w:rsid w:val="00535516"/>
    <w:rsid w:val="00541C1A"/>
    <w:rsid w:val="00585236"/>
    <w:rsid w:val="005879C1"/>
    <w:rsid w:val="005A0DAB"/>
    <w:rsid w:val="005A37AA"/>
    <w:rsid w:val="005A7B32"/>
    <w:rsid w:val="005C5432"/>
    <w:rsid w:val="005C7EC4"/>
    <w:rsid w:val="005D01BE"/>
    <w:rsid w:val="005D46A3"/>
    <w:rsid w:val="005D4D3D"/>
    <w:rsid w:val="005E5EFC"/>
    <w:rsid w:val="005F074A"/>
    <w:rsid w:val="005F277A"/>
    <w:rsid w:val="006036CE"/>
    <w:rsid w:val="006156CC"/>
    <w:rsid w:val="00616D40"/>
    <w:rsid w:val="006244B8"/>
    <w:rsid w:val="00632240"/>
    <w:rsid w:val="00641A43"/>
    <w:rsid w:val="00643EDD"/>
    <w:rsid w:val="00655E55"/>
    <w:rsid w:val="00664F3E"/>
    <w:rsid w:val="00664FA9"/>
    <w:rsid w:val="006758BF"/>
    <w:rsid w:val="00695DC6"/>
    <w:rsid w:val="006B0537"/>
    <w:rsid w:val="006B2C34"/>
    <w:rsid w:val="006B670A"/>
    <w:rsid w:val="006D044A"/>
    <w:rsid w:val="006D4E90"/>
    <w:rsid w:val="006E1425"/>
    <w:rsid w:val="007207C8"/>
    <w:rsid w:val="00720F89"/>
    <w:rsid w:val="0072184C"/>
    <w:rsid w:val="00726F4E"/>
    <w:rsid w:val="007324AA"/>
    <w:rsid w:val="00734407"/>
    <w:rsid w:val="00742DFC"/>
    <w:rsid w:val="007438CD"/>
    <w:rsid w:val="007444DD"/>
    <w:rsid w:val="007520A9"/>
    <w:rsid w:val="00757DD5"/>
    <w:rsid w:val="00762EEF"/>
    <w:rsid w:val="00777C32"/>
    <w:rsid w:val="00787CB9"/>
    <w:rsid w:val="00794753"/>
    <w:rsid w:val="007C067B"/>
    <w:rsid w:val="007F153C"/>
    <w:rsid w:val="007F3F7B"/>
    <w:rsid w:val="007F471C"/>
    <w:rsid w:val="00801DCC"/>
    <w:rsid w:val="008048AD"/>
    <w:rsid w:val="00820507"/>
    <w:rsid w:val="00843CCB"/>
    <w:rsid w:val="0087056B"/>
    <w:rsid w:val="0087438D"/>
    <w:rsid w:val="008752E5"/>
    <w:rsid w:val="00876216"/>
    <w:rsid w:val="00876F03"/>
    <w:rsid w:val="008B4189"/>
    <w:rsid w:val="008C4ED8"/>
    <w:rsid w:val="008D03C8"/>
    <w:rsid w:val="008D41FF"/>
    <w:rsid w:val="008D7B34"/>
    <w:rsid w:val="008E412A"/>
    <w:rsid w:val="008E50BB"/>
    <w:rsid w:val="008E6791"/>
    <w:rsid w:val="008F073D"/>
    <w:rsid w:val="0090203C"/>
    <w:rsid w:val="009074B8"/>
    <w:rsid w:val="00947B9C"/>
    <w:rsid w:val="00953F74"/>
    <w:rsid w:val="00967259"/>
    <w:rsid w:val="00971F6E"/>
    <w:rsid w:val="00972356"/>
    <w:rsid w:val="009A293E"/>
    <w:rsid w:val="009A6053"/>
    <w:rsid w:val="009A7F17"/>
    <w:rsid w:val="009B28A8"/>
    <w:rsid w:val="009C48AD"/>
    <w:rsid w:val="009C4F07"/>
    <w:rsid w:val="009D3ABB"/>
    <w:rsid w:val="009D7E63"/>
    <w:rsid w:val="009F05A9"/>
    <w:rsid w:val="009F5D43"/>
    <w:rsid w:val="00A032DA"/>
    <w:rsid w:val="00A03DBC"/>
    <w:rsid w:val="00A130E4"/>
    <w:rsid w:val="00A7086C"/>
    <w:rsid w:val="00A71518"/>
    <w:rsid w:val="00A7299C"/>
    <w:rsid w:val="00A80300"/>
    <w:rsid w:val="00A81B2F"/>
    <w:rsid w:val="00A93CB1"/>
    <w:rsid w:val="00A97485"/>
    <w:rsid w:val="00AA76A5"/>
    <w:rsid w:val="00AB13C3"/>
    <w:rsid w:val="00AB2B80"/>
    <w:rsid w:val="00AB68A0"/>
    <w:rsid w:val="00AC0CF5"/>
    <w:rsid w:val="00AD02C3"/>
    <w:rsid w:val="00AD4962"/>
    <w:rsid w:val="00B05B29"/>
    <w:rsid w:val="00B158CF"/>
    <w:rsid w:val="00B3058F"/>
    <w:rsid w:val="00B457AD"/>
    <w:rsid w:val="00B70B84"/>
    <w:rsid w:val="00B80416"/>
    <w:rsid w:val="00B91673"/>
    <w:rsid w:val="00BB65B2"/>
    <w:rsid w:val="00BC1AB5"/>
    <w:rsid w:val="00BC42F9"/>
    <w:rsid w:val="00BC4F98"/>
    <w:rsid w:val="00BE01F3"/>
    <w:rsid w:val="00BE4321"/>
    <w:rsid w:val="00BE76A1"/>
    <w:rsid w:val="00C02888"/>
    <w:rsid w:val="00C032B2"/>
    <w:rsid w:val="00C17DF0"/>
    <w:rsid w:val="00C22D04"/>
    <w:rsid w:val="00C31EE1"/>
    <w:rsid w:val="00C361CF"/>
    <w:rsid w:val="00C47360"/>
    <w:rsid w:val="00C517E9"/>
    <w:rsid w:val="00C54C6C"/>
    <w:rsid w:val="00C57B42"/>
    <w:rsid w:val="00C61C6F"/>
    <w:rsid w:val="00C6412A"/>
    <w:rsid w:val="00C71D88"/>
    <w:rsid w:val="00CA36EC"/>
    <w:rsid w:val="00CA7E91"/>
    <w:rsid w:val="00CD3462"/>
    <w:rsid w:val="00CD38A0"/>
    <w:rsid w:val="00D02516"/>
    <w:rsid w:val="00D13D0E"/>
    <w:rsid w:val="00D23C86"/>
    <w:rsid w:val="00D277E0"/>
    <w:rsid w:val="00D41F8E"/>
    <w:rsid w:val="00D47E4F"/>
    <w:rsid w:val="00D52176"/>
    <w:rsid w:val="00D57549"/>
    <w:rsid w:val="00D60E97"/>
    <w:rsid w:val="00D6369C"/>
    <w:rsid w:val="00D701DF"/>
    <w:rsid w:val="00D74F89"/>
    <w:rsid w:val="00D7654F"/>
    <w:rsid w:val="00D81478"/>
    <w:rsid w:val="00D922E8"/>
    <w:rsid w:val="00D9344E"/>
    <w:rsid w:val="00D94B47"/>
    <w:rsid w:val="00D956D6"/>
    <w:rsid w:val="00D96164"/>
    <w:rsid w:val="00D97C02"/>
    <w:rsid w:val="00DA05E0"/>
    <w:rsid w:val="00DA75B1"/>
    <w:rsid w:val="00DB588E"/>
    <w:rsid w:val="00DD69BA"/>
    <w:rsid w:val="00DE6428"/>
    <w:rsid w:val="00DE76CA"/>
    <w:rsid w:val="00DF6B03"/>
    <w:rsid w:val="00E00E66"/>
    <w:rsid w:val="00E1284E"/>
    <w:rsid w:val="00E13921"/>
    <w:rsid w:val="00E24123"/>
    <w:rsid w:val="00E2535A"/>
    <w:rsid w:val="00E257CC"/>
    <w:rsid w:val="00E26F21"/>
    <w:rsid w:val="00E30DB6"/>
    <w:rsid w:val="00E53501"/>
    <w:rsid w:val="00E63189"/>
    <w:rsid w:val="00E670B9"/>
    <w:rsid w:val="00E7614D"/>
    <w:rsid w:val="00E94847"/>
    <w:rsid w:val="00E96404"/>
    <w:rsid w:val="00EA02B7"/>
    <w:rsid w:val="00EA39BE"/>
    <w:rsid w:val="00EB71CB"/>
    <w:rsid w:val="00EC0B0B"/>
    <w:rsid w:val="00ED00A3"/>
    <w:rsid w:val="00EE611A"/>
    <w:rsid w:val="00EF3F5D"/>
    <w:rsid w:val="00EF7FDC"/>
    <w:rsid w:val="00F126AF"/>
    <w:rsid w:val="00F15D8E"/>
    <w:rsid w:val="00F243A2"/>
    <w:rsid w:val="00F30908"/>
    <w:rsid w:val="00F3481F"/>
    <w:rsid w:val="00F34CC8"/>
    <w:rsid w:val="00F518C2"/>
    <w:rsid w:val="00F52329"/>
    <w:rsid w:val="00F60795"/>
    <w:rsid w:val="00F7795E"/>
    <w:rsid w:val="00F80741"/>
    <w:rsid w:val="00F84922"/>
    <w:rsid w:val="00FA0284"/>
    <w:rsid w:val="00FA094B"/>
    <w:rsid w:val="00FA2524"/>
    <w:rsid w:val="00FA4AF3"/>
    <w:rsid w:val="00FA5335"/>
    <w:rsid w:val="00FB30C6"/>
    <w:rsid w:val="00FB480F"/>
    <w:rsid w:val="00FD0D4F"/>
    <w:rsid w:val="00FF5C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FC2CB"/>
  <w15:chartTrackingRefBased/>
  <w15:docId w15:val="{BF408E8F-3679-4E4E-BAF8-668CAC1D4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921"/>
    <w:pPr>
      <w:spacing w:after="0" w:line="240" w:lineRule="auto"/>
      <w:jc w:val="center"/>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9"/>
    <w:qFormat/>
    <w:rsid w:val="00E13921"/>
    <w:pPr>
      <w:keepNext/>
      <w:keepLines/>
      <w:numPr>
        <w:numId w:val="1"/>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13921"/>
    <w:pPr>
      <w:keepNext/>
      <w:keepLines/>
      <w:numPr>
        <w:ilvl w:val="1"/>
        <w:numId w:val="1"/>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E13921"/>
    <w:pPr>
      <w:numPr>
        <w:ilvl w:val="2"/>
        <w:numId w:val="1"/>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E13921"/>
    <w:pPr>
      <w:numPr>
        <w:ilvl w:val="3"/>
        <w:numId w:val="1"/>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rsid w:val="00E1392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13921"/>
    <w:rPr>
      <w:rFonts w:ascii="Times New Roman" w:eastAsia="MS Mincho" w:hAnsi="Times New Roman" w:cs="Times New Roman"/>
      <w:smallCaps/>
      <w:noProof/>
      <w:sz w:val="20"/>
      <w:szCs w:val="20"/>
      <w:lang w:val="en-US"/>
    </w:rPr>
  </w:style>
  <w:style w:type="character" w:customStyle="1" w:styleId="Heading2Char">
    <w:name w:val="Heading 2 Char"/>
    <w:basedOn w:val="DefaultParagraphFont"/>
    <w:link w:val="Heading2"/>
    <w:uiPriority w:val="99"/>
    <w:rsid w:val="00E13921"/>
    <w:rPr>
      <w:rFonts w:ascii="Times New Roman" w:eastAsia="MS Mincho" w:hAnsi="Times New Roman" w:cs="Times New Roman"/>
      <w:i/>
      <w:iCs/>
      <w:noProof/>
      <w:sz w:val="20"/>
      <w:szCs w:val="20"/>
      <w:lang w:val="en-US"/>
    </w:rPr>
  </w:style>
  <w:style w:type="character" w:customStyle="1" w:styleId="Heading3Char">
    <w:name w:val="Heading 3 Char"/>
    <w:basedOn w:val="DefaultParagraphFont"/>
    <w:link w:val="Heading3"/>
    <w:uiPriority w:val="99"/>
    <w:rsid w:val="00E13921"/>
    <w:rPr>
      <w:rFonts w:ascii="Times New Roman" w:eastAsia="MS Mincho" w:hAnsi="Times New Roman" w:cs="Times New Roman"/>
      <w:i/>
      <w:iCs/>
      <w:noProof/>
      <w:sz w:val="20"/>
      <w:szCs w:val="20"/>
      <w:lang w:val="en-US"/>
    </w:rPr>
  </w:style>
  <w:style w:type="character" w:customStyle="1" w:styleId="Heading4Char">
    <w:name w:val="Heading 4 Char"/>
    <w:basedOn w:val="DefaultParagraphFont"/>
    <w:link w:val="Heading4"/>
    <w:uiPriority w:val="99"/>
    <w:rsid w:val="00E13921"/>
    <w:rPr>
      <w:rFonts w:ascii="Times New Roman" w:eastAsia="MS Mincho" w:hAnsi="Times New Roman" w:cs="Times New Roman"/>
      <w:i/>
      <w:iCs/>
      <w:noProof/>
      <w:sz w:val="20"/>
      <w:szCs w:val="20"/>
      <w:lang w:val="en-US"/>
    </w:rPr>
  </w:style>
  <w:style w:type="character" w:customStyle="1" w:styleId="Heading5Char">
    <w:name w:val="Heading 5 Char"/>
    <w:basedOn w:val="DefaultParagraphFont"/>
    <w:link w:val="Heading5"/>
    <w:uiPriority w:val="99"/>
    <w:rsid w:val="00E13921"/>
    <w:rPr>
      <w:rFonts w:ascii="Times New Roman" w:eastAsia="Times New Roman" w:hAnsi="Times New Roman" w:cs="Times New Roman"/>
      <w:smallCaps/>
      <w:noProof/>
      <w:sz w:val="20"/>
      <w:szCs w:val="20"/>
      <w:lang w:val="en-US"/>
    </w:rPr>
  </w:style>
  <w:style w:type="paragraph" w:customStyle="1" w:styleId="Abstract">
    <w:name w:val="Abstract"/>
    <w:uiPriority w:val="99"/>
    <w:rsid w:val="00E13921"/>
    <w:pPr>
      <w:spacing w:after="200" w:line="240" w:lineRule="auto"/>
      <w:ind w:firstLine="274"/>
      <w:jc w:val="both"/>
    </w:pPr>
    <w:rPr>
      <w:rFonts w:ascii="Times New Roman" w:eastAsia="Times New Roman" w:hAnsi="Times New Roman" w:cs="Times New Roman"/>
      <w:b/>
      <w:bCs/>
      <w:sz w:val="18"/>
      <w:szCs w:val="18"/>
      <w:lang w:val="en-US"/>
    </w:rPr>
  </w:style>
  <w:style w:type="paragraph" w:customStyle="1" w:styleId="Affiliation">
    <w:name w:val="Affiliation"/>
    <w:uiPriority w:val="99"/>
    <w:rsid w:val="00E13921"/>
    <w:pPr>
      <w:spacing w:after="0" w:line="240" w:lineRule="auto"/>
      <w:jc w:val="center"/>
    </w:pPr>
    <w:rPr>
      <w:rFonts w:ascii="Times New Roman" w:eastAsia="Times New Roman" w:hAnsi="Times New Roman" w:cs="Times New Roman"/>
      <w:sz w:val="20"/>
      <w:szCs w:val="20"/>
      <w:lang w:val="en-US"/>
    </w:rPr>
  </w:style>
  <w:style w:type="paragraph" w:customStyle="1" w:styleId="Author">
    <w:name w:val="Author"/>
    <w:uiPriority w:val="99"/>
    <w:rsid w:val="00E13921"/>
    <w:pPr>
      <w:spacing w:before="360" w:after="40" w:line="240" w:lineRule="auto"/>
      <w:jc w:val="center"/>
    </w:pPr>
    <w:rPr>
      <w:rFonts w:ascii="Times New Roman" w:eastAsia="Times New Roman" w:hAnsi="Times New Roman" w:cs="Times New Roman"/>
      <w:noProof/>
      <w:lang w:val="en-US"/>
    </w:rPr>
  </w:style>
  <w:style w:type="paragraph" w:customStyle="1" w:styleId="keywords">
    <w:name w:val="key words"/>
    <w:uiPriority w:val="99"/>
    <w:rsid w:val="00E13921"/>
    <w:pPr>
      <w:spacing w:after="120" w:line="240" w:lineRule="auto"/>
      <w:ind w:firstLine="274"/>
      <w:jc w:val="both"/>
    </w:pPr>
    <w:rPr>
      <w:rFonts w:ascii="Times New Roman" w:eastAsia="Times New Roman" w:hAnsi="Times New Roman" w:cs="Times New Roman"/>
      <w:b/>
      <w:bCs/>
      <w:i/>
      <w:iCs/>
      <w:noProof/>
      <w:sz w:val="18"/>
      <w:szCs w:val="18"/>
      <w:lang w:val="en-US"/>
    </w:rPr>
  </w:style>
  <w:style w:type="paragraph" w:customStyle="1" w:styleId="papertitle">
    <w:name w:val="paper title"/>
    <w:uiPriority w:val="99"/>
    <w:rsid w:val="00E13921"/>
    <w:pPr>
      <w:spacing w:after="120" w:line="240" w:lineRule="auto"/>
      <w:jc w:val="center"/>
    </w:pPr>
    <w:rPr>
      <w:rFonts w:ascii="Times New Roman" w:eastAsia="Times New Roman" w:hAnsi="Times New Roman" w:cs="Times New Roman"/>
      <w:bCs/>
      <w:noProof/>
      <w:sz w:val="48"/>
      <w:szCs w:val="48"/>
      <w:lang w:val="en-US"/>
    </w:rPr>
  </w:style>
  <w:style w:type="paragraph" w:customStyle="1" w:styleId="references">
    <w:name w:val="references"/>
    <w:uiPriority w:val="99"/>
    <w:rsid w:val="00E13921"/>
    <w:pPr>
      <w:numPr>
        <w:numId w:val="2"/>
      </w:numPr>
      <w:spacing w:after="50" w:line="180" w:lineRule="exact"/>
      <w:jc w:val="both"/>
    </w:pPr>
    <w:rPr>
      <w:rFonts w:ascii="Times New Roman" w:eastAsia="Times New Roman" w:hAnsi="Times New Roman" w:cs="Times New Roman"/>
      <w:noProof/>
      <w:sz w:val="16"/>
      <w:szCs w:val="16"/>
      <w:lang w:val="en-US"/>
    </w:rPr>
  </w:style>
  <w:style w:type="paragraph" w:styleId="Footer">
    <w:name w:val="footer"/>
    <w:basedOn w:val="Normal"/>
    <w:link w:val="FooterChar"/>
    <w:uiPriority w:val="99"/>
    <w:unhideWhenUsed/>
    <w:rsid w:val="00E13921"/>
    <w:pPr>
      <w:tabs>
        <w:tab w:val="center" w:pos="4513"/>
        <w:tab w:val="right" w:pos="9026"/>
      </w:tabs>
    </w:pPr>
  </w:style>
  <w:style w:type="character" w:customStyle="1" w:styleId="FooterChar">
    <w:name w:val="Footer Char"/>
    <w:basedOn w:val="DefaultParagraphFont"/>
    <w:link w:val="Footer"/>
    <w:uiPriority w:val="99"/>
    <w:rsid w:val="00E13921"/>
    <w:rPr>
      <w:rFonts w:ascii="Times New Roman" w:eastAsia="Times New Roman" w:hAnsi="Times New Roman" w:cs="Times New Roman"/>
      <w:sz w:val="20"/>
      <w:szCs w:val="20"/>
      <w:lang w:val="en-US"/>
    </w:rPr>
  </w:style>
  <w:style w:type="character" w:styleId="Hyperlink">
    <w:name w:val="Hyperlink"/>
    <w:uiPriority w:val="99"/>
    <w:unhideWhenUsed/>
    <w:rsid w:val="00E13921"/>
    <w:rPr>
      <w:color w:val="0563C1"/>
      <w:u w:val="single"/>
    </w:rPr>
  </w:style>
  <w:style w:type="paragraph" w:styleId="NormalWeb">
    <w:name w:val="Normal (Web)"/>
    <w:basedOn w:val="Normal"/>
    <w:uiPriority w:val="99"/>
    <w:unhideWhenUsed/>
    <w:rsid w:val="00E13921"/>
    <w:pPr>
      <w:spacing w:before="100" w:beforeAutospacing="1" w:after="100" w:afterAutospacing="1"/>
      <w:jc w:val="left"/>
    </w:pPr>
    <w:rPr>
      <w:sz w:val="24"/>
      <w:szCs w:val="24"/>
    </w:rPr>
  </w:style>
  <w:style w:type="character" w:styleId="PlaceholderText">
    <w:name w:val="Placeholder Text"/>
    <w:basedOn w:val="DefaultParagraphFont"/>
    <w:uiPriority w:val="99"/>
    <w:semiHidden/>
    <w:rsid w:val="003803D1"/>
    <w:rPr>
      <w:color w:val="808080"/>
    </w:rPr>
  </w:style>
  <w:style w:type="character" w:styleId="CommentReference">
    <w:name w:val="annotation reference"/>
    <w:basedOn w:val="DefaultParagraphFont"/>
    <w:uiPriority w:val="99"/>
    <w:semiHidden/>
    <w:unhideWhenUsed/>
    <w:rsid w:val="00EF7FDC"/>
    <w:rPr>
      <w:sz w:val="16"/>
      <w:szCs w:val="16"/>
    </w:rPr>
  </w:style>
  <w:style w:type="paragraph" w:styleId="CommentText">
    <w:name w:val="annotation text"/>
    <w:basedOn w:val="Normal"/>
    <w:link w:val="CommentTextChar"/>
    <w:uiPriority w:val="99"/>
    <w:semiHidden/>
    <w:unhideWhenUsed/>
    <w:rsid w:val="00EF7FDC"/>
  </w:style>
  <w:style w:type="character" w:customStyle="1" w:styleId="CommentTextChar">
    <w:name w:val="Comment Text Char"/>
    <w:basedOn w:val="DefaultParagraphFont"/>
    <w:link w:val="CommentText"/>
    <w:uiPriority w:val="99"/>
    <w:semiHidden/>
    <w:rsid w:val="00EF7FD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F7FDC"/>
    <w:rPr>
      <w:b/>
      <w:bCs/>
    </w:rPr>
  </w:style>
  <w:style w:type="character" w:customStyle="1" w:styleId="CommentSubjectChar">
    <w:name w:val="Comment Subject Char"/>
    <w:basedOn w:val="CommentTextChar"/>
    <w:link w:val="CommentSubject"/>
    <w:uiPriority w:val="99"/>
    <w:semiHidden/>
    <w:rsid w:val="00EF7FDC"/>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EF7FD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FDC"/>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DB588E"/>
    <w:rPr>
      <w:color w:val="605E5C"/>
      <w:shd w:val="clear" w:color="auto" w:fill="E1DFDD"/>
    </w:rPr>
  </w:style>
  <w:style w:type="paragraph" w:styleId="ListParagraph">
    <w:name w:val="List Paragraph"/>
    <w:basedOn w:val="Normal"/>
    <w:uiPriority w:val="34"/>
    <w:qFormat/>
    <w:rsid w:val="001139F8"/>
    <w:pPr>
      <w:ind w:left="720"/>
      <w:contextualSpacing/>
    </w:pPr>
  </w:style>
  <w:style w:type="character" w:customStyle="1" w:styleId="fontstyle01">
    <w:name w:val="fontstyle01"/>
    <w:basedOn w:val="DefaultParagraphFont"/>
    <w:rsid w:val="003169C1"/>
    <w:rPr>
      <w:rFonts w:ascii="Times-Roman" w:hAnsi="Times-Roman" w:hint="default"/>
      <w:b w:val="0"/>
      <w:bCs w:val="0"/>
      <w:i w:val="0"/>
      <w:iCs w:val="0"/>
      <w:color w:val="000000"/>
      <w:sz w:val="20"/>
      <w:szCs w:val="20"/>
    </w:rPr>
  </w:style>
  <w:style w:type="character" w:styleId="Strong">
    <w:name w:val="Strong"/>
    <w:basedOn w:val="DefaultParagraphFont"/>
    <w:uiPriority w:val="22"/>
    <w:qFormat/>
    <w:rsid w:val="00757DD5"/>
    <w:rPr>
      <w:b/>
      <w:bCs/>
    </w:rPr>
  </w:style>
  <w:style w:type="character" w:customStyle="1" w:styleId="mo">
    <w:name w:val="mo"/>
    <w:basedOn w:val="DefaultParagraphFont"/>
    <w:rsid w:val="00757DD5"/>
  </w:style>
  <w:style w:type="character" w:customStyle="1" w:styleId="mi">
    <w:name w:val="mi"/>
    <w:basedOn w:val="DefaultParagraphFont"/>
    <w:rsid w:val="00757DD5"/>
  </w:style>
  <w:style w:type="character" w:customStyle="1" w:styleId="mn">
    <w:name w:val="mn"/>
    <w:basedOn w:val="DefaultParagraphFont"/>
    <w:rsid w:val="00757DD5"/>
  </w:style>
  <w:style w:type="character" w:customStyle="1" w:styleId="mjxassistivemathml">
    <w:name w:val="mjx_assistive_mathml"/>
    <w:basedOn w:val="DefaultParagraphFont"/>
    <w:rsid w:val="00757DD5"/>
  </w:style>
  <w:style w:type="table" w:styleId="TableGrid">
    <w:name w:val="Table Grid"/>
    <w:basedOn w:val="TableNormal"/>
    <w:uiPriority w:val="39"/>
    <w:rsid w:val="00FB30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A36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430314">
      <w:bodyDiv w:val="1"/>
      <w:marLeft w:val="0"/>
      <w:marRight w:val="0"/>
      <w:marTop w:val="0"/>
      <w:marBottom w:val="0"/>
      <w:divBdr>
        <w:top w:val="none" w:sz="0" w:space="0" w:color="auto"/>
        <w:left w:val="none" w:sz="0" w:space="0" w:color="auto"/>
        <w:bottom w:val="none" w:sz="0" w:space="0" w:color="auto"/>
        <w:right w:val="none" w:sz="0" w:space="0" w:color="auto"/>
      </w:divBdr>
    </w:div>
    <w:div w:id="973679825">
      <w:bodyDiv w:val="1"/>
      <w:marLeft w:val="0"/>
      <w:marRight w:val="0"/>
      <w:marTop w:val="0"/>
      <w:marBottom w:val="0"/>
      <w:divBdr>
        <w:top w:val="none" w:sz="0" w:space="0" w:color="auto"/>
        <w:left w:val="none" w:sz="0" w:space="0" w:color="auto"/>
        <w:bottom w:val="none" w:sz="0" w:space="0" w:color="auto"/>
        <w:right w:val="none" w:sz="0" w:space="0" w:color="auto"/>
      </w:divBdr>
    </w:div>
    <w:div w:id="1193113722">
      <w:bodyDiv w:val="1"/>
      <w:marLeft w:val="0"/>
      <w:marRight w:val="0"/>
      <w:marTop w:val="0"/>
      <w:marBottom w:val="0"/>
      <w:divBdr>
        <w:top w:val="none" w:sz="0" w:space="0" w:color="auto"/>
        <w:left w:val="none" w:sz="0" w:space="0" w:color="auto"/>
        <w:bottom w:val="none" w:sz="0" w:space="0" w:color="auto"/>
        <w:right w:val="none" w:sz="0" w:space="0" w:color="auto"/>
      </w:divBdr>
      <w:divsChild>
        <w:div w:id="2072583338">
          <w:marLeft w:val="0"/>
          <w:marRight w:val="0"/>
          <w:marTop w:val="0"/>
          <w:marBottom w:val="0"/>
          <w:divBdr>
            <w:top w:val="none" w:sz="0" w:space="0" w:color="auto"/>
            <w:left w:val="none" w:sz="0" w:space="0" w:color="auto"/>
            <w:bottom w:val="none" w:sz="0" w:space="0" w:color="auto"/>
            <w:right w:val="none" w:sz="0" w:space="0" w:color="auto"/>
          </w:divBdr>
          <w:divsChild>
            <w:div w:id="93737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scikit-learn.org/stable/auto_examples/cluster/plot_kmeans_silhouette_analysi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mailto:vshah56@uwo.ca"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F:\Raja\MS\subjects\data_analytics\New_folder\Project\rganesa@uwo.ca"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Partitioning%20cluster%20analysis:%20Quick%20start%20guide%20-%20Unsupervised%20Machine%20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95A5F-DBBB-4F49-A20B-5C036639B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7</Pages>
  <Words>3186</Words>
  <Characters>1816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 Raman</dc:creator>
  <cp:keywords/>
  <dc:description/>
  <cp:lastModifiedBy>vatsal shah</cp:lastModifiedBy>
  <cp:revision>106</cp:revision>
  <cp:lastPrinted>2019-04-15T22:59:00Z</cp:lastPrinted>
  <dcterms:created xsi:type="dcterms:W3CDTF">2019-04-15T20:38:00Z</dcterms:created>
  <dcterms:modified xsi:type="dcterms:W3CDTF">2019-04-15T23:01:00Z</dcterms:modified>
</cp:coreProperties>
</file>